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352A" w:rsidRDefault="0020352A" w:rsidP="00E25A3E">
      <w:pPr>
        <w:pStyle w:val="Pa6"/>
        <w:spacing w:after="80"/>
        <w:rPr>
          <w:rFonts w:ascii="Times New Roman" w:hAnsi="Times New Roman" w:cs="Times New Roman"/>
          <w:b/>
          <w:bCs/>
        </w:rPr>
      </w:pPr>
      <w:r>
        <w:rPr>
          <w:rFonts w:ascii="Times New Roman" w:hAnsi="Times New Roman" w:cs="Times New Roman"/>
          <w:b/>
          <w:bCs/>
        </w:rPr>
        <w:t>General Information</w:t>
      </w:r>
    </w:p>
    <w:p w:rsidR="0020352A" w:rsidRPr="0057075A" w:rsidRDefault="0020352A" w:rsidP="0020352A">
      <w:pPr>
        <w:pStyle w:val="Pa6"/>
        <w:spacing w:after="80"/>
        <w:rPr>
          <w:rFonts w:ascii="Times New Roman" w:hAnsi="Times New Roman" w:cs="Times New Roman"/>
          <w:bCs/>
        </w:rPr>
      </w:pPr>
      <w:r w:rsidRPr="0057075A">
        <w:rPr>
          <w:rFonts w:ascii="Times New Roman" w:hAnsi="Times New Roman" w:cs="Times New Roman"/>
          <w:bCs/>
        </w:rPr>
        <w:t>Instructor: Darlene Taylor</w:t>
      </w:r>
    </w:p>
    <w:p w:rsidR="0020352A" w:rsidRPr="0057075A" w:rsidRDefault="0020352A" w:rsidP="0020352A">
      <w:pPr>
        <w:pStyle w:val="Pa6"/>
        <w:spacing w:after="80"/>
        <w:rPr>
          <w:rFonts w:ascii="Times New Roman" w:hAnsi="Times New Roman" w:cs="Times New Roman"/>
          <w:color w:val="333333"/>
        </w:rPr>
      </w:pPr>
      <w:r w:rsidRPr="0057075A">
        <w:rPr>
          <w:rFonts w:ascii="Times New Roman" w:hAnsi="Times New Roman" w:cs="Times New Roman"/>
          <w:bCs/>
        </w:rPr>
        <w:t xml:space="preserve">Email: </w:t>
      </w:r>
      <w:hyperlink r:id="rId8" w:history="1">
        <w:r w:rsidRPr="0057075A">
          <w:rPr>
            <w:rStyle w:val="Hyperlink"/>
            <w:rFonts w:ascii="Times New Roman" w:hAnsi="Times New Roman" w:cs="Times New Roman"/>
          </w:rPr>
          <w:t>darlenetaylor1@student.kaplan.edu</w:t>
        </w:r>
      </w:hyperlink>
    </w:p>
    <w:p w:rsidR="0020352A" w:rsidRPr="0057075A" w:rsidRDefault="0020352A" w:rsidP="0020352A">
      <w:pPr>
        <w:pStyle w:val="Default"/>
        <w:rPr>
          <w:rFonts w:ascii="Times New Roman" w:hAnsi="Times New Roman" w:cs="Times New Roman"/>
        </w:rPr>
      </w:pPr>
      <w:r>
        <w:rPr>
          <w:rFonts w:ascii="Times New Roman" w:hAnsi="Times New Roman" w:cs="Times New Roman"/>
        </w:rPr>
        <w:t>Course</w:t>
      </w:r>
      <w:r w:rsidRPr="0057075A">
        <w:rPr>
          <w:rFonts w:ascii="Times New Roman" w:hAnsi="Times New Roman" w:cs="Times New Roman"/>
        </w:rPr>
        <w:t xml:space="preserve"> Meeting: TBD</w:t>
      </w:r>
    </w:p>
    <w:p w:rsidR="0020352A" w:rsidRDefault="0020352A" w:rsidP="0020352A">
      <w:pPr>
        <w:pStyle w:val="Pa6"/>
        <w:spacing w:after="80"/>
        <w:rPr>
          <w:rFonts w:ascii="Times New Roman" w:hAnsi="Times New Roman" w:cs="Times New Roman"/>
          <w:b/>
          <w:bCs/>
        </w:rPr>
      </w:pPr>
      <w:r w:rsidRPr="0057075A">
        <w:rPr>
          <w:rFonts w:ascii="Times New Roman" w:hAnsi="Times New Roman" w:cs="Times New Roman"/>
        </w:rPr>
        <w:t>Course Credit: TBD</w:t>
      </w:r>
    </w:p>
    <w:p w:rsidR="0020352A" w:rsidRDefault="0020352A" w:rsidP="00E25A3E">
      <w:pPr>
        <w:pStyle w:val="Pa6"/>
        <w:spacing w:after="80"/>
        <w:rPr>
          <w:rFonts w:ascii="Times New Roman" w:hAnsi="Times New Roman" w:cs="Times New Roman"/>
          <w:b/>
          <w:bCs/>
        </w:rPr>
      </w:pPr>
    </w:p>
    <w:p w:rsidR="0020352A" w:rsidRDefault="0020352A" w:rsidP="0020352A">
      <w:pPr>
        <w:pStyle w:val="Pa6"/>
        <w:spacing w:after="80"/>
        <w:rPr>
          <w:rFonts w:ascii="Times New Roman" w:hAnsi="Times New Roman" w:cs="Times New Roman"/>
          <w:b/>
          <w:bCs/>
        </w:rPr>
      </w:pPr>
      <w:r>
        <w:rPr>
          <w:rFonts w:ascii="Times New Roman" w:hAnsi="Times New Roman" w:cs="Times New Roman"/>
          <w:b/>
          <w:bCs/>
        </w:rPr>
        <w:t>Course Description</w:t>
      </w:r>
    </w:p>
    <w:p w:rsidR="0020352A" w:rsidRPr="0057075A" w:rsidRDefault="0020352A" w:rsidP="0020352A">
      <w:pPr>
        <w:pStyle w:val="Pa6"/>
        <w:spacing w:after="80"/>
        <w:rPr>
          <w:rFonts w:ascii="Times New Roman" w:hAnsi="Times New Roman" w:cs="Times New Roman"/>
          <w:bCs/>
        </w:rPr>
      </w:pPr>
      <w:r w:rsidRPr="0057075A">
        <w:rPr>
          <w:rFonts w:ascii="Times New Roman" w:hAnsi="Times New Roman" w:cs="Times New Roman"/>
          <w:bCs/>
        </w:rPr>
        <w:t xml:space="preserve">This course is an introduction to the complementary and alternative medicine modality of </w:t>
      </w:r>
      <w:r>
        <w:rPr>
          <w:rFonts w:ascii="Times New Roman" w:hAnsi="Times New Roman" w:cs="Times New Roman"/>
          <w:bCs/>
        </w:rPr>
        <w:t>aromatherapy</w:t>
      </w:r>
      <w:r w:rsidRPr="0057075A">
        <w:rPr>
          <w:rFonts w:ascii="Times New Roman" w:hAnsi="Times New Roman" w:cs="Times New Roman"/>
          <w:bCs/>
        </w:rPr>
        <w:t xml:space="preserve">. It is a 90-minute segment of a three part series entitled “Self-care through Complementary and Alternative Medicine (CAM) Modalities.” In this course, participants will receive an introduction to </w:t>
      </w:r>
      <w:r>
        <w:rPr>
          <w:rFonts w:ascii="Times New Roman" w:hAnsi="Times New Roman" w:cs="Times New Roman"/>
          <w:bCs/>
        </w:rPr>
        <w:t>aromatherapy’s</w:t>
      </w:r>
      <w:r w:rsidRPr="0057075A">
        <w:rPr>
          <w:rFonts w:ascii="Times New Roman" w:hAnsi="Times New Roman" w:cs="Times New Roman"/>
          <w:bCs/>
        </w:rPr>
        <w:t xml:space="preserve"> definition, history, benefits, research, professional requirements, </w:t>
      </w:r>
      <w:r>
        <w:rPr>
          <w:rFonts w:ascii="Times New Roman" w:hAnsi="Times New Roman" w:cs="Times New Roman"/>
          <w:bCs/>
        </w:rPr>
        <w:t xml:space="preserve">essential, </w:t>
      </w:r>
      <w:r w:rsidRPr="0057075A">
        <w:rPr>
          <w:rFonts w:ascii="Times New Roman" w:hAnsi="Times New Roman" w:cs="Times New Roman"/>
          <w:bCs/>
        </w:rPr>
        <w:t>safety precautions</w:t>
      </w:r>
      <w:r>
        <w:rPr>
          <w:rFonts w:ascii="Times New Roman" w:hAnsi="Times New Roman" w:cs="Times New Roman"/>
          <w:bCs/>
        </w:rPr>
        <w:t xml:space="preserve"> and application</w:t>
      </w:r>
      <w:r w:rsidRPr="0057075A">
        <w:rPr>
          <w:rFonts w:ascii="Times New Roman" w:hAnsi="Times New Roman" w:cs="Times New Roman"/>
          <w:bCs/>
        </w:rPr>
        <w:t xml:space="preserve">. </w:t>
      </w:r>
    </w:p>
    <w:p w:rsidR="00526A94" w:rsidRPr="00BC2CB5" w:rsidRDefault="00526A94" w:rsidP="00526A94">
      <w:pPr>
        <w:pStyle w:val="Default"/>
        <w:rPr>
          <w:rFonts w:ascii="Times New Roman" w:hAnsi="Times New Roman" w:cs="Times New Roman"/>
          <w:color w:val="auto"/>
        </w:rPr>
      </w:pPr>
    </w:p>
    <w:p w:rsidR="00526A94" w:rsidRDefault="00526A94" w:rsidP="00526A94">
      <w:pPr>
        <w:pStyle w:val="Default"/>
        <w:spacing w:after="35"/>
        <w:rPr>
          <w:rFonts w:ascii="Times New Roman" w:hAnsi="Times New Roman" w:cs="Times New Roman"/>
          <w:b/>
          <w:color w:val="auto"/>
        </w:rPr>
      </w:pPr>
      <w:r>
        <w:rPr>
          <w:rFonts w:ascii="Times New Roman" w:hAnsi="Times New Roman" w:cs="Times New Roman"/>
          <w:b/>
          <w:color w:val="auto"/>
        </w:rPr>
        <w:t>Course Prerequisites</w:t>
      </w:r>
    </w:p>
    <w:p w:rsidR="00526A94" w:rsidRPr="00107DE1" w:rsidRDefault="00526A94" w:rsidP="00526A94">
      <w:pPr>
        <w:pStyle w:val="Default"/>
        <w:spacing w:after="35"/>
        <w:rPr>
          <w:rFonts w:ascii="Times New Roman" w:hAnsi="Times New Roman" w:cs="Times New Roman"/>
          <w:color w:val="auto"/>
        </w:rPr>
      </w:pPr>
      <w:r w:rsidRPr="00107DE1">
        <w:rPr>
          <w:rFonts w:ascii="Times New Roman" w:hAnsi="Times New Roman" w:cs="Times New Roman"/>
          <w:color w:val="auto"/>
        </w:rPr>
        <w:t>None</w:t>
      </w:r>
    </w:p>
    <w:p w:rsidR="00167DE3" w:rsidRPr="0020352A" w:rsidRDefault="00167DE3" w:rsidP="00167DE3">
      <w:pPr>
        <w:pStyle w:val="Default"/>
        <w:rPr>
          <w:rFonts w:ascii="Times New Roman" w:hAnsi="Times New Roman" w:cs="Times New Roman"/>
        </w:rPr>
      </w:pPr>
    </w:p>
    <w:p w:rsidR="00526A94" w:rsidRPr="00BC2CB5" w:rsidRDefault="00526A94" w:rsidP="00526A94">
      <w:pPr>
        <w:pStyle w:val="Default"/>
        <w:spacing w:after="35"/>
        <w:rPr>
          <w:rFonts w:ascii="Times New Roman" w:hAnsi="Times New Roman" w:cs="Times New Roman"/>
          <w:b/>
          <w:color w:val="auto"/>
        </w:rPr>
      </w:pPr>
      <w:r>
        <w:rPr>
          <w:rFonts w:ascii="Times New Roman" w:hAnsi="Times New Roman" w:cs="Times New Roman"/>
          <w:b/>
          <w:color w:val="auto"/>
        </w:rPr>
        <w:t>Course Objectives</w:t>
      </w:r>
      <w:r w:rsidRPr="00BC2CB5">
        <w:rPr>
          <w:rFonts w:ascii="Times New Roman" w:hAnsi="Times New Roman" w:cs="Times New Roman"/>
          <w:b/>
          <w:color w:val="auto"/>
        </w:rPr>
        <w:t xml:space="preserve"> </w:t>
      </w:r>
    </w:p>
    <w:p w:rsidR="00526A94" w:rsidRDefault="00526A94" w:rsidP="00526A94">
      <w:pPr>
        <w:pStyle w:val="Default"/>
        <w:numPr>
          <w:ilvl w:val="0"/>
          <w:numId w:val="17"/>
        </w:numPr>
        <w:spacing w:after="35"/>
        <w:ind w:left="360"/>
        <w:rPr>
          <w:rFonts w:ascii="Times New Roman" w:hAnsi="Times New Roman" w:cs="Times New Roman"/>
          <w:color w:val="auto"/>
        </w:rPr>
      </w:pPr>
      <w:r>
        <w:rPr>
          <w:rFonts w:ascii="Times New Roman" w:hAnsi="Times New Roman" w:cs="Times New Roman"/>
          <w:color w:val="auto"/>
        </w:rPr>
        <w:t>To understand the definition and history of aromatherapy.</w:t>
      </w:r>
    </w:p>
    <w:p w:rsidR="00526A94" w:rsidRDefault="00526A94" w:rsidP="00526A94">
      <w:pPr>
        <w:pStyle w:val="Default"/>
        <w:numPr>
          <w:ilvl w:val="0"/>
          <w:numId w:val="17"/>
        </w:numPr>
        <w:spacing w:after="35"/>
        <w:ind w:left="360"/>
        <w:rPr>
          <w:rFonts w:ascii="Times New Roman" w:hAnsi="Times New Roman" w:cs="Times New Roman"/>
          <w:color w:val="auto"/>
        </w:rPr>
      </w:pPr>
      <w:r>
        <w:rPr>
          <w:rFonts w:ascii="Times New Roman" w:hAnsi="Times New Roman" w:cs="Times New Roman"/>
          <w:color w:val="auto"/>
        </w:rPr>
        <w:t>To understand the benefits, research and evidence supporting aromatherapy.</w:t>
      </w:r>
    </w:p>
    <w:p w:rsidR="00526A94" w:rsidRDefault="00526A94" w:rsidP="00526A94">
      <w:pPr>
        <w:pStyle w:val="Default"/>
        <w:numPr>
          <w:ilvl w:val="0"/>
          <w:numId w:val="17"/>
        </w:numPr>
        <w:spacing w:after="35"/>
        <w:ind w:left="360"/>
        <w:rPr>
          <w:rFonts w:ascii="Times New Roman" w:hAnsi="Times New Roman" w:cs="Times New Roman"/>
          <w:color w:val="auto"/>
        </w:rPr>
      </w:pPr>
      <w:r>
        <w:rPr>
          <w:rFonts w:ascii="Times New Roman" w:hAnsi="Times New Roman" w:cs="Times New Roman"/>
          <w:color w:val="auto"/>
        </w:rPr>
        <w:t>To understand the impact of essential oils and safety precautions associated with them.</w:t>
      </w:r>
    </w:p>
    <w:p w:rsidR="00526A94" w:rsidRDefault="00526A94" w:rsidP="00526A94">
      <w:pPr>
        <w:pStyle w:val="Default"/>
        <w:numPr>
          <w:ilvl w:val="0"/>
          <w:numId w:val="17"/>
        </w:numPr>
        <w:spacing w:after="35"/>
        <w:ind w:left="360"/>
        <w:rPr>
          <w:rFonts w:ascii="Times New Roman" w:hAnsi="Times New Roman" w:cs="Times New Roman"/>
          <w:color w:val="auto"/>
        </w:rPr>
      </w:pPr>
      <w:r>
        <w:rPr>
          <w:rFonts w:ascii="Times New Roman" w:hAnsi="Times New Roman" w:cs="Times New Roman"/>
          <w:color w:val="auto"/>
        </w:rPr>
        <w:t>To identify professional requirements and community resources available in the local area.</w:t>
      </w:r>
    </w:p>
    <w:p w:rsidR="00526A94" w:rsidRPr="00BC2CB5" w:rsidRDefault="00526A94" w:rsidP="00526A94">
      <w:pPr>
        <w:pStyle w:val="Default"/>
        <w:numPr>
          <w:ilvl w:val="0"/>
          <w:numId w:val="17"/>
        </w:numPr>
        <w:spacing w:after="35"/>
        <w:ind w:left="360"/>
        <w:rPr>
          <w:rFonts w:ascii="Times New Roman" w:hAnsi="Times New Roman" w:cs="Times New Roman"/>
          <w:color w:val="auto"/>
        </w:rPr>
      </w:pPr>
      <w:r>
        <w:rPr>
          <w:rFonts w:ascii="Times New Roman" w:hAnsi="Times New Roman" w:cs="Times New Roman"/>
          <w:color w:val="auto"/>
        </w:rPr>
        <w:t xml:space="preserve">To develop the confidence to introduce aromatherapy into your self-care regime. </w:t>
      </w:r>
    </w:p>
    <w:p w:rsidR="00167DE3" w:rsidRPr="0020352A" w:rsidRDefault="00167DE3" w:rsidP="00167DE3">
      <w:pPr>
        <w:pStyle w:val="Default"/>
        <w:ind w:left="360"/>
        <w:rPr>
          <w:rFonts w:ascii="Times New Roman" w:hAnsi="Times New Roman" w:cs="Times New Roman"/>
        </w:rPr>
      </w:pPr>
    </w:p>
    <w:p w:rsidR="00402851" w:rsidRPr="00BC2CB5" w:rsidRDefault="00402851" w:rsidP="00402851">
      <w:pPr>
        <w:autoSpaceDE w:val="0"/>
        <w:autoSpaceDN w:val="0"/>
        <w:adjustRightInd w:val="0"/>
      </w:pPr>
      <w:r>
        <w:rPr>
          <w:b/>
        </w:rPr>
        <w:t>Course Timeline</w:t>
      </w:r>
    </w:p>
    <w:p w:rsidR="00167DE3" w:rsidRPr="0020352A" w:rsidRDefault="00167DE3" w:rsidP="00402851">
      <w:pPr>
        <w:autoSpaceDE w:val="0"/>
        <w:autoSpaceDN w:val="0"/>
        <w:adjustRightInd w:val="0"/>
        <w:spacing w:after="80" w:line="201" w:lineRule="atLeast"/>
      </w:pPr>
      <w:r w:rsidRPr="0020352A">
        <w:rPr>
          <w:u w:val="single"/>
        </w:rPr>
        <w:t xml:space="preserve">Min </w:t>
      </w:r>
      <w:r w:rsidRPr="0020352A">
        <w:rPr>
          <w:u w:val="single"/>
        </w:rPr>
        <w:tab/>
        <w:t xml:space="preserve">Activity </w:t>
      </w:r>
    </w:p>
    <w:p w:rsidR="00167DE3" w:rsidRPr="0020352A" w:rsidRDefault="00402851" w:rsidP="00402851">
      <w:pPr>
        <w:autoSpaceDE w:val="0"/>
        <w:autoSpaceDN w:val="0"/>
        <w:adjustRightInd w:val="0"/>
        <w:spacing w:after="80" w:line="201" w:lineRule="atLeast"/>
      </w:pPr>
      <w:r>
        <w:t xml:space="preserve">05 </w:t>
      </w:r>
      <w:r>
        <w:tab/>
      </w:r>
      <w:r w:rsidR="00167DE3" w:rsidRPr="0020352A">
        <w:t>Introduction to CAM/Learning Outcomes</w:t>
      </w:r>
    </w:p>
    <w:p w:rsidR="00167DE3" w:rsidRPr="0020352A" w:rsidRDefault="00402851" w:rsidP="00402851">
      <w:pPr>
        <w:autoSpaceDE w:val="0"/>
        <w:autoSpaceDN w:val="0"/>
        <w:adjustRightInd w:val="0"/>
        <w:spacing w:after="80" w:line="201" w:lineRule="atLeast"/>
      </w:pPr>
      <w:r>
        <w:t xml:space="preserve">05 </w:t>
      </w:r>
      <w:r>
        <w:tab/>
      </w:r>
      <w:r w:rsidR="006C151B" w:rsidRPr="0020352A">
        <w:t>Definition and History of Aroma Therapy</w:t>
      </w:r>
    </w:p>
    <w:p w:rsidR="00167DE3" w:rsidRPr="0020352A" w:rsidRDefault="00402851" w:rsidP="00402851">
      <w:pPr>
        <w:autoSpaceDE w:val="0"/>
        <w:autoSpaceDN w:val="0"/>
        <w:adjustRightInd w:val="0"/>
        <w:spacing w:after="80" w:line="201" w:lineRule="atLeast"/>
      </w:pPr>
      <w:r>
        <w:t xml:space="preserve">10 </w:t>
      </w:r>
      <w:r>
        <w:tab/>
      </w:r>
      <w:hyperlink r:id="rId9" w:history="1">
        <w:r w:rsidR="00167DE3" w:rsidRPr="0020352A">
          <w:rPr>
            <w:rStyle w:val="Hyperlink"/>
            <w:color w:val="auto"/>
          </w:rPr>
          <w:t>Video</w:t>
        </w:r>
      </w:hyperlink>
      <w:r w:rsidR="00167DE3" w:rsidRPr="0020352A">
        <w:t xml:space="preserve"> and brief discussion (</w:t>
      </w:r>
      <w:r w:rsidR="00CD504A" w:rsidRPr="0020352A">
        <w:t>5:19</w:t>
      </w:r>
      <w:r w:rsidR="00167DE3" w:rsidRPr="0020352A">
        <w:t xml:space="preserve">) </w:t>
      </w:r>
    </w:p>
    <w:p w:rsidR="00167DE3" w:rsidRPr="0020352A" w:rsidRDefault="00402851" w:rsidP="00402851">
      <w:pPr>
        <w:autoSpaceDE w:val="0"/>
        <w:autoSpaceDN w:val="0"/>
        <w:adjustRightInd w:val="0"/>
        <w:spacing w:after="80" w:line="201" w:lineRule="atLeast"/>
      </w:pPr>
      <w:r>
        <w:t xml:space="preserve">05 </w:t>
      </w:r>
      <w:r>
        <w:tab/>
      </w:r>
      <w:r w:rsidR="00167DE3" w:rsidRPr="0020352A">
        <w:t xml:space="preserve">Benefits of </w:t>
      </w:r>
      <w:r w:rsidR="00CD504A" w:rsidRPr="0020352A">
        <w:t>Aroma Therapy</w:t>
      </w:r>
      <w:r w:rsidR="00167DE3" w:rsidRPr="0020352A">
        <w:t xml:space="preserve"> </w:t>
      </w:r>
    </w:p>
    <w:p w:rsidR="00167DE3" w:rsidRPr="0020352A" w:rsidRDefault="00402851" w:rsidP="00402851">
      <w:pPr>
        <w:autoSpaceDE w:val="0"/>
        <w:autoSpaceDN w:val="0"/>
        <w:adjustRightInd w:val="0"/>
        <w:spacing w:after="80" w:line="201" w:lineRule="atLeast"/>
      </w:pPr>
      <w:r>
        <w:t xml:space="preserve">10 </w:t>
      </w:r>
      <w:r>
        <w:tab/>
      </w:r>
      <w:hyperlink r:id="rId10" w:history="1">
        <w:r w:rsidR="00167DE3" w:rsidRPr="0020352A">
          <w:rPr>
            <w:rStyle w:val="Hyperlink"/>
            <w:color w:val="auto"/>
          </w:rPr>
          <w:t>Video</w:t>
        </w:r>
      </w:hyperlink>
      <w:r w:rsidR="00167DE3" w:rsidRPr="0020352A">
        <w:t xml:space="preserve"> and brief discussion (</w:t>
      </w:r>
      <w:r w:rsidR="00CD504A" w:rsidRPr="0020352A">
        <w:t>2:47</w:t>
      </w:r>
      <w:r w:rsidR="00167DE3" w:rsidRPr="0020352A">
        <w:t>)</w:t>
      </w:r>
    </w:p>
    <w:p w:rsidR="00167DE3" w:rsidRPr="0020352A" w:rsidRDefault="00402851" w:rsidP="00402851">
      <w:pPr>
        <w:autoSpaceDE w:val="0"/>
        <w:autoSpaceDN w:val="0"/>
        <w:adjustRightInd w:val="0"/>
        <w:spacing w:after="80" w:line="201" w:lineRule="atLeast"/>
      </w:pPr>
      <w:r>
        <w:t xml:space="preserve">05 </w:t>
      </w:r>
      <w:r>
        <w:tab/>
      </w:r>
      <w:r w:rsidR="00167DE3" w:rsidRPr="0020352A">
        <w:t>Research and evidence</w:t>
      </w:r>
    </w:p>
    <w:p w:rsidR="00167DE3" w:rsidRPr="0020352A" w:rsidRDefault="00402851" w:rsidP="00402851">
      <w:pPr>
        <w:autoSpaceDE w:val="0"/>
        <w:autoSpaceDN w:val="0"/>
        <w:adjustRightInd w:val="0"/>
        <w:spacing w:after="80" w:line="201" w:lineRule="atLeast"/>
      </w:pPr>
      <w:r>
        <w:t>10</w:t>
      </w:r>
      <w:r>
        <w:tab/>
      </w:r>
      <w:r w:rsidR="00167DE3" w:rsidRPr="0020352A">
        <w:t>Break</w:t>
      </w:r>
    </w:p>
    <w:p w:rsidR="00185380" w:rsidRPr="0020352A" w:rsidRDefault="00E25A3E" w:rsidP="00402851">
      <w:pPr>
        <w:autoSpaceDE w:val="0"/>
        <w:autoSpaceDN w:val="0"/>
        <w:adjustRightInd w:val="0"/>
        <w:spacing w:after="80" w:line="201" w:lineRule="atLeast"/>
      </w:pPr>
      <w:r w:rsidRPr="0020352A">
        <w:t>10</w:t>
      </w:r>
      <w:r w:rsidR="00402851">
        <w:t xml:space="preserve"> </w:t>
      </w:r>
      <w:r w:rsidR="00402851">
        <w:tab/>
      </w:r>
      <w:r w:rsidRPr="0020352A">
        <w:t>Essential Oils</w:t>
      </w:r>
      <w:r w:rsidR="00167DE3" w:rsidRPr="0020352A">
        <w:t xml:space="preserve"> </w:t>
      </w:r>
    </w:p>
    <w:p w:rsidR="00167DE3" w:rsidRPr="0020352A" w:rsidRDefault="00402851" w:rsidP="00402851">
      <w:pPr>
        <w:autoSpaceDE w:val="0"/>
        <w:autoSpaceDN w:val="0"/>
        <w:adjustRightInd w:val="0"/>
        <w:spacing w:after="80" w:line="201" w:lineRule="atLeast"/>
      </w:pPr>
      <w:r>
        <w:t xml:space="preserve">10 </w:t>
      </w:r>
      <w:r>
        <w:tab/>
      </w:r>
      <w:hyperlink r:id="rId11" w:history="1">
        <w:r w:rsidR="00167DE3" w:rsidRPr="0020352A">
          <w:rPr>
            <w:rStyle w:val="Hyperlink"/>
            <w:color w:val="auto"/>
          </w:rPr>
          <w:t>Video</w:t>
        </w:r>
      </w:hyperlink>
      <w:r w:rsidR="00167DE3" w:rsidRPr="0020352A">
        <w:t xml:space="preserve"> and brief discussion (2:00)</w:t>
      </w:r>
    </w:p>
    <w:p w:rsidR="00167DE3" w:rsidRPr="0020352A" w:rsidRDefault="00402851" w:rsidP="00402851">
      <w:pPr>
        <w:autoSpaceDE w:val="0"/>
        <w:autoSpaceDN w:val="0"/>
        <w:adjustRightInd w:val="0"/>
        <w:spacing w:after="80" w:line="201" w:lineRule="atLeast"/>
      </w:pPr>
      <w:r>
        <w:t xml:space="preserve">05 </w:t>
      </w:r>
      <w:r>
        <w:tab/>
      </w:r>
      <w:r w:rsidR="00167DE3" w:rsidRPr="0020352A">
        <w:t>Professional Requirements and community resources</w:t>
      </w:r>
    </w:p>
    <w:p w:rsidR="00167DE3" w:rsidRPr="0020352A" w:rsidRDefault="00402851" w:rsidP="00402851">
      <w:pPr>
        <w:autoSpaceDE w:val="0"/>
        <w:autoSpaceDN w:val="0"/>
        <w:adjustRightInd w:val="0"/>
        <w:spacing w:after="80" w:line="201" w:lineRule="atLeast"/>
      </w:pPr>
      <w:r>
        <w:t xml:space="preserve">05 </w:t>
      </w:r>
      <w:r>
        <w:tab/>
      </w:r>
      <w:r w:rsidR="00167DE3" w:rsidRPr="0020352A">
        <w:t xml:space="preserve">Safety </w:t>
      </w:r>
      <w:r w:rsidR="00E25A3E" w:rsidRPr="0020352A">
        <w:t>Precautions</w:t>
      </w:r>
      <w:r w:rsidR="00167DE3" w:rsidRPr="0020352A">
        <w:t xml:space="preserve"> </w:t>
      </w:r>
    </w:p>
    <w:p w:rsidR="00167DE3" w:rsidRPr="0020352A" w:rsidRDefault="00402851" w:rsidP="00402851">
      <w:pPr>
        <w:autoSpaceDE w:val="0"/>
        <w:autoSpaceDN w:val="0"/>
        <w:adjustRightInd w:val="0"/>
        <w:spacing w:after="80" w:line="201" w:lineRule="atLeast"/>
      </w:pPr>
      <w:r>
        <w:t xml:space="preserve">10 </w:t>
      </w:r>
      <w:r>
        <w:tab/>
      </w:r>
      <w:r w:rsidR="00E25A3E" w:rsidRPr="0020352A">
        <w:t>Application</w:t>
      </w:r>
      <w:r w:rsidR="00167DE3" w:rsidRPr="0020352A">
        <w:t xml:space="preserve"> and discussion  </w:t>
      </w:r>
    </w:p>
    <w:p w:rsidR="00167DE3" w:rsidRPr="0020352A" w:rsidRDefault="00402851" w:rsidP="00402851">
      <w:pPr>
        <w:autoSpaceDE w:val="0"/>
        <w:autoSpaceDN w:val="0"/>
        <w:adjustRightInd w:val="0"/>
        <w:spacing w:after="80" w:line="201" w:lineRule="atLeast"/>
      </w:pPr>
      <w:r>
        <w:rPr>
          <w:u w:val="single"/>
        </w:rPr>
        <w:t xml:space="preserve">05 </w:t>
      </w:r>
      <w:r>
        <w:rPr>
          <w:u w:val="single"/>
        </w:rPr>
        <w:tab/>
      </w:r>
      <w:r w:rsidR="00167DE3" w:rsidRPr="0020352A">
        <w:rPr>
          <w:u w:val="single"/>
        </w:rPr>
        <w:t xml:space="preserve">Summary / Conclusion </w:t>
      </w:r>
    </w:p>
    <w:p w:rsidR="00167DE3" w:rsidRDefault="00402851" w:rsidP="00402851">
      <w:pPr>
        <w:rPr>
          <w:b/>
          <w:bCs/>
        </w:rPr>
      </w:pPr>
      <w:r>
        <w:rPr>
          <w:b/>
          <w:bCs/>
        </w:rPr>
        <w:t xml:space="preserve">90 </w:t>
      </w:r>
      <w:r>
        <w:rPr>
          <w:b/>
          <w:bCs/>
        </w:rPr>
        <w:tab/>
      </w:r>
      <w:r w:rsidR="00167DE3" w:rsidRPr="0020352A">
        <w:rPr>
          <w:b/>
          <w:bCs/>
        </w:rPr>
        <w:t>Total Minutes</w:t>
      </w:r>
    </w:p>
    <w:p w:rsidR="0038091F" w:rsidRDefault="0038091F" w:rsidP="00402851">
      <w:pPr>
        <w:rPr>
          <w:b/>
          <w:bCs/>
        </w:rPr>
        <w:sectPr w:rsidR="0038091F" w:rsidSect="004F0866">
          <w:headerReference w:type="even" r:id="rId12"/>
          <w:headerReference w:type="default" r:id="rId13"/>
          <w:footerReference w:type="even" r:id="rId14"/>
          <w:footerReference w:type="default" r:id="rId15"/>
          <w:headerReference w:type="first" r:id="rId16"/>
          <w:footerReference w:type="first" r:id="rId17"/>
          <w:pgSz w:w="12240" w:h="16340"/>
          <w:pgMar w:top="1440" w:right="1440" w:bottom="1440" w:left="1440" w:header="720" w:footer="720" w:gutter="0"/>
          <w:pgNumType w:start="0"/>
          <w:cols w:space="720"/>
          <w:noEndnote/>
          <w:titlePg/>
          <w:docGrid w:linePitch="299"/>
        </w:sectPr>
      </w:pPr>
    </w:p>
    <w:p w:rsidR="001A329E" w:rsidRPr="0020352A" w:rsidRDefault="001A329E" w:rsidP="00167DE3">
      <w:pPr>
        <w:rPr>
          <w:color w:val="FF0000"/>
        </w:rPr>
      </w:pPr>
    </w:p>
    <w:p w:rsidR="004F0866" w:rsidRDefault="004F0866" w:rsidP="004F0866">
      <w:pPr>
        <w:spacing w:after="240"/>
        <w:rPr>
          <w:b/>
        </w:rPr>
      </w:pPr>
      <w:r>
        <w:rPr>
          <w:b/>
        </w:rPr>
        <w:t xml:space="preserve">Introduction: </w:t>
      </w:r>
    </w:p>
    <w:p w:rsidR="004F0866" w:rsidRDefault="004F0866" w:rsidP="004F0866">
      <w:pPr>
        <w:autoSpaceDE w:val="0"/>
        <w:autoSpaceDN w:val="0"/>
        <w:adjustRightInd w:val="0"/>
        <w:spacing w:after="80" w:line="201" w:lineRule="atLeast"/>
        <w:rPr>
          <w:u w:val="single"/>
        </w:rPr>
      </w:pPr>
      <w:r w:rsidRPr="00B057FC">
        <w:t xml:space="preserve">Hello. I’m Darlene Taylor, a wellness coach </w:t>
      </w:r>
      <w:r>
        <w:t>at</w:t>
      </w:r>
      <w:r w:rsidRPr="00B057FC">
        <w:t xml:space="preserve"> Wellness Works, an online business created to help its clients </w:t>
      </w:r>
      <w:r>
        <w:t xml:space="preserve">develop personalized plans to </w:t>
      </w:r>
      <w:r w:rsidRPr="00B057FC">
        <w:t>obtain optimal holistic wellness in the physical, emotional, social, intellectual and spiritual arenas. Our philosophy is simple, "Simple Changes Matter."</w:t>
      </w:r>
      <w:r w:rsidRPr="00B057FC">
        <w:br/>
      </w:r>
    </w:p>
    <w:p w:rsidR="004F0866" w:rsidRPr="00B057FC" w:rsidRDefault="004F0866" w:rsidP="004F0866">
      <w:pPr>
        <w:spacing w:after="240"/>
        <w:rPr>
          <w:b/>
        </w:rPr>
      </w:pPr>
      <w:r w:rsidRPr="004F0866">
        <w:t>This lesson will introduce the benefits</w:t>
      </w:r>
      <w:r>
        <w:t xml:space="preserve"> of aromatherapy and how you can make it an integral part of your daily life. Aromatherapy is a </w:t>
      </w:r>
      <w:r w:rsidRPr="00B057FC">
        <w:t xml:space="preserve">complementary, alternative, and integrative medicine modality that can be used to enhance your health. It can be an adjunct to conventional medical treatment for pain management. It can be an alternative preventive measure to control stress and anxiety.  It is a great modality for </w:t>
      </w:r>
      <w:r>
        <w:t>most people, regardless of age (with safety precautions.)</w:t>
      </w:r>
    </w:p>
    <w:p w:rsidR="004F0866" w:rsidRPr="004F0866" w:rsidRDefault="004F0866" w:rsidP="004F0866">
      <w:pPr>
        <w:autoSpaceDE w:val="0"/>
        <w:autoSpaceDN w:val="0"/>
        <w:adjustRightInd w:val="0"/>
        <w:spacing w:after="80" w:line="201" w:lineRule="atLeast"/>
        <w:ind w:left="360"/>
      </w:pPr>
    </w:p>
    <w:p w:rsidR="006C151B" w:rsidRPr="004F0866" w:rsidRDefault="006C151B" w:rsidP="004F0866">
      <w:pPr>
        <w:autoSpaceDE w:val="0"/>
        <w:autoSpaceDN w:val="0"/>
        <w:adjustRightInd w:val="0"/>
        <w:spacing w:after="80" w:line="201" w:lineRule="atLeast"/>
        <w:rPr>
          <w:b/>
        </w:rPr>
      </w:pPr>
      <w:r w:rsidRPr="004F0866">
        <w:rPr>
          <w:b/>
        </w:rPr>
        <w:t xml:space="preserve">Definition and History of Aroma Therapy </w:t>
      </w:r>
    </w:p>
    <w:p w:rsidR="006C151B" w:rsidRPr="0020352A" w:rsidRDefault="006C151B" w:rsidP="006C151B">
      <w:pPr>
        <w:autoSpaceDE w:val="0"/>
        <w:autoSpaceDN w:val="0"/>
        <w:adjustRightInd w:val="0"/>
        <w:spacing w:after="80" w:line="201" w:lineRule="atLeast"/>
        <w:ind w:left="360"/>
      </w:pPr>
    </w:p>
    <w:p w:rsidR="006C151B" w:rsidRPr="0020352A" w:rsidRDefault="006C151B" w:rsidP="004F0866">
      <w:pPr>
        <w:autoSpaceDE w:val="0"/>
        <w:autoSpaceDN w:val="0"/>
        <w:adjustRightInd w:val="0"/>
        <w:spacing w:after="80" w:line="201" w:lineRule="atLeast"/>
        <w:rPr>
          <w:rStyle w:val="hvr"/>
          <w:color w:val="404040"/>
          <w:lang w:val="en"/>
        </w:rPr>
      </w:pPr>
      <w:r w:rsidRPr="0020352A">
        <w:rPr>
          <w:rStyle w:val="hvr"/>
          <w:color w:val="404040"/>
          <w:lang w:val="en"/>
        </w:rPr>
        <w:t>“Aromatherapy</w:t>
      </w:r>
      <w:r w:rsidRPr="0020352A">
        <w:rPr>
          <w:color w:val="404040"/>
          <w:lang w:val="en"/>
        </w:rPr>
        <w:t xml:space="preserve"> is </w:t>
      </w:r>
      <w:r w:rsidRPr="0020352A">
        <w:rPr>
          <w:rStyle w:val="hvr"/>
          <w:color w:val="404040"/>
          <w:lang w:val="en"/>
        </w:rPr>
        <w:t>the</w:t>
      </w:r>
      <w:r w:rsidRPr="0020352A">
        <w:rPr>
          <w:color w:val="404040"/>
          <w:lang w:val="en"/>
        </w:rPr>
        <w:t xml:space="preserve"> </w:t>
      </w:r>
      <w:r w:rsidRPr="0020352A">
        <w:rPr>
          <w:rStyle w:val="hvr"/>
          <w:color w:val="404040"/>
          <w:lang w:val="en"/>
        </w:rPr>
        <w:t>therapeutic</w:t>
      </w:r>
      <w:r w:rsidRPr="0020352A">
        <w:rPr>
          <w:color w:val="404040"/>
          <w:lang w:val="en"/>
        </w:rPr>
        <w:t xml:space="preserve"> </w:t>
      </w:r>
      <w:r w:rsidRPr="0020352A">
        <w:rPr>
          <w:rStyle w:val="hvr"/>
          <w:color w:val="404040"/>
          <w:lang w:val="en"/>
        </w:rPr>
        <w:t>use</w:t>
      </w:r>
      <w:r w:rsidRPr="0020352A">
        <w:rPr>
          <w:color w:val="404040"/>
          <w:lang w:val="en"/>
        </w:rPr>
        <w:t xml:space="preserve"> of </w:t>
      </w:r>
      <w:r w:rsidRPr="0020352A">
        <w:rPr>
          <w:rStyle w:val="hvr"/>
          <w:color w:val="404040"/>
          <w:lang w:val="en"/>
        </w:rPr>
        <w:t>plant-derived,</w:t>
      </w:r>
      <w:r w:rsidRPr="0020352A">
        <w:rPr>
          <w:color w:val="404040"/>
          <w:lang w:val="en"/>
        </w:rPr>
        <w:t xml:space="preserve"> </w:t>
      </w:r>
      <w:r w:rsidRPr="0020352A">
        <w:rPr>
          <w:rStyle w:val="hvr"/>
          <w:color w:val="404040"/>
          <w:lang w:val="en"/>
        </w:rPr>
        <w:t>aromatic</w:t>
      </w:r>
      <w:r w:rsidRPr="0020352A">
        <w:rPr>
          <w:color w:val="404040"/>
          <w:lang w:val="en"/>
        </w:rPr>
        <w:t xml:space="preserve"> </w:t>
      </w:r>
      <w:r w:rsidRPr="0020352A">
        <w:rPr>
          <w:rStyle w:val="hvr"/>
          <w:color w:val="404040"/>
          <w:lang w:val="en"/>
        </w:rPr>
        <w:t>essential</w:t>
      </w:r>
      <w:r w:rsidRPr="0020352A">
        <w:rPr>
          <w:color w:val="404040"/>
          <w:lang w:val="en"/>
        </w:rPr>
        <w:t xml:space="preserve"> </w:t>
      </w:r>
      <w:r w:rsidRPr="0020352A">
        <w:rPr>
          <w:rStyle w:val="hvr"/>
          <w:color w:val="404040"/>
          <w:lang w:val="en"/>
        </w:rPr>
        <w:t>oils</w:t>
      </w:r>
      <w:r w:rsidRPr="0020352A">
        <w:rPr>
          <w:color w:val="404040"/>
          <w:lang w:val="en"/>
        </w:rPr>
        <w:t xml:space="preserve"> to </w:t>
      </w:r>
      <w:r w:rsidRPr="0020352A">
        <w:rPr>
          <w:rStyle w:val="hvr"/>
          <w:color w:val="404040"/>
          <w:lang w:val="en"/>
        </w:rPr>
        <w:t>promote</w:t>
      </w:r>
      <w:r w:rsidRPr="0020352A">
        <w:rPr>
          <w:color w:val="404040"/>
          <w:lang w:val="en"/>
        </w:rPr>
        <w:t xml:space="preserve"> </w:t>
      </w:r>
      <w:r w:rsidRPr="0020352A">
        <w:rPr>
          <w:rStyle w:val="hvr"/>
          <w:color w:val="404040"/>
          <w:lang w:val="en"/>
        </w:rPr>
        <w:t>physical</w:t>
      </w:r>
      <w:r w:rsidRPr="0020352A">
        <w:rPr>
          <w:color w:val="404040"/>
          <w:lang w:val="en"/>
        </w:rPr>
        <w:t xml:space="preserve"> </w:t>
      </w:r>
      <w:r w:rsidRPr="0020352A">
        <w:rPr>
          <w:rStyle w:val="hvr"/>
          <w:color w:val="404040"/>
          <w:lang w:val="en"/>
        </w:rPr>
        <w:t>and</w:t>
      </w:r>
      <w:r w:rsidRPr="0020352A">
        <w:rPr>
          <w:color w:val="404040"/>
          <w:lang w:val="en"/>
        </w:rPr>
        <w:t xml:space="preserve"> </w:t>
      </w:r>
      <w:r w:rsidRPr="0020352A">
        <w:rPr>
          <w:rStyle w:val="hvr"/>
          <w:color w:val="404040"/>
          <w:lang w:val="en"/>
        </w:rPr>
        <w:t>psychological</w:t>
      </w:r>
      <w:r w:rsidRPr="0020352A">
        <w:rPr>
          <w:color w:val="404040"/>
          <w:lang w:val="en"/>
        </w:rPr>
        <w:t xml:space="preserve"> </w:t>
      </w:r>
      <w:r w:rsidRPr="0020352A">
        <w:rPr>
          <w:rStyle w:val="hvr"/>
          <w:color w:val="404040"/>
          <w:lang w:val="en"/>
        </w:rPr>
        <w:t>well-being.</w:t>
      </w:r>
      <w:r w:rsidRPr="0020352A">
        <w:rPr>
          <w:color w:val="404040"/>
          <w:lang w:val="en"/>
        </w:rPr>
        <w:t xml:space="preserve"> It is </w:t>
      </w:r>
      <w:r w:rsidRPr="0020352A">
        <w:rPr>
          <w:rStyle w:val="hvr"/>
          <w:color w:val="404040"/>
          <w:lang w:val="en"/>
        </w:rPr>
        <w:t>sometimes</w:t>
      </w:r>
      <w:r w:rsidRPr="0020352A">
        <w:rPr>
          <w:color w:val="404040"/>
          <w:lang w:val="en"/>
        </w:rPr>
        <w:t xml:space="preserve"> </w:t>
      </w:r>
      <w:r w:rsidRPr="0020352A">
        <w:rPr>
          <w:rStyle w:val="hvr"/>
          <w:color w:val="404040"/>
          <w:lang w:val="en"/>
        </w:rPr>
        <w:t>used</w:t>
      </w:r>
      <w:r w:rsidRPr="0020352A">
        <w:rPr>
          <w:color w:val="404040"/>
          <w:lang w:val="en"/>
        </w:rPr>
        <w:t xml:space="preserve"> in </w:t>
      </w:r>
      <w:r w:rsidRPr="0020352A">
        <w:rPr>
          <w:rStyle w:val="hvr"/>
          <w:color w:val="404040"/>
          <w:lang w:val="en"/>
        </w:rPr>
        <w:t>combination</w:t>
      </w:r>
      <w:r w:rsidRPr="0020352A">
        <w:rPr>
          <w:color w:val="404040"/>
          <w:lang w:val="en"/>
        </w:rPr>
        <w:t xml:space="preserve"> </w:t>
      </w:r>
      <w:r w:rsidRPr="0020352A">
        <w:rPr>
          <w:rStyle w:val="hvr"/>
          <w:color w:val="404040"/>
          <w:lang w:val="en"/>
        </w:rPr>
        <w:t>with</w:t>
      </w:r>
      <w:r w:rsidRPr="0020352A">
        <w:rPr>
          <w:color w:val="404040"/>
          <w:lang w:val="en"/>
        </w:rPr>
        <w:t xml:space="preserve"> </w:t>
      </w:r>
      <w:r w:rsidRPr="0020352A">
        <w:rPr>
          <w:rStyle w:val="hvr"/>
          <w:color w:val="404040"/>
          <w:lang w:val="en"/>
        </w:rPr>
        <w:t>massage</w:t>
      </w:r>
      <w:r w:rsidRPr="0020352A">
        <w:rPr>
          <w:color w:val="404040"/>
          <w:lang w:val="en"/>
        </w:rPr>
        <w:t xml:space="preserve"> </w:t>
      </w:r>
      <w:r w:rsidRPr="0020352A">
        <w:rPr>
          <w:rStyle w:val="hvr"/>
          <w:color w:val="404040"/>
          <w:lang w:val="en"/>
        </w:rPr>
        <w:t>and</w:t>
      </w:r>
      <w:r w:rsidRPr="0020352A">
        <w:rPr>
          <w:color w:val="404040"/>
          <w:lang w:val="en"/>
        </w:rPr>
        <w:t xml:space="preserve"> </w:t>
      </w:r>
      <w:r w:rsidRPr="0020352A">
        <w:rPr>
          <w:rStyle w:val="hvr"/>
          <w:color w:val="404040"/>
          <w:lang w:val="en"/>
        </w:rPr>
        <w:t>other</w:t>
      </w:r>
      <w:r w:rsidRPr="0020352A">
        <w:rPr>
          <w:color w:val="404040"/>
          <w:lang w:val="en"/>
        </w:rPr>
        <w:t xml:space="preserve"> </w:t>
      </w:r>
      <w:r w:rsidRPr="0020352A">
        <w:rPr>
          <w:rStyle w:val="hvr"/>
          <w:color w:val="404040"/>
          <w:lang w:val="en"/>
        </w:rPr>
        <w:t>therapeutic</w:t>
      </w:r>
      <w:r w:rsidRPr="0020352A">
        <w:rPr>
          <w:color w:val="404040"/>
          <w:lang w:val="en"/>
        </w:rPr>
        <w:t xml:space="preserve"> </w:t>
      </w:r>
      <w:r w:rsidRPr="0020352A">
        <w:rPr>
          <w:rStyle w:val="hvr"/>
          <w:color w:val="404040"/>
          <w:lang w:val="en"/>
        </w:rPr>
        <w:t>techniques</w:t>
      </w:r>
      <w:r w:rsidRPr="0020352A">
        <w:rPr>
          <w:color w:val="404040"/>
          <w:lang w:val="en"/>
        </w:rPr>
        <w:t xml:space="preserve"> as </w:t>
      </w:r>
      <w:r w:rsidRPr="0020352A">
        <w:rPr>
          <w:rStyle w:val="hvr"/>
          <w:color w:val="404040"/>
          <w:lang w:val="en"/>
        </w:rPr>
        <w:t>part</w:t>
      </w:r>
      <w:r w:rsidRPr="0020352A">
        <w:rPr>
          <w:color w:val="404040"/>
          <w:lang w:val="en"/>
        </w:rPr>
        <w:t xml:space="preserve"> of a </w:t>
      </w:r>
      <w:r w:rsidRPr="0020352A">
        <w:rPr>
          <w:rStyle w:val="hvr"/>
          <w:color w:val="404040"/>
          <w:lang w:val="en"/>
        </w:rPr>
        <w:t>holistic</w:t>
      </w:r>
      <w:r w:rsidRPr="0020352A">
        <w:rPr>
          <w:color w:val="404040"/>
          <w:lang w:val="en"/>
        </w:rPr>
        <w:t xml:space="preserve"> </w:t>
      </w:r>
      <w:r w:rsidRPr="0020352A">
        <w:rPr>
          <w:rStyle w:val="hvr"/>
          <w:color w:val="404040"/>
          <w:lang w:val="en"/>
        </w:rPr>
        <w:t>treatment</w:t>
      </w:r>
      <w:r w:rsidRPr="0020352A">
        <w:rPr>
          <w:color w:val="404040"/>
          <w:lang w:val="en"/>
        </w:rPr>
        <w:t xml:space="preserve"> </w:t>
      </w:r>
      <w:r w:rsidRPr="0020352A">
        <w:rPr>
          <w:rStyle w:val="hvr"/>
          <w:color w:val="404040"/>
          <w:lang w:val="en"/>
        </w:rPr>
        <w:t xml:space="preserve">approach.” </w:t>
      </w:r>
      <w:sdt>
        <w:sdtPr>
          <w:rPr>
            <w:rStyle w:val="hvr"/>
            <w:color w:val="404040"/>
            <w:lang w:val="en"/>
          </w:rPr>
          <w:id w:val="-1349250058"/>
          <w:citation/>
        </w:sdtPr>
        <w:sdtEndPr>
          <w:rPr>
            <w:rStyle w:val="hvr"/>
          </w:rPr>
        </w:sdtEndPr>
        <w:sdtContent>
          <w:r w:rsidRPr="0020352A">
            <w:rPr>
              <w:rStyle w:val="hvr"/>
              <w:color w:val="404040"/>
              <w:lang w:val="en"/>
            </w:rPr>
            <w:fldChar w:fldCharType="begin"/>
          </w:r>
          <w:r w:rsidRPr="0020352A">
            <w:rPr>
              <w:rStyle w:val="hvr"/>
              <w:color w:val="404040"/>
            </w:rPr>
            <w:instrText xml:space="preserve"> CITATION Thend8 \l 1033 </w:instrText>
          </w:r>
          <w:r w:rsidRPr="0020352A">
            <w:rPr>
              <w:rStyle w:val="hvr"/>
              <w:color w:val="404040"/>
              <w:lang w:val="en"/>
            </w:rPr>
            <w:fldChar w:fldCharType="separate"/>
          </w:r>
          <w:r w:rsidRPr="0020352A">
            <w:rPr>
              <w:noProof/>
              <w:color w:val="404040"/>
            </w:rPr>
            <w:t>(The Free Dictionary, n.d.)</w:t>
          </w:r>
          <w:r w:rsidRPr="0020352A">
            <w:rPr>
              <w:rStyle w:val="hvr"/>
              <w:color w:val="404040"/>
              <w:lang w:val="en"/>
            </w:rPr>
            <w:fldChar w:fldCharType="end"/>
          </w:r>
        </w:sdtContent>
      </w:sdt>
    </w:p>
    <w:p w:rsidR="006C151B" w:rsidRPr="0020352A" w:rsidRDefault="006C151B" w:rsidP="004F0866">
      <w:pPr>
        <w:autoSpaceDE w:val="0"/>
        <w:autoSpaceDN w:val="0"/>
        <w:adjustRightInd w:val="0"/>
        <w:spacing w:after="80" w:line="201" w:lineRule="atLeast"/>
        <w:rPr>
          <w:rStyle w:val="hvr"/>
          <w:color w:val="404040"/>
          <w:lang w:val="en"/>
        </w:rPr>
      </w:pPr>
    </w:p>
    <w:p w:rsidR="006C151B" w:rsidRPr="0020352A" w:rsidRDefault="006C151B" w:rsidP="004F0866">
      <w:pPr>
        <w:autoSpaceDE w:val="0"/>
        <w:autoSpaceDN w:val="0"/>
        <w:adjustRightInd w:val="0"/>
        <w:spacing w:after="80" w:line="201" w:lineRule="atLeast"/>
        <w:rPr>
          <w:rStyle w:val="hvr"/>
          <w:color w:val="404040"/>
          <w:lang w:val="en"/>
        </w:rPr>
      </w:pPr>
      <w:r w:rsidRPr="0020352A">
        <w:rPr>
          <w:rStyle w:val="hvr"/>
          <w:color w:val="404040"/>
          <w:lang w:val="en"/>
        </w:rPr>
        <w:t>It is</w:t>
      </w:r>
      <w:r w:rsidR="004F0866">
        <w:rPr>
          <w:rStyle w:val="hvr"/>
          <w:color w:val="404040"/>
          <w:lang w:val="en"/>
        </w:rPr>
        <w:t xml:space="preserve"> a form of alternative medicine, also kno</w:t>
      </w:r>
      <w:r w:rsidRPr="0020352A">
        <w:rPr>
          <w:rStyle w:val="hvr"/>
          <w:color w:val="404040"/>
          <w:lang w:val="en"/>
        </w:rPr>
        <w:t>wn as essential oil therapy</w:t>
      </w:r>
      <w:r w:rsidR="004F0866">
        <w:rPr>
          <w:rStyle w:val="hvr"/>
          <w:color w:val="404040"/>
          <w:lang w:val="en"/>
        </w:rPr>
        <w:t>. Aromatherapy is a n</w:t>
      </w:r>
      <w:r w:rsidRPr="0020352A">
        <w:rPr>
          <w:rStyle w:val="hvr"/>
          <w:color w:val="404040"/>
          <w:lang w:val="en"/>
        </w:rPr>
        <w:t>atural, non-invasive modality</w:t>
      </w:r>
      <w:r w:rsidR="004F0866">
        <w:rPr>
          <w:rStyle w:val="hvr"/>
          <w:color w:val="404040"/>
          <w:lang w:val="en"/>
        </w:rPr>
        <w:t xml:space="preserve">. Without even knowing it, each </w:t>
      </w:r>
      <w:r w:rsidRPr="0020352A">
        <w:rPr>
          <w:rStyle w:val="hvr"/>
          <w:color w:val="404040"/>
          <w:lang w:val="en"/>
        </w:rPr>
        <w:t>of us had used aromatherapy to some extent throughout our lives.</w:t>
      </w:r>
      <w:r w:rsidR="004F0866">
        <w:rPr>
          <w:rStyle w:val="hvr"/>
          <w:color w:val="404040"/>
          <w:lang w:val="en"/>
        </w:rPr>
        <w:t xml:space="preserve"> </w:t>
      </w:r>
      <w:r w:rsidRPr="0020352A">
        <w:rPr>
          <w:rStyle w:val="hvr"/>
          <w:color w:val="404040"/>
          <w:lang w:val="en"/>
        </w:rPr>
        <w:t xml:space="preserve">For me, the smell of cinnamon makes me feel comfortable. It reminds me of my grandmother and how she made homemade apple sauce and sprinkled cinnamon on the top of it when she heated it on the stove. </w:t>
      </w:r>
    </w:p>
    <w:p w:rsidR="006C151B" w:rsidRPr="0020352A" w:rsidRDefault="006C151B" w:rsidP="004F0866">
      <w:pPr>
        <w:autoSpaceDE w:val="0"/>
        <w:autoSpaceDN w:val="0"/>
        <w:adjustRightInd w:val="0"/>
        <w:spacing w:after="80" w:line="201" w:lineRule="atLeast"/>
        <w:rPr>
          <w:rStyle w:val="hvr"/>
          <w:color w:val="404040"/>
          <w:lang w:val="en"/>
        </w:rPr>
      </w:pPr>
    </w:p>
    <w:p w:rsidR="006C151B" w:rsidRPr="004F0866" w:rsidRDefault="006C151B" w:rsidP="004F0866">
      <w:pPr>
        <w:autoSpaceDE w:val="0"/>
        <w:autoSpaceDN w:val="0"/>
        <w:adjustRightInd w:val="0"/>
        <w:spacing w:after="80" w:line="201" w:lineRule="atLeast"/>
        <w:rPr>
          <w:rStyle w:val="hvr"/>
          <w:i/>
          <w:color w:val="404040"/>
          <w:lang w:val="en"/>
        </w:rPr>
      </w:pPr>
      <w:r w:rsidRPr="004F0866">
        <w:rPr>
          <w:rStyle w:val="hvr"/>
          <w:i/>
          <w:color w:val="404040"/>
          <w:lang w:val="en"/>
        </w:rPr>
        <w:t>“</w:t>
      </w:r>
      <w:r w:rsidRPr="004F0866">
        <w:rPr>
          <w:rStyle w:val="Emphasis"/>
          <w:i w:val="0"/>
        </w:rPr>
        <w:t xml:space="preserve">Authentic Aromatherapy is a comprehensive healthcare modality that utilizes therapeutic plant extracts called “essential oils” to evoke the body’s own intrinsic healing power. Essential oils support the body in achieving what it does naturally – seeking homeostasis and balance.” </w:t>
      </w:r>
      <w:sdt>
        <w:sdtPr>
          <w:rPr>
            <w:rStyle w:val="Emphasis"/>
            <w:i w:val="0"/>
          </w:rPr>
          <w:id w:val="-1904679179"/>
          <w:citation/>
        </w:sdtPr>
        <w:sdtEndPr>
          <w:rPr>
            <w:rStyle w:val="Emphasis"/>
          </w:rPr>
        </w:sdtEndPr>
        <w:sdtContent>
          <w:r w:rsidRPr="004F0866">
            <w:rPr>
              <w:rStyle w:val="Emphasis"/>
              <w:i w:val="0"/>
            </w:rPr>
            <w:fldChar w:fldCharType="begin"/>
          </w:r>
          <w:r w:rsidRPr="004F0866">
            <w:rPr>
              <w:rStyle w:val="Emphasis"/>
              <w:i w:val="0"/>
            </w:rPr>
            <w:instrText xml:space="preserve"> CITATION Dennd \l 1033 </w:instrText>
          </w:r>
          <w:r w:rsidRPr="004F0866">
            <w:rPr>
              <w:rStyle w:val="Emphasis"/>
              <w:i w:val="0"/>
            </w:rPr>
            <w:fldChar w:fldCharType="separate"/>
          </w:r>
          <w:r w:rsidRPr="004F0866">
            <w:rPr>
              <w:i/>
              <w:noProof/>
            </w:rPr>
            <w:t>(Wickell, n.d.)</w:t>
          </w:r>
          <w:r w:rsidRPr="004F0866">
            <w:rPr>
              <w:rStyle w:val="Emphasis"/>
              <w:i w:val="0"/>
            </w:rPr>
            <w:fldChar w:fldCharType="end"/>
          </w:r>
        </w:sdtContent>
      </w:sdt>
    </w:p>
    <w:p w:rsidR="006C151B" w:rsidRPr="0020352A" w:rsidRDefault="006C151B" w:rsidP="004F0866">
      <w:pPr>
        <w:autoSpaceDE w:val="0"/>
        <w:autoSpaceDN w:val="0"/>
        <w:adjustRightInd w:val="0"/>
        <w:spacing w:after="80" w:line="201" w:lineRule="atLeast"/>
        <w:rPr>
          <w:rStyle w:val="hvr"/>
          <w:color w:val="404040"/>
          <w:lang w:val="en"/>
        </w:rPr>
      </w:pPr>
    </w:p>
    <w:p w:rsidR="006C151B" w:rsidRDefault="004F0866" w:rsidP="004F0866">
      <w:pPr>
        <w:autoSpaceDE w:val="0"/>
        <w:autoSpaceDN w:val="0"/>
        <w:adjustRightInd w:val="0"/>
        <w:spacing w:after="80" w:line="201" w:lineRule="atLeast"/>
      </w:pPr>
      <w:r>
        <w:rPr>
          <w:rStyle w:val="hvr"/>
          <w:color w:val="404040"/>
          <w:lang w:val="en"/>
        </w:rPr>
        <w:t xml:space="preserve">Aromatherapy is also an ancient practice. Between </w:t>
      </w:r>
      <w:r w:rsidR="006C151B" w:rsidRPr="0020352A">
        <w:t>2700-3000 BCE</w:t>
      </w:r>
      <w:proofErr w:type="gramStart"/>
      <w:r>
        <w:t xml:space="preserve">, </w:t>
      </w:r>
      <w:r w:rsidR="006C151B" w:rsidRPr="0020352A">
        <w:t xml:space="preserve"> Shen</w:t>
      </w:r>
      <w:proofErr w:type="gramEnd"/>
      <w:r w:rsidR="006C151B" w:rsidRPr="0020352A">
        <w:t xml:space="preserve"> </w:t>
      </w:r>
      <w:proofErr w:type="spellStart"/>
      <w:r w:rsidR="006C151B" w:rsidRPr="0020352A">
        <w:t>Nung</w:t>
      </w:r>
      <w:proofErr w:type="spellEnd"/>
      <w:r w:rsidR="006C151B" w:rsidRPr="0020352A">
        <w:t xml:space="preserve"> wrote the Pen </w:t>
      </w:r>
      <w:proofErr w:type="spellStart"/>
      <w:r w:rsidR="006C151B" w:rsidRPr="0020352A">
        <w:t>Ts’ao</w:t>
      </w:r>
      <w:proofErr w:type="spellEnd"/>
      <w:r w:rsidR="006C151B" w:rsidRPr="0020352A">
        <w:t xml:space="preserve"> which cataloged over 200 botanicals</w:t>
      </w:r>
      <w:r>
        <w:t xml:space="preserve"> and their medicinal value. The </w:t>
      </w:r>
      <w:r w:rsidRPr="0020352A">
        <w:t>traditional Indian medicine</w:t>
      </w:r>
      <w:r>
        <w:t>, Ayurveda,</w:t>
      </w:r>
      <w:r w:rsidRPr="0020352A">
        <w:t xml:space="preserve"> used herbs for treatment</w:t>
      </w:r>
      <w:r>
        <w:t xml:space="preserve"> in </w:t>
      </w:r>
      <w:proofErr w:type="gramStart"/>
      <w:r>
        <w:t>2</w:t>
      </w:r>
      <w:r w:rsidR="006C151B" w:rsidRPr="0020352A">
        <w:t xml:space="preserve">500 </w:t>
      </w:r>
      <w:r>
        <w:t xml:space="preserve"> BCE</w:t>
      </w:r>
      <w:proofErr w:type="gramEnd"/>
      <w:r>
        <w:t xml:space="preserve">. The </w:t>
      </w:r>
      <w:r w:rsidRPr="0020352A">
        <w:t xml:space="preserve">Egyptians used incense and oils for spiritual </w:t>
      </w:r>
      <w:proofErr w:type="gramStart"/>
      <w:r w:rsidRPr="0020352A">
        <w:t>ceremonies</w:t>
      </w:r>
      <w:r>
        <w:t xml:space="preserve">  as</w:t>
      </w:r>
      <w:proofErr w:type="gramEnd"/>
      <w:r>
        <w:t xml:space="preserve"> far back as </w:t>
      </w:r>
      <w:r w:rsidR="006C151B" w:rsidRPr="0020352A">
        <w:t>1500 BCE</w:t>
      </w:r>
      <w:r>
        <w:t xml:space="preserve">. </w:t>
      </w:r>
      <w:r w:rsidR="006C151B" w:rsidRPr="0020352A">
        <w:t xml:space="preserve"> </w:t>
      </w:r>
      <w:r>
        <w:t xml:space="preserve">Due to their trade with Egypt, the Romans began bathing with </w:t>
      </w:r>
      <w:r w:rsidR="006C151B" w:rsidRPr="0020352A">
        <w:t>botanicals and used them in their ceremonies</w:t>
      </w:r>
      <w:r>
        <w:t xml:space="preserve">. By 1000 </w:t>
      </w:r>
      <w:r w:rsidR="006C151B" w:rsidRPr="0020352A">
        <w:t>AD</w:t>
      </w:r>
      <w:r>
        <w:t>,</w:t>
      </w:r>
      <w:r w:rsidR="006C151B" w:rsidRPr="0020352A">
        <w:t xml:space="preserve"> Arabs mentioned them in their writings</w:t>
      </w:r>
      <w:r>
        <w:t>.</w:t>
      </w:r>
    </w:p>
    <w:p w:rsidR="004F0866" w:rsidRDefault="004F0866" w:rsidP="004F0866">
      <w:pPr>
        <w:autoSpaceDE w:val="0"/>
        <w:autoSpaceDN w:val="0"/>
        <w:adjustRightInd w:val="0"/>
        <w:spacing w:after="80" w:line="201" w:lineRule="atLeast"/>
      </w:pPr>
    </w:p>
    <w:p w:rsidR="006C151B" w:rsidRPr="0020352A" w:rsidRDefault="004F0866" w:rsidP="004F0866">
      <w:pPr>
        <w:autoSpaceDE w:val="0"/>
        <w:autoSpaceDN w:val="0"/>
        <w:adjustRightInd w:val="0"/>
        <w:spacing w:after="80" w:line="201" w:lineRule="atLeast"/>
      </w:pPr>
      <w:r>
        <w:t>Fast forward to 1937, a</w:t>
      </w:r>
      <w:r w:rsidR="006C151B" w:rsidRPr="0020352A">
        <w:t xml:space="preserve"> French chemist, Rene-Maurice </w:t>
      </w:r>
      <w:proofErr w:type="spellStart"/>
      <w:r w:rsidR="006C151B" w:rsidRPr="0020352A">
        <w:t>Gattefosse</w:t>
      </w:r>
      <w:proofErr w:type="spellEnd"/>
      <w:r w:rsidR="006C151B" w:rsidRPr="0020352A">
        <w:t xml:space="preserve"> published a book on aromatherapy and introduced botanicals into Europe as a medical </w:t>
      </w:r>
      <w:proofErr w:type="spellStart"/>
      <w:r w:rsidR="006C151B" w:rsidRPr="0020352A">
        <w:t>discipline.Today</w:t>
      </w:r>
      <w:proofErr w:type="spellEnd"/>
      <w:r w:rsidR="006C151B" w:rsidRPr="0020352A">
        <w:t>, millions of people practice aromatherapy around the world.</w:t>
      </w:r>
    </w:p>
    <w:p w:rsidR="006C151B" w:rsidRPr="004F0866" w:rsidRDefault="004F0866" w:rsidP="004F0866">
      <w:pPr>
        <w:autoSpaceDE w:val="0"/>
        <w:autoSpaceDN w:val="0"/>
        <w:adjustRightInd w:val="0"/>
        <w:spacing w:after="80" w:line="201" w:lineRule="atLeast"/>
        <w:rPr>
          <w:b/>
        </w:rPr>
      </w:pPr>
      <w:r w:rsidRPr="004F0866">
        <w:rPr>
          <w:b/>
        </w:rPr>
        <w:t xml:space="preserve">(See </w:t>
      </w:r>
      <w:hyperlink r:id="rId18" w:history="1">
        <w:r w:rsidRPr="004F0866">
          <w:rPr>
            <w:rStyle w:val="Hyperlink"/>
            <w:b/>
            <w:color w:val="auto"/>
          </w:rPr>
          <w:t>v</w:t>
        </w:r>
        <w:r w:rsidR="006C151B" w:rsidRPr="004F0866">
          <w:rPr>
            <w:rStyle w:val="Hyperlink"/>
            <w:b/>
            <w:color w:val="auto"/>
          </w:rPr>
          <w:t>ideo</w:t>
        </w:r>
      </w:hyperlink>
      <w:r w:rsidR="006C151B" w:rsidRPr="004F0866">
        <w:rPr>
          <w:b/>
        </w:rPr>
        <w:t xml:space="preserve"> and </w:t>
      </w:r>
      <w:r w:rsidRPr="004F0866">
        <w:rPr>
          <w:b/>
        </w:rPr>
        <w:t xml:space="preserve">discuss) </w:t>
      </w:r>
    </w:p>
    <w:p w:rsidR="004F0866" w:rsidRDefault="004F0866" w:rsidP="004F0866">
      <w:pPr>
        <w:autoSpaceDE w:val="0"/>
        <w:autoSpaceDN w:val="0"/>
        <w:adjustRightInd w:val="0"/>
        <w:spacing w:after="80" w:line="201" w:lineRule="atLeast"/>
      </w:pPr>
    </w:p>
    <w:p w:rsidR="006C151B" w:rsidRPr="004F0866" w:rsidRDefault="006C151B" w:rsidP="004F0866">
      <w:pPr>
        <w:autoSpaceDE w:val="0"/>
        <w:autoSpaceDN w:val="0"/>
        <w:adjustRightInd w:val="0"/>
        <w:spacing w:after="80" w:line="201" w:lineRule="atLeast"/>
        <w:rPr>
          <w:b/>
        </w:rPr>
      </w:pPr>
      <w:r w:rsidRPr="004F0866">
        <w:rPr>
          <w:b/>
        </w:rPr>
        <w:lastRenderedPageBreak/>
        <w:t xml:space="preserve">Benefits of Aroma Therapy </w:t>
      </w:r>
    </w:p>
    <w:p w:rsidR="006C151B" w:rsidRPr="0020352A" w:rsidRDefault="006C151B" w:rsidP="004F0866">
      <w:pPr>
        <w:autoSpaceDE w:val="0"/>
        <w:autoSpaceDN w:val="0"/>
        <w:adjustRightInd w:val="0"/>
        <w:spacing w:after="80" w:line="201" w:lineRule="atLeast"/>
      </w:pPr>
    </w:p>
    <w:p w:rsidR="006C151B" w:rsidRPr="0020352A" w:rsidRDefault="004F0866" w:rsidP="004F0866">
      <w:pPr>
        <w:autoSpaceDE w:val="0"/>
        <w:autoSpaceDN w:val="0"/>
        <w:adjustRightInd w:val="0"/>
        <w:spacing w:after="80" w:line="201" w:lineRule="atLeast"/>
      </w:pPr>
      <w:r>
        <w:t xml:space="preserve">There are many benefits to aromatherapy to include reduced </w:t>
      </w:r>
      <w:r w:rsidR="006C151B" w:rsidRPr="0020352A">
        <w:t xml:space="preserve">stress and anxiety, </w:t>
      </w:r>
      <w:r>
        <w:t xml:space="preserve">improved mental clarity, </w:t>
      </w:r>
      <w:r w:rsidR="006C151B" w:rsidRPr="0020352A">
        <w:t>alleviate</w:t>
      </w:r>
      <w:r>
        <w:t>d</w:t>
      </w:r>
      <w:r w:rsidR="006C151B" w:rsidRPr="0020352A">
        <w:t xml:space="preserve"> depression, boost</w:t>
      </w:r>
      <w:r>
        <w:t>ed</w:t>
      </w:r>
      <w:r w:rsidR="006C151B" w:rsidRPr="0020352A">
        <w:t xml:space="preserve"> energy, eliminate</w:t>
      </w:r>
      <w:r>
        <w:t>d</w:t>
      </w:r>
      <w:r w:rsidR="006C151B" w:rsidRPr="0020352A">
        <w:t xml:space="preserve"> headaches, induce</w:t>
      </w:r>
      <w:r>
        <w:t>d</w:t>
      </w:r>
      <w:r w:rsidR="006C151B" w:rsidRPr="0020352A">
        <w:t xml:space="preserve"> sleep, reduce</w:t>
      </w:r>
      <w:r>
        <w:t>d</w:t>
      </w:r>
      <w:r w:rsidR="006C151B" w:rsidRPr="0020352A">
        <w:t xml:space="preserve"> pain, improve</w:t>
      </w:r>
      <w:r>
        <w:t>d</w:t>
      </w:r>
      <w:r w:rsidR="006C151B" w:rsidRPr="0020352A">
        <w:t xml:space="preserve"> digestion, increase</w:t>
      </w:r>
      <w:r>
        <w:t>d</w:t>
      </w:r>
      <w:r w:rsidR="006C151B" w:rsidRPr="0020352A">
        <w:t xml:space="preserve"> circulation. </w:t>
      </w:r>
    </w:p>
    <w:p w:rsidR="006C151B" w:rsidRPr="0020352A" w:rsidRDefault="006C151B" w:rsidP="004F0866">
      <w:pPr>
        <w:autoSpaceDE w:val="0"/>
        <w:autoSpaceDN w:val="0"/>
        <w:adjustRightInd w:val="0"/>
        <w:spacing w:after="80" w:line="201" w:lineRule="atLeast"/>
      </w:pPr>
      <w:r w:rsidRPr="0020352A">
        <w:t xml:space="preserve">According to </w:t>
      </w:r>
      <w:proofErr w:type="spellStart"/>
      <w:r w:rsidRPr="0020352A">
        <w:rPr>
          <w:rStyle w:val="content-author"/>
          <w:color w:val="333333"/>
          <w:lang w:val="en"/>
        </w:rPr>
        <w:t>Kathi</w:t>
      </w:r>
      <w:proofErr w:type="spellEnd"/>
      <w:r w:rsidRPr="0020352A">
        <w:rPr>
          <w:rStyle w:val="content-author"/>
          <w:color w:val="333333"/>
          <w:lang w:val="en"/>
        </w:rPr>
        <w:t xml:space="preserve"> </w:t>
      </w:r>
      <w:proofErr w:type="spellStart"/>
      <w:r w:rsidRPr="0020352A">
        <w:rPr>
          <w:rStyle w:val="content-author"/>
          <w:color w:val="333333"/>
          <w:lang w:val="en"/>
        </w:rPr>
        <w:t>Keville</w:t>
      </w:r>
      <w:proofErr w:type="spellEnd"/>
      <w:r w:rsidRPr="0020352A">
        <w:rPr>
          <w:color w:val="333333"/>
          <w:lang w:val="en"/>
        </w:rPr>
        <w:t xml:space="preserve">, “hospitals are experimenting with using aromatherapy to help patients relax so that other healing modalities can do their job.” </w:t>
      </w:r>
      <w:sdt>
        <w:sdtPr>
          <w:rPr>
            <w:color w:val="333333"/>
            <w:lang w:val="en"/>
          </w:rPr>
          <w:id w:val="-714738792"/>
          <w:citation/>
        </w:sdtPr>
        <w:sdtEndPr/>
        <w:sdtContent>
          <w:r w:rsidRPr="0020352A">
            <w:rPr>
              <w:color w:val="333333"/>
              <w:lang w:val="en"/>
            </w:rPr>
            <w:fldChar w:fldCharType="begin"/>
          </w:r>
          <w:r w:rsidRPr="0020352A">
            <w:rPr>
              <w:color w:val="333333"/>
            </w:rPr>
            <w:instrText xml:space="preserve"> CITATION Katnd \l 1033 </w:instrText>
          </w:r>
          <w:r w:rsidRPr="0020352A">
            <w:rPr>
              <w:color w:val="333333"/>
              <w:lang w:val="en"/>
            </w:rPr>
            <w:fldChar w:fldCharType="separate"/>
          </w:r>
          <w:r w:rsidRPr="0020352A">
            <w:rPr>
              <w:noProof/>
              <w:color w:val="333333"/>
            </w:rPr>
            <w:t>(Keville, n.d.)</w:t>
          </w:r>
          <w:r w:rsidRPr="0020352A">
            <w:rPr>
              <w:color w:val="333333"/>
              <w:lang w:val="en"/>
            </w:rPr>
            <w:fldChar w:fldCharType="end"/>
          </w:r>
        </w:sdtContent>
      </w:sdt>
      <w:r w:rsidRPr="0020352A">
        <w:rPr>
          <w:color w:val="333333"/>
          <w:lang w:val="en"/>
        </w:rPr>
        <w:t xml:space="preserve"> </w:t>
      </w:r>
    </w:p>
    <w:p w:rsidR="006C151B" w:rsidRPr="0020352A" w:rsidRDefault="006C151B" w:rsidP="004F0866">
      <w:pPr>
        <w:autoSpaceDE w:val="0"/>
        <w:autoSpaceDN w:val="0"/>
        <w:adjustRightInd w:val="0"/>
        <w:spacing w:after="80" w:line="201" w:lineRule="atLeast"/>
      </w:pPr>
    </w:p>
    <w:p w:rsidR="006C151B" w:rsidRPr="004F0866" w:rsidRDefault="004F0866" w:rsidP="004F0866">
      <w:pPr>
        <w:autoSpaceDE w:val="0"/>
        <w:autoSpaceDN w:val="0"/>
        <w:adjustRightInd w:val="0"/>
        <w:spacing w:after="80" w:line="201" w:lineRule="atLeast"/>
        <w:rPr>
          <w:b/>
        </w:rPr>
      </w:pPr>
      <w:r w:rsidRPr="004F0866">
        <w:rPr>
          <w:b/>
        </w:rPr>
        <w:t xml:space="preserve">(See </w:t>
      </w:r>
      <w:hyperlink r:id="rId19" w:history="1">
        <w:r w:rsidRPr="004F0866">
          <w:rPr>
            <w:rStyle w:val="Hyperlink"/>
            <w:b/>
            <w:color w:val="auto"/>
          </w:rPr>
          <w:t>v</w:t>
        </w:r>
        <w:r w:rsidR="006C151B" w:rsidRPr="004F0866">
          <w:rPr>
            <w:rStyle w:val="Hyperlink"/>
            <w:b/>
            <w:color w:val="auto"/>
          </w:rPr>
          <w:t>ideo</w:t>
        </w:r>
      </w:hyperlink>
      <w:r w:rsidR="006C151B" w:rsidRPr="004F0866">
        <w:rPr>
          <w:b/>
        </w:rPr>
        <w:t xml:space="preserve"> and </w:t>
      </w:r>
      <w:r w:rsidRPr="004F0866">
        <w:rPr>
          <w:b/>
        </w:rPr>
        <w:t xml:space="preserve">discuss) </w:t>
      </w:r>
    </w:p>
    <w:p w:rsidR="004F0866" w:rsidRDefault="004F0866" w:rsidP="004F0866">
      <w:pPr>
        <w:autoSpaceDE w:val="0"/>
        <w:autoSpaceDN w:val="0"/>
        <w:adjustRightInd w:val="0"/>
        <w:spacing w:after="80" w:line="201" w:lineRule="atLeast"/>
      </w:pPr>
    </w:p>
    <w:p w:rsidR="006C151B" w:rsidRPr="004F0866" w:rsidRDefault="006C151B" w:rsidP="004F0866">
      <w:pPr>
        <w:autoSpaceDE w:val="0"/>
        <w:autoSpaceDN w:val="0"/>
        <w:adjustRightInd w:val="0"/>
        <w:spacing w:after="80" w:line="201" w:lineRule="atLeast"/>
        <w:rPr>
          <w:b/>
        </w:rPr>
      </w:pPr>
      <w:r w:rsidRPr="004F0866">
        <w:rPr>
          <w:b/>
        </w:rPr>
        <w:t>Research and evidence</w:t>
      </w:r>
    </w:p>
    <w:p w:rsidR="006C151B" w:rsidRPr="0020352A" w:rsidRDefault="006C151B" w:rsidP="004F0866">
      <w:pPr>
        <w:autoSpaceDE w:val="0"/>
        <w:autoSpaceDN w:val="0"/>
        <w:adjustRightInd w:val="0"/>
        <w:spacing w:after="80" w:line="201" w:lineRule="atLeast"/>
      </w:pPr>
    </w:p>
    <w:p w:rsidR="006C151B" w:rsidRPr="0020352A" w:rsidRDefault="006C151B" w:rsidP="004F0866">
      <w:pPr>
        <w:autoSpaceDE w:val="0"/>
        <w:autoSpaceDN w:val="0"/>
        <w:adjustRightInd w:val="0"/>
        <w:spacing w:after="80" w:line="201" w:lineRule="atLeast"/>
      </w:pPr>
      <w:r w:rsidRPr="0020352A">
        <w:t>According to the Mayo Clinic “</w:t>
      </w:r>
      <w:r w:rsidRPr="0020352A">
        <w:rPr>
          <w:color w:val="111111"/>
          <w:lang w:val="en"/>
        </w:rPr>
        <w:t xml:space="preserve">Aromatherapy is thought to work by stimulating smell receptors in the nose, which then send messages through the nervous system to the limbic system — the part of the brain that controls emotions.” </w:t>
      </w:r>
      <w:sdt>
        <w:sdtPr>
          <w:rPr>
            <w:color w:val="111111"/>
            <w:lang w:val="en"/>
          </w:rPr>
          <w:id w:val="1845427463"/>
          <w:citation/>
        </w:sdtPr>
        <w:sdtEndPr/>
        <w:sdtContent>
          <w:r w:rsidRPr="0020352A">
            <w:rPr>
              <w:color w:val="111111"/>
              <w:lang w:val="en"/>
            </w:rPr>
            <w:fldChar w:fldCharType="begin"/>
          </w:r>
          <w:r w:rsidRPr="0020352A">
            <w:rPr>
              <w:color w:val="111111"/>
            </w:rPr>
            <w:instrText xml:space="preserve"> CITATION Bre15 \l 1033 </w:instrText>
          </w:r>
          <w:r w:rsidRPr="0020352A">
            <w:rPr>
              <w:color w:val="111111"/>
              <w:lang w:val="en"/>
            </w:rPr>
            <w:fldChar w:fldCharType="separate"/>
          </w:r>
          <w:r w:rsidRPr="0020352A">
            <w:rPr>
              <w:noProof/>
              <w:color w:val="111111"/>
            </w:rPr>
            <w:t>(Brent A. Bauer, 2015)</w:t>
          </w:r>
          <w:r w:rsidRPr="0020352A">
            <w:rPr>
              <w:color w:val="111111"/>
              <w:lang w:val="en"/>
            </w:rPr>
            <w:fldChar w:fldCharType="end"/>
          </w:r>
        </w:sdtContent>
      </w:sdt>
    </w:p>
    <w:p w:rsidR="004F0866" w:rsidRDefault="004F0866" w:rsidP="004F0866">
      <w:pPr>
        <w:autoSpaceDE w:val="0"/>
        <w:autoSpaceDN w:val="0"/>
        <w:adjustRightInd w:val="0"/>
        <w:spacing w:after="80" w:line="201" w:lineRule="atLeast"/>
      </w:pPr>
    </w:p>
    <w:p w:rsidR="006C151B" w:rsidRPr="004F0866" w:rsidRDefault="004F0866" w:rsidP="004F0866">
      <w:pPr>
        <w:autoSpaceDE w:val="0"/>
        <w:autoSpaceDN w:val="0"/>
        <w:adjustRightInd w:val="0"/>
        <w:spacing w:after="80" w:line="201" w:lineRule="atLeast"/>
        <w:rPr>
          <w:b/>
        </w:rPr>
      </w:pPr>
      <w:r w:rsidRPr="004F0866">
        <w:rPr>
          <w:b/>
        </w:rPr>
        <w:t>(</w:t>
      </w:r>
      <w:r w:rsidR="006C151B" w:rsidRPr="004F0866">
        <w:rPr>
          <w:b/>
        </w:rPr>
        <w:t>Break</w:t>
      </w:r>
      <w:r w:rsidRPr="004F0866">
        <w:rPr>
          <w:b/>
        </w:rPr>
        <w:t>)</w:t>
      </w:r>
    </w:p>
    <w:p w:rsidR="004F0866" w:rsidRDefault="004F0866" w:rsidP="004F0866">
      <w:pPr>
        <w:autoSpaceDE w:val="0"/>
        <w:autoSpaceDN w:val="0"/>
        <w:adjustRightInd w:val="0"/>
        <w:spacing w:after="80" w:line="201" w:lineRule="atLeast"/>
      </w:pPr>
    </w:p>
    <w:p w:rsidR="006C151B" w:rsidRPr="004F0866" w:rsidRDefault="006C151B" w:rsidP="004F0866">
      <w:pPr>
        <w:autoSpaceDE w:val="0"/>
        <w:autoSpaceDN w:val="0"/>
        <w:adjustRightInd w:val="0"/>
        <w:spacing w:after="80" w:line="201" w:lineRule="atLeast"/>
        <w:rPr>
          <w:b/>
        </w:rPr>
      </w:pPr>
      <w:r w:rsidRPr="004F0866">
        <w:rPr>
          <w:b/>
        </w:rPr>
        <w:t xml:space="preserve">Essential Oils </w:t>
      </w:r>
    </w:p>
    <w:p w:rsidR="006C151B" w:rsidRPr="0020352A" w:rsidRDefault="006C151B" w:rsidP="004F0866">
      <w:pPr>
        <w:autoSpaceDE w:val="0"/>
        <w:autoSpaceDN w:val="0"/>
        <w:adjustRightInd w:val="0"/>
        <w:spacing w:after="80" w:line="201" w:lineRule="atLeast"/>
        <w:rPr>
          <w:rStyle w:val="hvr"/>
          <w:color w:val="404040"/>
          <w:lang w:val="en"/>
        </w:rPr>
      </w:pPr>
    </w:p>
    <w:p w:rsidR="006C151B" w:rsidRPr="004F0866" w:rsidRDefault="006C151B" w:rsidP="004F0866">
      <w:pPr>
        <w:autoSpaceDE w:val="0"/>
        <w:autoSpaceDN w:val="0"/>
        <w:adjustRightInd w:val="0"/>
        <w:spacing w:after="80" w:line="201" w:lineRule="atLeast"/>
        <w:rPr>
          <w:rStyle w:val="hvr"/>
          <w:lang w:val="en"/>
        </w:rPr>
      </w:pPr>
      <w:r w:rsidRPr="004F0866">
        <w:rPr>
          <w:rStyle w:val="hvr"/>
          <w:lang w:val="en"/>
        </w:rPr>
        <w:t xml:space="preserve">Aromatherapy is used to treat a wide range of symptoms and conditions from gastrointestinal discomfort, skin conditions, menstrual cramps, mood disorders and more. </w:t>
      </w:r>
    </w:p>
    <w:p w:rsidR="006C151B" w:rsidRPr="0020352A" w:rsidRDefault="006C151B" w:rsidP="004F0866">
      <w:pPr>
        <w:autoSpaceDE w:val="0"/>
        <w:autoSpaceDN w:val="0"/>
        <w:adjustRightInd w:val="0"/>
        <w:spacing w:after="80" w:line="201" w:lineRule="atLeast"/>
      </w:pPr>
    </w:p>
    <w:tbl>
      <w:tblPr>
        <w:tblW w:w="9892" w:type="dxa"/>
        <w:tblBorders>
          <w:top w:val="single" w:sz="6" w:space="0" w:color="AAAAAA"/>
          <w:left w:val="single" w:sz="6" w:space="0" w:color="AAAAAA"/>
          <w:bottom w:val="single" w:sz="6" w:space="0" w:color="AAAAAA"/>
          <w:right w:val="single" w:sz="6" w:space="0" w:color="AAAAAA"/>
        </w:tblBorders>
        <w:tblCellMar>
          <w:top w:w="15" w:type="dxa"/>
          <w:left w:w="15" w:type="dxa"/>
          <w:bottom w:w="15" w:type="dxa"/>
          <w:right w:w="15" w:type="dxa"/>
        </w:tblCellMar>
        <w:tblLook w:val="04A0" w:firstRow="1" w:lastRow="0" w:firstColumn="1" w:lastColumn="0" w:noHBand="0" w:noVBand="1"/>
      </w:tblPr>
      <w:tblGrid>
        <w:gridCol w:w="1310"/>
        <w:gridCol w:w="3452"/>
        <w:gridCol w:w="5130"/>
      </w:tblGrid>
      <w:tr w:rsidR="006C151B" w:rsidRPr="0020352A" w:rsidTr="00890227">
        <w:trPr>
          <w:tblHeader/>
        </w:trPr>
        <w:tc>
          <w:tcPr>
            <w:tcW w:w="9892" w:type="dxa"/>
            <w:gridSpan w:val="3"/>
            <w:tcBorders>
              <w:top w:val="single" w:sz="6" w:space="0" w:color="AAAAAA"/>
              <w:left w:val="single" w:sz="6" w:space="0" w:color="AAAAAA"/>
              <w:bottom w:val="single" w:sz="6" w:space="0" w:color="AAAAAA"/>
              <w:right w:val="single" w:sz="6" w:space="0" w:color="AAAAAA"/>
            </w:tcBorders>
            <w:shd w:val="clear" w:color="auto" w:fill="F2F2F2"/>
            <w:tcMar>
              <w:top w:w="48" w:type="dxa"/>
              <w:left w:w="48" w:type="dxa"/>
              <w:bottom w:w="48" w:type="dxa"/>
              <w:right w:w="48" w:type="dxa"/>
            </w:tcMar>
            <w:vAlign w:val="center"/>
            <w:hideMark/>
          </w:tcPr>
          <w:p w:rsidR="006C151B" w:rsidRPr="0020352A" w:rsidRDefault="006C151B" w:rsidP="004F0866">
            <w:pPr>
              <w:spacing w:before="90" w:after="30"/>
              <w:jc w:val="center"/>
              <w:rPr>
                <w:b/>
                <w:bCs/>
                <w:color w:val="404040"/>
              </w:rPr>
            </w:pPr>
            <w:r w:rsidRPr="0020352A">
              <w:rPr>
                <w:rStyle w:val="hvr"/>
                <w:b/>
                <w:bCs/>
                <w:color w:val="404040"/>
              </w:rPr>
              <w:t>Aromatherapy</w:t>
            </w:r>
            <w:r w:rsidRPr="0020352A">
              <w:rPr>
                <w:b/>
                <w:bCs/>
                <w:color w:val="404040"/>
              </w:rPr>
              <w:t xml:space="preserve"> </w:t>
            </w:r>
            <w:r w:rsidRPr="0020352A">
              <w:rPr>
                <w:rStyle w:val="hvr"/>
                <w:b/>
                <w:bCs/>
                <w:color w:val="404040"/>
              </w:rPr>
              <w:t>Oils</w:t>
            </w:r>
            <w:sdt>
              <w:sdtPr>
                <w:rPr>
                  <w:rStyle w:val="hvr"/>
                  <w:b/>
                  <w:bCs/>
                  <w:color w:val="404040"/>
                </w:rPr>
                <w:id w:val="1656106748"/>
                <w:citation/>
              </w:sdtPr>
              <w:sdtEndPr>
                <w:rPr>
                  <w:rStyle w:val="hvr"/>
                </w:rPr>
              </w:sdtEndPr>
              <w:sdtContent>
                <w:r w:rsidRPr="0020352A">
                  <w:rPr>
                    <w:rStyle w:val="hvr"/>
                    <w:b/>
                    <w:bCs/>
                    <w:color w:val="404040"/>
                  </w:rPr>
                  <w:fldChar w:fldCharType="begin"/>
                </w:r>
                <w:r w:rsidRPr="0020352A">
                  <w:rPr>
                    <w:rStyle w:val="hvr"/>
                    <w:b/>
                    <w:bCs/>
                    <w:color w:val="404040"/>
                  </w:rPr>
                  <w:instrText xml:space="preserve"> CITATION Thend8 \l 1033 </w:instrText>
                </w:r>
                <w:r w:rsidRPr="0020352A">
                  <w:rPr>
                    <w:rStyle w:val="hvr"/>
                    <w:b/>
                    <w:bCs/>
                    <w:color w:val="404040"/>
                  </w:rPr>
                  <w:fldChar w:fldCharType="separate"/>
                </w:r>
                <w:r w:rsidRPr="0020352A">
                  <w:rPr>
                    <w:rStyle w:val="hvr"/>
                    <w:b/>
                    <w:bCs/>
                    <w:noProof/>
                    <w:color w:val="404040"/>
                  </w:rPr>
                  <w:t xml:space="preserve"> </w:t>
                </w:r>
                <w:r w:rsidRPr="0020352A">
                  <w:rPr>
                    <w:noProof/>
                    <w:color w:val="404040"/>
                  </w:rPr>
                  <w:t>(The Free Dictionary, n.d.)</w:t>
                </w:r>
                <w:r w:rsidRPr="0020352A">
                  <w:rPr>
                    <w:rStyle w:val="hvr"/>
                    <w:b/>
                    <w:bCs/>
                    <w:color w:val="404040"/>
                  </w:rPr>
                  <w:fldChar w:fldCharType="end"/>
                </w:r>
              </w:sdtContent>
            </w:sdt>
          </w:p>
        </w:tc>
      </w:tr>
      <w:tr w:rsidR="006C151B" w:rsidRPr="0020352A" w:rsidTr="00890227">
        <w:trPr>
          <w:tblHeader/>
        </w:trPr>
        <w:tc>
          <w:tcPr>
            <w:tcW w:w="0" w:type="auto"/>
            <w:tcBorders>
              <w:top w:val="single" w:sz="6" w:space="0" w:color="AAAAAA"/>
              <w:left w:val="single" w:sz="6" w:space="0" w:color="AAAAAA"/>
              <w:bottom w:val="single" w:sz="6" w:space="0" w:color="AAAAAA"/>
              <w:right w:val="single" w:sz="6" w:space="0" w:color="AAAAAA"/>
            </w:tcBorders>
            <w:shd w:val="clear" w:color="auto" w:fill="F2F2F2"/>
            <w:tcMar>
              <w:top w:w="48" w:type="dxa"/>
              <w:left w:w="48" w:type="dxa"/>
              <w:bottom w:w="48" w:type="dxa"/>
              <w:right w:w="48" w:type="dxa"/>
            </w:tcMar>
            <w:vAlign w:val="center"/>
            <w:hideMark/>
          </w:tcPr>
          <w:p w:rsidR="006C151B" w:rsidRPr="0020352A" w:rsidRDefault="006C151B" w:rsidP="004F0866">
            <w:pPr>
              <w:spacing w:before="90" w:after="30"/>
              <w:jc w:val="center"/>
              <w:rPr>
                <w:b/>
                <w:bCs/>
                <w:color w:val="404040"/>
              </w:rPr>
            </w:pPr>
            <w:r w:rsidRPr="0020352A">
              <w:rPr>
                <w:rStyle w:val="hvr"/>
                <w:b/>
                <w:bCs/>
                <w:color w:val="404040"/>
              </w:rPr>
              <w:t>Name</w:t>
            </w:r>
          </w:p>
        </w:tc>
        <w:tc>
          <w:tcPr>
            <w:tcW w:w="3452" w:type="dxa"/>
            <w:tcBorders>
              <w:top w:val="single" w:sz="6" w:space="0" w:color="AAAAAA"/>
              <w:left w:val="single" w:sz="6" w:space="0" w:color="AAAAAA"/>
              <w:bottom w:val="single" w:sz="6" w:space="0" w:color="AAAAAA"/>
              <w:right w:val="single" w:sz="6" w:space="0" w:color="AAAAAA"/>
            </w:tcBorders>
            <w:shd w:val="clear" w:color="auto" w:fill="F2F2F2"/>
            <w:tcMar>
              <w:top w:w="48" w:type="dxa"/>
              <w:left w:w="48" w:type="dxa"/>
              <w:bottom w:w="48" w:type="dxa"/>
              <w:right w:w="48" w:type="dxa"/>
            </w:tcMar>
            <w:vAlign w:val="center"/>
            <w:hideMark/>
          </w:tcPr>
          <w:p w:rsidR="006C151B" w:rsidRPr="0020352A" w:rsidRDefault="006C151B" w:rsidP="004F0866">
            <w:pPr>
              <w:spacing w:before="90" w:after="30"/>
              <w:jc w:val="center"/>
              <w:rPr>
                <w:b/>
                <w:bCs/>
                <w:color w:val="404040"/>
              </w:rPr>
            </w:pPr>
            <w:r w:rsidRPr="0020352A">
              <w:rPr>
                <w:rStyle w:val="hvr"/>
                <w:b/>
                <w:bCs/>
                <w:color w:val="404040"/>
              </w:rPr>
              <w:t>Description</w:t>
            </w:r>
          </w:p>
        </w:tc>
        <w:tc>
          <w:tcPr>
            <w:tcW w:w="5130" w:type="dxa"/>
            <w:tcBorders>
              <w:top w:val="single" w:sz="6" w:space="0" w:color="AAAAAA"/>
              <w:left w:val="single" w:sz="6" w:space="0" w:color="AAAAAA"/>
              <w:bottom w:val="single" w:sz="6" w:space="0" w:color="AAAAAA"/>
              <w:right w:val="single" w:sz="6" w:space="0" w:color="AAAAAA"/>
            </w:tcBorders>
            <w:shd w:val="clear" w:color="auto" w:fill="F2F2F2"/>
            <w:tcMar>
              <w:top w:w="48" w:type="dxa"/>
              <w:left w:w="48" w:type="dxa"/>
              <w:bottom w:w="48" w:type="dxa"/>
              <w:right w:w="48" w:type="dxa"/>
            </w:tcMar>
            <w:vAlign w:val="center"/>
            <w:hideMark/>
          </w:tcPr>
          <w:p w:rsidR="006C151B" w:rsidRPr="0020352A" w:rsidRDefault="006C151B" w:rsidP="004F0866">
            <w:pPr>
              <w:spacing w:before="90" w:after="30"/>
              <w:jc w:val="center"/>
              <w:rPr>
                <w:b/>
                <w:bCs/>
                <w:color w:val="404040"/>
              </w:rPr>
            </w:pPr>
            <w:r w:rsidRPr="0020352A">
              <w:rPr>
                <w:rStyle w:val="hvr"/>
                <w:b/>
                <w:bCs/>
                <w:color w:val="404040"/>
              </w:rPr>
              <w:t>Conditions</w:t>
            </w:r>
            <w:r w:rsidRPr="0020352A">
              <w:rPr>
                <w:b/>
                <w:bCs/>
                <w:color w:val="404040"/>
              </w:rPr>
              <w:t xml:space="preserve"> </w:t>
            </w:r>
            <w:r w:rsidRPr="0020352A">
              <w:rPr>
                <w:rStyle w:val="hvr"/>
                <w:b/>
                <w:bCs/>
                <w:color w:val="404040"/>
              </w:rPr>
              <w:t>treated</w:t>
            </w:r>
          </w:p>
        </w:tc>
      </w:tr>
      <w:tr w:rsidR="006C151B" w:rsidRPr="0020352A" w:rsidTr="00890227">
        <w:tc>
          <w:tcPr>
            <w:tcW w:w="0" w:type="auto"/>
            <w:tcBorders>
              <w:top w:val="single" w:sz="6" w:space="0" w:color="AAAAAA"/>
              <w:left w:val="single" w:sz="6" w:space="0" w:color="AAAAAA"/>
              <w:bottom w:val="single" w:sz="6" w:space="0" w:color="AAAAAA"/>
              <w:right w:val="single" w:sz="6" w:space="0" w:color="AAAAAA"/>
            </w:tcBorders>
            <w:shd w:val="clear" w:color="auto" w:fill="F2F2F2"/>
            <w:tcMar>
              <w:top w:w="48" w:type="dxa"/>
              <w:left w:w="48" w:type="dxa"/>
              <w:bottom w:w="48" w:type="dxa"/>
              <w:right w:w="48" w:type="dxa"/>
            </w:tcMar>
            <w:hideMark/>
          </w:tcPr>
          <w:p w:rsidR="006C151B" w:rsidRPr="0020352A" w:rsidRDefault="006C151B" w:rsidP="004F0866">
            <w:pPr>
              <w:spacing w:before="90" w:after="30"/>
              <w:jc w:val="center"/>
              <w:rPr>
                <w:b/>
                <w:bCs/>
                <w:color w:val="404040"/>
              </w:rPr>
            </w:pPr>
            <w:r w:rsidRPr="0020352A">
              <w:rPr>
                <w:rStyle w:val="hvr"/>
                <w:b/>
                <w:bCs/>
                <w:color w:val="404040"/>
              </w:rPr>
              <w:t>Bay</w:t>
            </w:r>
            <w:r w:rsidRPr="0020352A">
              <w:rPr>
                <w:b/>
                <w:bCs/>
                <w:color w:val="404040"/>
              </w:rPr>
              <w:t xml:space="preserve"> </w:t>
            </w:r>
            <w:r w:rsidRPr="0020352A">
              <w:rPr>
                <w:rStyle w:val="hvr"/>
                <w:b/>
                <w:bCs/>
                <w:color w:val="404040"/>
              </w:rPr>
              <w:t>laurel</w:t>
            </w:r>
          </w:p>
        </w:tc>
        <w:tc>
          <w:tcPr>
            <w:tcW w:w="3452"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hideMark/>
          </w:tcPr>
          <w:p w:rsidR="006C151B" w:rsidRPr="0020352A" w:rsidRDefault="006C151B" w:rsidP="004F0866">
            <w:pPr>
              <w:rPr>
                <w:color w:val="404040"/>
              </w:rPr>
            </w:pPr>
            <w:r w:rsidRPr="0020352A">
              <w:rPr>
                <w:rStyle w:val="hvr"/>
                <w:color w:val="404040"/>
              </w:rPr>
              <w:t>Antiseptic,</w:t>
            </w:r>
            <w:r w:rsidRPr="0020352A">
              <w:rPr>
                <w:color w:val="404040"/>
              </w:rPr>
              <w:t xml:space="preserve"> </w:t>
            </w:r>
            <w:r w:rsidRPr="0020352A">
              <w:rPr>
                <w:rStyle w:val="hvr"/>
                <w:color w:val="404040"/>
              </w:rPr>
              <w:t>diuretic,</w:t>
            </w:r>
            <w:r w:rsidR="004F0866">
              <w:rPr>
                <w:rStyle w:val="hvr"/>
                <w:color w:val="404040"/>
              </w:rPr>
              <w:t xml:space="preserve"> </w:t>
            </w:r>
            <w:r w:rsidRPr="0020352A">
              <w:rPr>
                <w:rStyle w:val="hvr"/>
                <w:color w:val="404040"/>
              </w:rPr>
              <w:t>sedative,</w:t>
            </w:r>
            <w:r w:rsidRPr="0020352A">
              <w:rPr>
                <w:color w:val="404040"/>
              </w:rPr>
              <w:t xml:space="preserve"> </w:t>
            </w:r>
            <w:r w:rsidRPr="0020352A">
              <w:rPr>
                <w:rStyle w:val="hvr"/>
                <w:color w:val="404040"/>
              </w:rPr>
              <w:t>etc.</w:t>
            </w:r>
          </w:p>
        </w:tc>
        <w:tc>
          <w:tcPr>
            <w:tcW w:w="5130"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hideMark/>
          </w:tcPr>
          <w:p w:rsidR="006C151B" w:rsidRPr="0020352A" w:rsidRDefault="006C151B" w:rsidP="004F0866">
            <w:pPr>
              <w:rPr>
                <w:color w:val="404040"/>
              </w:rPr>
            </w:pPr>
            <w:r w:rsidRPr="0020352A">
              <w:rPr>
                <w:rStyle w:val="hvr"/>
                <w:color w:val="404040"/>
              </w:rPr>
              <w:t>Digestive</w:t>
            </w:r>
            <w:r w:rsidRPr="0020352A">
              <w:rPr>
                <w:color w:val="404040"/>
              </w:rPr>
              <w:t xml:space="preserve"> </w:t>
            </w:r>
            <w:r w:rsidRPr="0020352A">
              <w:rPr>
                <w:rStyle w:val="hvr"/>
                <w:color w:val="404040"/>
              </w:rPr>
              <w:t>problems,</w:t>
            </w:r>
            <w:r w:rsidR="004F0866">
              <w:rPr>
                <w:rStyle w:val="hvr"/>
                <w:color w:val="404040"/>
              </w:rPr>
              <w:t xml:space="preserve"> </w:t>
            </w:r>
            <w:r w:rsidRPr="0020352A">
              <w:rPr>
                <w:rStyle w:val="hvr"/>
                <w:color w:val="404040"/>
              </w:rPr>
              <w:t>bronchitis,</w:t>
            </w:r>
            <w:r w:rsidRPr="0020352A">
              <w:rPr>
                <w:color w:val="404040"/>
              </w:rPr>
              <w:t xml:space="preserve"> </w:t>
            </w:r>
            <w:hyperlink r:id="rId20" w:history="1">
              <w:r w:rsidRPr="0020352A">
                <w:rPr>
                  <w:b/>
                  <w:bCs/>
                  <w:color w:val="2484C6"/>
                </w:rPr>
                <w:t>common cold</w:t>
              </w:r>
            </w:hyperlink>
            <w:proofErr w:type="gramStart"/>
            <w:r w:rsidRPr="0020352A">
              <w:rPr>
                <w:color w:val="404040"/>
              </w:rPr>
              <w:t>,</w:t>
            </w:r>
            <w:proofErr w:type="gramEnd"/>
            <w:r w:rsidRPr="0020352A">
              <w:rPr>
                <w:color w:val="404040"/>
              </w:rPr>
              <w:br/>
            </w:r>
            <w:r w:rsidRPr="0020352A">
              <w:rPr>
                <w:rStyle w:val="hvr"/>
                <w:color w:val="404040"/>
              </w:rPr>
              <w:t>influenza,</w:t>
            </w:r>
            <w:r w:rsidRPr="0020352A">
              <w:rPr>
                <w:color w:val="404040"/>
              </w:rPr>
              <w:t xml:space="preserve"> </w:t>
            </w:r>
            <w:r w:rsidRPr="0020352A">
              <w:rPr>
                <w:rStyle w:val="hvr"/>
                <w:color w:val="404040"/>
              </w:rPr>
              <w:t>and</w:t>
            </w:r>
            <w:r w:rsidRPr="0020352A">
              <w:rPr>
                <w:color w:val="404040"/>
              </w:rPr>
              <w:t xml:space="preserve"> </w:t>
            </w:r>
            <w:hyperlink r:id="rId21" w:history="1">
              <w:r w:rsidRPr="0020352A">
                <w:rPr>
                  <w:b/>
                  <w:bCs/>
                  <w:color w:val="2484C6"/>
                </w:rPr>
                <w:t>scabies</w:t>
              </w:r>
            </w:hyperlink>
            <w:r w:rsidR="004F0866">
              <w:rPr>
                <w:b/>
                <w:bCs/>
                <w:color w:val="2484C6"/>
              </w:rPr>
              <w:t xml:space="preserve"> </w:t>
            </w:r>
            <w:r w:rsidRPr="0020352A">
              <w:rPr>
                <w:rStyle w:val="hvr"/>
                <w:color w:val="404040"/>
              </w:rPr>
              <w:t>and</w:t>
            </w:r>
            <w:r w:rsidRPr="0020352A">
              <w:rPr>
                <w:color w:val="404040"/>
              </w:rPr>
              <w:t xml:space="preserve"> </w:t>
            </w:r>
            <w:r w:rsidRPr="0020352A">
              <w:rPr>
                <w:rStyle w:val="hvr"/>
                <w:color w:val="404040"/>
              </w:rPr>
              <w:t>lice.</w:t>
            </w:r>
            <w:r w:rsidRPr="0020352A">
              <w:rPr>
                <w:color w:val="404040"/>
              </w:rPr>
              <w:t xml:space="preserve"> </w:t>
            </w:r>
            <w:r w:rsidRPr="0020352A">
              <w:rPr>
                <w:rStyle w:val="hvr"/>
                <w:color w:val="404040"/>
              </w:rPr>
              <w:t>CAUTION:</w:t>
            </w:r>
            <w:r w:rsidRPr="0020352A">
              <w:rPr>
                <w:color w:val="404040"/>
              </w:rPr>
              <w:t xml:space="preserve"> </w:t>
            </w:r>
            <w:r w:rsidRPr="0020352A">
              <w:rPr>
                <w:rStyle w:val="hvr"/>
                <w:color w:val="404040"/>
              </w:rPr>
              <w:t>Don't</w:t>
            </w:r>
            <w:r w:rsidR="004F0866">
              <w:rPr>
                <w:rStyle w:val="hvr"/>
                <w:color w:val="404040"/>
              </w:rPr>
              <w:t xml:space="preserve"> </w:t>
            </w:r>
            <w:r w:rsidRPr="0020352A">
              <w:rPr>
                <w:rStyle w:val="hvr"/>
                <w:color w:val="404040"/>
              </w:rPr>
              <w:t>use</w:t>
            </w:r>
            <w:r w:rsidRPr="0020352A">
              <w:rPr>
                <w:color w:val="404040"/>
              </w:rPr>
              <w:t xml:space="preserve"> if </w:t>
            </w:r>
            <w:r w:rsidRPr="0020352A">
              <w:rPr>
                <w:rStyle w:val="hvr"/>
                <w:color w:val="404040"/>
              </w:rPr>
              <w:t>pregnant.</w:t>
            </w:r>
          </w:p>
        </w:tc>
      </w:tr>
      <w:tr w:rsidR="00890227" w:rsidRPr="0020352A" w:rsidTr="006954E6">
        <w:tc>
          <w:tcPr>
            <w:tcW w:w="0" w:type="auto"/>
            <w:tcBorders>
              <w:top w:val="single" w:sz="6" w:space="0" w:color="AAAAAA"/>
              <w:left w:val="single" w:sz="6" w:space="0" w:color="AAAAAA"/>
              <w:bottom w:val="single" w:sz="6" w:space="0" w:color="AAAAAA"/>
              <w:right w:val="single" w:sz="6" w:space="0" w:color="AAAAAA"/>
            </w:tcBorders>
            <w:shd w:val="clear" w:color="auto" w:fill="F2F2F2"/>
            <w:tcMar>
              <w:top w:w="48" w:type="dxa"/>
              <w:left w:w="48" w:type="dxa"/>
              <w:bottom w:w="48" w:type="dxa"/>
              <w:right w:w="48" w:type="dxa"/>
            </w:tcMar>
            <w:hideMark/>
          </w:tcPr>
          <w:p w:rsidR="00890227" w:rsidRPr="0020352A" w:rsidRDefault="00890227" w:rsidP="006954E6">
            <w:pPr>
              <w:spacing w:before="90" w:after="30"/>
              <w:jc w:val="center"/>
              <w:rPr>
                <w:b/>
                <w:bCs/>
                <w:color w:val="404040"/>
              </w:rPr>
            </w:pPr>
            <w:r w:rsidRPr="0020352A">
              <w:rPr>
                <w:rStyle w:val="hvr"/>
                <w:b/>
                <w:bCs/>
                <w:color w:val="404040"/>
              </w:rPr>
              <w:t>Chamomile</w:t>
            </w:r>
          </w:p>
        </w:tc>
        <w:tc>
          <w:tcPr>
            <w:tcW w:w="3452"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hideMark/>
          </w:tcPr>
          <w:p w:rsidR="00890227" w:rsidRPr="0020352A" w:rsidRDefault="00890227" w:rsidP="006954E6">
            <w:pPr>
              <w:rPr>
                <w:color w:val="404040"/>
              </w:rPr>
            </w:pPr>
            <w:r w:rsidRPr="0020352A">
              <w:rPr>
                <w:rStyle w:val="hvr"/>
                <w:color w:val="404040"/>
              </w:rPr>
              <w:t>Sedative,</w:t>
            </w:r>
            <w:r>
              <w:rPr>
                <w:rStyle w:val="hvr"/>
                <w:color w:val="404040"/>
              </w:rPr>
              <w:t xml:space="preserve"> </w:t>
            </w:r>
            <w:r w:rsidRPr="0020352A">
              <w:rPr>
                <w:rStyle w:val="hvr"/>
                <w:color w:val="404040"/>
              </w:rPr>
              <w:t>anti-inflammatory,</w:t>
            </w:r>
            <w:r w:rsidRPr="0020352A">
              <w:rPr>
                <w:color w:val="404040"/>
              </w:rPr>
              <w:br/>
            </w:r>
            <w:r w:rsidRPr="0020352A">
              <w:rPr>
                <w:rStyle w:val="hvr"/>
                <w:color w:val="404040"/>
              </w:rPr>
              <w:t>antiseptic,</w:t>
            </w:r>
            <w:r w:rsidRPr="0020352A">
              <w:rPr>
                <w:color w:val="404040"/>
              </w:rPr>
              <w:t xml:space="preserve"> </w:t>
            </w:r>
            <w:r w:rsidRPr="0020352A">
              <w:rPr>
                <w:rStyle w:val="hvr"/>
                <w:color w:val="404040"/>
              </w:rPr>
              <w:t>and</w:t>
            </w:r>
            <w:r w:rsidRPr="0020352A">
              <w:rPr>
                <w:color w:val="404040"/>
              </w:rPr>
              <w:t xml:space="preserve"> </w:t>
            </w:r>
            <w:r w:rsidRPr="0020352A">
              <w:rPr>
                <w:rStyle w:val="hvr"/>
                <w:color w:val="404040"/>
              </w:rPr>
              <w:t>pain</w:t>
            </w:r>
            <w:r>
              <w:rPr>
                <w:rStyle w:val="hvr"/>
                <w:color w:val="404040"/>
              </w:rPr>
              <w:t xml:space="preserve"> </w:t>
            </w:r>
            <w:r w:rsidRPr="0020352A">
              <w:rPr>
                <w:rStyle w:val="hvr"/>
                <w:color w:val="404040"/>
              </w:rPr>
              <w:t>reliever</w:t>
            </w:r>
          </w:p>
        </w:tc>
        <w:tc>
          <w:tcPr>
            <w:tcW w:w="5130"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hideMark/>
          </w:tcPr>
          <w:p w:rsidR="00890227" w:rsidRPr="0020352A" w:rsidRDefault="00890227" w:rsidP="006954E6">
            <w:pPr>
              <w:rPr>
                <w:color w:val="404040"/>
              </w:rPr>
            </w:pPr>
            <w:r w:rsidRPr="0020352A">
              <w:rPr>
                <w:rStyle w:val="hvr"/>
                <w:color w:val="404040"/>
              </w:rPr>
              <w:t>Hay</w:t>
            </w:r>
            <w:r w:rsidRPr="0020352A">
              <w:rPr>
                <w:color w:val="404040"/>
              </w:rPr>
              <w:t xml:space="preserve"> </w:t>
            </w:r>
            <w:hyperlink r:id="rId22" w:history="1">
              <w:r w:rsidRPr="0020352A">
                <w:rPr>
                  <w:b/>
                  <w:bCs/>
                  <w:color w:val="2484C6"/>
                </w:rPr>
                <w:t>fever</w:t>
              </w:r>
            </w:hyperlink>
            <w:r w:rsidRPr="0020352A">
              <w:rPr>
                <w:color w:val="404040"/>
              </w:rPr>
              <w:t xml:space="preserve">, </w:t>
            </w:r>
            <w:r w:rsidRPr="0020352A">
              <w:rPr>
                <w:rStyle w:val="hvr"/>
                <w:color w:val="404040"/>
              </w:rPr>
              <w:t>burns,</w:t>
            </w:r>
            <w:r w:rsidRPr="0020352A">
              <w:rPr>
                <w:color w:val="404040"/>
              </w:rPr>
              <w:t xml:space="preserve"> </w:t>
            </w:r>
            <w:hyperlink r:id="rId23" w:history="1">
              <w:r w:rsidRPr="0020352A">
                <w:rPr>
                  <w:b/>
                  <w:bCs/>
                  <w:color w:val="2484C6"/>
                </w:rPr>
                <w:t>acne</w:t>
              </w:r>
            </w:hyperlink>
            <w:r w:rsidRPr="0020352A">
              <w:rPr>
                <w:color w:val="404040"/>
              </w:rPr>
              <w:t>,</w:t>
            </w:r>
            <w:r>
              <w:rPr>
                <w:color w:val="404040"/>
              </w:rPr>
              <w:t xml:space="preserve"> </w:t>
            </w:r>
            <w:r w:rsidRPr="0020352A">
              <w:rPr>
                <w:rStyle w:val="hvr"/>
                <w:color w:val="404040"/>
              </w:rPr>
              <w:t>arthritis,</w:t>
            </w:r>
            <w:r w:rsidRPr="0020352A">
              <w:rPr>
                <w:color w:val="404040"/>
              </w:rPr>
              <w:t xml:space="preserve"> </w:t>
            </w:r>
            <w:r w:rsidRPr="0020352A">
              <w:rPr>
                <w:rStyle w:val="hvr"/>
                <w:color w:val="404040"/>
              </w:rPr>
              <w:t>digestive</w:t>
            </w:r>
            <w:r w:rsidRPr="0020352A">
              <w:rPr>
                <w:color w:val="404040"/>
              </w:rPr>
              <w:br/>
            </w:r>
            <w:r w:rsidRPr="0020352A">
              <w:rPr>
                <w:rStyle w:val="hvr"/>
                <w:color w:val="404040"/>
              </w:rPr>
              <w:t>problems,</w:t>
            </w:r>
            <w:r w:rsidRPr="0020352A">
              <w:rPr>
                <w:color w:val="404040"/>
              </w:rPr>
              <w:t xml:space="preserve"> </w:t>
            </w:r>
            <w:hyperlink r:id="rId24" w:history="1">
              <w:r w:rsidRPr="0020352A">
                <w:rPr>
                  <w:b/>
                  <w:bCs/>
                  <w:color w:val="2484C6"/>
                </w:rPr>
                <w:t>sunburn</w:t>
              </w:r>
            </w:hyperlink>
            <w:r w:rsidRPr="0020352A">
              <w:rPr>
                <w:color w:val="404040"/>
              </w:rPr>
              <w:t xml:space="preserve">, </w:t>
            </w:r>
            <w:r w:rsidRPr="0020352A">
              <w:rPr>
                <w:rStyle w:val="hvr"/>
                <w:color w:val="404040"/>
              </w:rPr>
              <w:t>and</w:t>
            </w:r>
            <w:r>
              <w:rPr>
                <w:rStyle w:val="hvr"/>
                <w:color w:val="404040"/>
              </w:rPr>
              <w:t xml:space="preserve"> </w:t>
            </w:r>
            <w:r w:rsidRPr="0020352A">
              <w:rPr>
                <w:rStyle w:val="hvr"/>
                <w:color w:val="404040"/>
              </w:rPr>
              <w:t>menstrual</w:t>
            </w:r>
            <w:r w:rsidRPr="0020352A">
              <w:rPr>
                <w:color w:val="404040"/>
              </w:rPr>
              <w:t xml:space="preserve"> an</w:t>
            </w:r>
            <w:r>
              <w:rPr>
                <w:color w:val="404040"/>
              </w:rPr>
              <w:t>d</w:t>
            </w:r>
            <w:r w:rsidRPr="0020352A">
              <w:rPr>
                <w:color w:val="404040"/>
              </w:rPr>
              <w:t xml:space="preserve"> </w:t>
            </w:r>
            <w:r w:rsidRPr="0020352A">
              <w:rPr>
                <w:rStyle w:val="hvr"/>
                <w:color w:val="404040"/>
              </w:rPr>
              <w:t>menopausal</w:t>
            </w:r>
            <w:r>
              <w:rPr>
                <w:rStyle w:val="hvr"/>
                <w:color w:val="404040"/>
              </w:rPr>
              <w:t xml:space="preserve"> </w:t>
            </w:r>
            <w:r w:rsidRPr="0020352A">
              <w:rPr>
                <w:rStyle w:val="hvr"/>
                <w:color w:val="404040"/>
              </w:rPr>
              <w:t>symptoms.</w:t>
            </w:r>
          </w:p>
        </w:tc>
      </w:tr>
      <w:tr w:rsidR="006C151B" w:rsidRPr="0020352A" w:rsidTr="00890227">
        <w:tc>
          <w:tcPr>
            <w:tcW w:w="0" w:type="auto"/>
            <w:tcBorders>
              <w:top w:val="single" w:sz="6" w:space="0" w:color="AAAAAA"/>
              <w:left w:val="single" w:sz="6" w:space="0" w:color="AAAAAA"/>
              <w:bottom w:val="single" w:sz="6" w:space="0" w:color="AAAAAA"/>
              <w:right w:val="single" w:sz="6" w:space="0" w:color="AAAAAA"/>
            </w:tcBorders>
            <w:shd w:val="clear" w:color="auto" w:fill="F2F2F2"/>
            <w:tcMar>
              <w:top w:w="48" w:type="dxa"/>
              <w:left w:w="48" w:type="dxa"/>
              <w:bottom w:w="48" w:type="dxa"/>
              <w:right w:w="48" w:type="dxa"/>
            </w:tcMar>
            <w:hideMark/>
          </w:tcPr>
          <w:p w:rsidR="006C151B" w:rsidRPr="0020352A" w:rsidRDefault="006C151B" w:rsidP="004F0866">
            <w:pPr>
              <w:spacing w:before="90" w:after="30"/>
              <w:jc w:val="center"/>
              <w:rPr>
                <w:b/>
                <w:bCs/>
                <w:color w:val="404040"/>
              </w:rPr>
            </w:pPr>
            <w:r w:rsidRPr="0020352A">
              <w:rPr>
                <w:rStyle w:val="hvr"/>
                <w:b/>
                <w:bCs/>
                <w:color w:val="404040"/>
              </w:rPr>
              <w:t>Clary</w:t>
            </w:r>
            <w:r w:rsidRPr="0020352A">
              <w:rPr>
                <w:b/>
                <w:bCs/>
                <w:color w:val="404040"/>
              </w:rPr>
              <w:t xml:space="preserve"> </w:t>
            </w:r>
            <w:r w:rsidRPr="0020352A">
              <w:rPr>
                <w:rStyle w:val="hvr"/>
                <w:b/>
                <w:bCs/>
                <w:color w:val="404040"/>
              </w:rPr>
              <w:t>sage</w:t>
            </w:r>
          </w:p>
        </w:tc>
        <w:tc>
          <w:tcPr>
            <w:tcW w:w="3452"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hideMark/>
          </w:tcPr>
          <w:p w:rsidR="006C151B" w:rsidRPr="0020352A" w:rsidRDefault="006C151B" w:rsidP="004F0866">
            <w:pPr>
              <w:rPr>
                <w:color w:val="404040"/>
              </w:rPr>
            </w:pPr>
            <w:r w:rsidRPr="0020352A">
              <w:rPr>
                <w:rStyle w:val="hvr"/>
                <w:color w:val="404040"/>
              </w:rPr>
              <w:t>Relaxant,</w:t>
            </w:r>
            <w:r w:rsidRPr="0020352A">
              <w:rPr>
                <w:color w:val="404040"/>
              </w:rPr>
              <w:t xml:space="preserve"> </w:t>
            </w:r>
            <w:r w:rsidRPr="0020352A">
              <w:rPr>
                <w:rStyle w:val="hvr"/>
                <w:color w:val="404040"/>
              </w:rPr>
              <w:t>anticonvulsive,</w:t>
            </w:r>
            <w:r w:rsidR="004F0866">
              <w:rPr>
                <w:rStyle w:val="hvr"/>
                <w:color w:val="404040"/>
              </w:rPr>
              <w:t xml:space="preserve"> </w:t>
            </w:r>
            <w:r w:rsidR="004F0866" w:rsidRPr="0020352A">
              <w:rPr>
                <w:rStyle w:val="hvr"/>
                <w:color w:val="404040"/>
              </w:rPr>
              <w:t>anti-</w:t>
            </w:r>
            <w:r w:rsidR="004F0866">
              <w:rPr>
                <w:rStyle w:val="hvr"/>
                <w:color w:val="404040"/>
              </w:rPr>
              <w:t xml:space="preserve"> </w:t>
            </w:r>
            <w:r w:rsidR="004F0866" w:rsidRPr="0020352A">
              <w:rPr>
                <w:rStyle w:val="hvr"/>
                <w:color w:val="404040"/>
              </w:rPr>
              <w:t>inflammatory</w:t>
            </w:r>
            <w:r w:rsidRPr="0020352A">
              <w:rPr>
                <w:rStyle w:val="hvr"/>
                <w:color w:val="404040"/>
              </w:rPr>
              <w:t>,</w:t>
            </w:r>
            <w:r w:rsidRPr="0020352A">
              <w:rPr>
                <w:color w:val="404040"/>
              </w:rPr>
              <w:t xml:space="preserve"> </w:t>
            </w:r>
            <w:r w:rsidRPr="0020352A">
              <w:rPr>
                <w:rStyle w:val="hvr"/>
                <w:color w:val="404040"/>
              </w:rPr>
              <w:t>and</w:t>
            </w:r>
            <w:r w:rsidR="004F0866">
              <w:rPr>
                <w:rStyle w:val="hvr"/>
                <w:color w:val="404040"/>
              </w:rPr>
              <w:t xml:space="preserve"> </w:t>
            </w:r>
            <w:r w:rsidRPr="0020352A">
              <w:rPr>
                <w:rStyle w:val="hvr"/>
                <w:color w:val="404040"/>
              </w:rPr>
              <w:t>antiseptic</w:t>
            </w:r>
          </w:p>
        </w:tc>
        <w:tc>
          <w:tcPr>
            <w:tcW w:w="5130"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hideMark/>
          </w:tcPr>
          <w:p w:rsidR="006C151B" w:rsidRPr="0020352A" w:rsidRDefault="006C151B" w:rsidP="004F0866">
            <w:pPr>
              <w:rPr>
                <w:color w:val="404040"/>
              </w:rPr>
            </w:pPr>
            <w:r w:rsidRPr="0020352A">
              <w:rPr>
                <w:rStyle w:val="hvr"/>
                <w:color w:val="404040"/>
              </w:rPr>
              <w:t>Menstrual</w:t>
            </w:r>
            <w:r w:rsidRPr="0020352A">
              <w:rPr>
                <w:color w:val="404040"/>
              </w:rPr>
              <w:t xml:space="preserve"> </w:t>
            </w:r>
            <w:r w:rsidRPr="0020352A">
              <w:rPr>
                <w:rStyle w:val="hvr"/>
                <w:color w:val="404040"/>
              </w:rPr>
              <w:t>and</w:t>
            </w:r>
            <w:r w:rsidRPr="0020352A">
              <w:rPr>
                <w:color w:val="404040"/>
              </w:rPr>
              <w:t xml:space="preserve"> </w:t>
            </w:r>
            <w:r w:rsidRPr="0020352A">
              <w:rPr>
                <w:rStyle w:val="hvr"/>
                <w:color w:val="404040"/>
              </w:rPr>
              <w:t>menopausal</w:t>
            </w:r>
            <w:r w:rsidR="004F0866">
              <w:rPr>
                <w:rStyle w:val="hvr"/>
                <w:color w:val="404040"/>
              </w:rPr>
              <w:t xml:space="preserve"> </w:t>
            </w:r>
            <w:r w:rsidRPr="0020352A">
              <w:rPr>
                <w:rStyle w:val="hvr"/>
                <w:color w:val="404040"/>
              </w:rPr>
              <w:t>symptoms,</w:t>
            </w:r>
            <w:r w:rsidRPr="0020352A">
              <w:rPr>
                <w:color w:val="404040"/>
              </w:rPr>
              <w:t xml:space="preserve"> </w:t>
            </w:r>
            <w:r w:rsidRPr="0020352A">
              <w:rPr>
                <w:rStyle w:val="hvr"/>
                <w:color w:val="404040"/>
              </w:rPr>
              <w:t>burns,</w:t>
            </w:r>
            <w:r w:rsidRPr="0020352A">
              <w:rPr>
                <w:color w:val="404040"/>
              </w:rPr>
              <w:t xml:space="preserve"> </w:t>
            </w:r>
            <w:r w:rsidRPr="0020352A">
              <w:rPr>
                <w:rStyle w:val="hvr"/>
                <w:color w:val="404040"/>
              </w:rPr>
              <w:t>eczema,</w:t>
            </w:r>
            <w:r w:rsidR="004F0866">
              <w:rPr>
                <w:rStyle w:val="hvr"/>
                <w:color w:val="404040"/>
              </w:rPr>
              <w:t xml:space="preserve"> </w:t>
            </w:r>
            <w:r w:rsidRPr="0020352A">
              <w:rPr>
                <w:rStyle w:val="hvr"/>
                <w:color w:val="404040"/>
              </w:rPr>
              <w:t>and</w:t>
            </w:r>
            <w:r w:rsidRPr="0020352A">
              <w:rPr>
                <w:color w:val="404040"/>
              </w:rPr>
              <w:t xml:space="preserve"> </w:t>
            </w:r>
            <w:hyperlink r:id="rId25" w:history="1">
              <w:r w:rsidRPr="0020352A">
                <w:rPr>
                  <w:b/>
                  <w:bCs/>
                  <w:color w:val="2484C6"/>
                </w:rPr>
                <w:t>anxiety</w:t>
              </w:r>
            </w:hyperlink>
            <w:r w:rsidRPr="0020352A">
              <w:rPr>
                <w:color w:val="404040"/>
              </w:rPr>
              <w:t xml:space="preserve">. </w:t>
            </w:r>
            <w:r w:rsidRPr="0020352A">
              <w:rPr>
                <w:rStyle w:val="hvr"/>
                <w:color w:val="404040"/>
              </w:rPr>
              <w:t>CAUTION:</w:t>
            </w:r>
            <w:r w:rsidR="004F0866">
              <w:rPr>
                <w:rStyle w:val="hvr"/>
                <w:color w:val="404040"/>
              </w:rPr>
              <w:t xml:space="preserve"> </w:t>
            </w:r>
            <w:r w:rsidRPr="0020352A">
              <w:rPr>
                <w:rStyle w:val="hvr"/>
                <w:color w:val="404040"/>
              </w:rPr>
              <w:t>Don't</w:t>
            </w:r>
            <w:r w:rsidRPr="0020352A">
              <w:rPr>
                <w:color w:val="404040"/>
              </w:rPr>
              <w:t xml:space="preserve"> </w:t>
            </w:r>
            <w:r w:rsidRPr="0020352A">
              <w:rPr>
                <w:rStyle w:val="hvr"/>
                <w:color w:val="404040"/>
              </w:rPr>
              <w:t>use</w:t>
            </w:r>
            <w:r w:rsidRPr="0020352A">
              <w:rPr>
                <w:color w:val="404040"/>
              </w:rPr>
              <w:t xml:space="preserve"> if </w:t>
            </w:r>
            <w:r w:rsidRPr="0020352A">
              <w:rPr>
                <w:rStyle w:val="hvr"/>
                <w:color w:val="404040"/>
              </w:rPr>
              <w:t>pregnant.</w:t>
            </w:r>
          </w:p>
        </w:tc>
      </w:tr>
      <w:tr w:rsidR="006C151B" w:rsidRPr="0020352A" w:rsidTr="00890227">
        <w:tc>
          <w:tcPr>
            <w:tcW w:w="0" w:type="auto"/>
            <w:tcBorders>
              <w:top w:val="single" w:sz="6" w:space="0" w:color="AAAAAA"/>
              <w:left w:val="single" w:sz="6" w:space="0" w:color="AAAAAA"/>
              <w:bottom w:val="single" w:sz="6" w:space="0" w:color="AAAAAA"/>
              <w:right w:val="single" w:sz="6" w:space="0" w:color="AAAAAA"/>
            </w:tcBorders>
            <w:shd w:val="clear" w:color="auto" w:fill="F2F2F2"/>
            <w:tcMar>
              <w:top w:w="48" w:type="dxa"/>
              <w:left w:w="48" w:type="dxa"/>
              <w:bottom w:w="48" w:type="dxa"/>
              <w:right w:w="48" w:type="dxa"/>
            </w:tcMar>
            <w:hideMark/>
          </w:tcPr>
          <w:p w:rsidR="006C151B" w:rsidRPr="0020352A" w:rsidRDefault="006C151B" w:rsidP="004F0866">
            <w:pPr>
              <w:spacing w:before="90" w:after="30"/>
              <w:jc w:val="center"/>
              <w:rPr>
                <w:b/>
                <w:bCs/>
                <w:color w:val="404040"/>
              </w:rPr>
            </w:pPr>
            <w:r w:rsidRPr="0020352A">
              <w:rPr>
                <w:rStyle w:val="hvr"/>
                <w:b/>
                <w:bCs/>
                <w:color w:val="404040"/>
              </w:rPr>
              <w:t>Eucalyptus</w:t>
            </w:r>
          </w:p>
        </w:tc>
        <w:tc>
          <w:tcPr>
            <w:tcW w:w="3452"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hideMark/>
          </w:tcPr>
          <w:p w:rsidR="006C151B" w:rsidRPr="0020352A" w:rsidRDefault="006C151B" w:rsidP="004F0866">
            <w:pPr>
              <w:rPr>
                <w:color w:val="404040"/>
              </w:rPr>
            </w:pPr>
            <w:r w:rsidRPr="0020352A">
              <w:rPr>
                <w:rStyle w:val="hvr"/>
                <w:color w:val="404040"/>
              </w:rPr>
              <w:t>Antiseptic,</w:t>
            </w:r>
            <w:r w:rsidRPr="0020352A">
              <w:rPr>
                <w:color w:val="404040"/>
              </w:rPr>
              <w:t xml:space="preserve"> </w:t>
            </w:r>
            <w:r w:rsidRPr="0020352A">
              <w:rPr>
                <w:rStyle w:val="hvr"/>
                <w:color w:val="404040"/>
              </w:rPr>
              <w:t>antibacterial,</w:t>
            </w:r>
            <w:r w:rsidR="004F0866">
              <w:rPr>
                <w:rStyle w:val="hvr"/>
                <w:color w:val="404040"/>
              </w:rPr>
              <w:t xml:space="preserve"> </w:t>
            </w:r>
            <w:r w:rsidRPr="0020352A">
              <w:rPr>
                <w:rStyle w:val="hvr"/>
                <w:color w:val="404040"/>
              </w:rPr>
              <w:t>astringent,</w:t>
            </w:r>
            <w:r w:rsidRPr="0020352A">
              <w:rPr>
                <w:color w:val="404040"/>
              </w:rPr>
              <w:t xml:space="preserve"> </w:t>
            </w:r>
            <w:r w:rsidRPr="0020352A">
              <w:rPr>
                <w:rStyle w:val="hvr"/>
                <w:color w:val="404040"/>
              </w:rPr>
              <w:t>expectorant,</w:t>
            </w:r>
            <w:r w:rsidR="004F0866">
              <w:rPr>
                <w:rStyle w:val="hvr"/>
                <w:color w:val="404040"/>
              </w:rPr>
              <w:t xml:space="preserve"> </w:t>
            </w:r>
            <w:r w:rsidRPr="0020352A">
              <w:rPr>
                <w:rStyle w:val="hvr"/>
                <w:color w:val="404040"/>
              </w:rPr>
              <w:t>and</w:t>
            </w:r>
            <w:r w:rsidRPr="0020352A">
              <w:rPr>
                <w:color w:val="404040"/>
              </w:rPr>
              <w:t xml:space="preserve"> </w:t>
            </w:r>
            <w:r w:rsidRPr="0020352A">
              <w:rPr>
                <w:rStyle w:val="hvr"/>
                <w:color w:val="404040"/>
              </w:rPr>
              <w:t>analgesic</w:t>
            </w:r>
          </w:p>
        </w:tc>
        <w:tc>
          <w:tcPr>
            <w:tcW w:w="5130"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hideMark/>
          </w:tcPr>
          <w:p w:rsidR="006C151B" w:rsidRPr="0020352A" w:rsidRDefault="006C151B" w:rsidP="004F0866">
            <w:pPr>
              <w:rPr>
                <w:color w:val="404040"/>
              </w:rPr>
            </w:pPr>
            <w:r w:rsidRPr="0020352A">
              <w:rPr>
                <w:rStyle w:val="hvr"/>
                <w:color w:val="404040"/>
              </w:rPr>
              <w:t>Boils,</w:t>
            </w:r>
            <w:r w:rsidRPr="0020352A">
              <w:rPr>
                <w:color w:val="404040"/>
              </w:rPr>
              <w:t xml:space="preserve"> </w:t>
            </w:r>
            <w:r w:rsidRPr="0020352A">
              <w:rPr>
                <w:rStyle w:val="hvr"/>
                <w:color w:val="404040"/>
              </w:rPr>
              <w:t>breakouts,</w:t>
            </w:r>
            <w:r w:rsidRPr="0020352A">
              <w:rPr>
                <w:color w:val="404040"/>
              </w:rPr>
              <w:t xml:space="preserve"> </w:t>
            </w:r>
            <w:hyperlink r:id="rId26" w:history="1">
              <w:r w:rsidRPr="0020352A">
                <w:rPr>
                  <w:b/>
                  <w:bCs/>
                  <w:color w:val="2484C6"/>
                </w:rPr>
                <w:t>cough</w:t>
              </w:r>
            </w:hyperlink>
            <w:r w:rsidRPr="0020352A">
              <w:rPr>
                <w:color w:val="404040"/>
              </w:rPr>
              <w:t>,</w:t>
            </w:r>
            <w:r w:rsidR="004F0866">
              <w:rPr>
                <w:color w:val="404040"/>
              </w:rPr>
              <w:t xml:space="preserve"> </w:t>
            </w:r>
            <w:r w:rsidRPr="0020352A">
              <w:rPr>
                <w:rStyle w:val="hvr"/>
                <w:color w:val="404040"/>
              </w:rPr>
              <w:t>common</w:t>
            </w:r>
            <w:r w:rsidRPr="0020352A">
              <w:rPr>
                <w:color w:val="404040"/>
              </w:rPr>
              <w:t xml:space="preserve"> </w:t>
            </w:r>
            <w:r w:rsidRPr="0020352A">
              <w:rPr>
                <w:rStyle w:val="hvr"/>
                <w:color w:val="404040"/>
              </w:rPr>
              <w:t>cold,</w:t>
            </w:r>
            <w:r w:rsidRPr="0020352A">
              <w:rPr>
                <w:color w:val="404040"/>
              </w:rPr>
              <w:t xml:space="preserve"> </w:t>
            </w:r>
            <w:r w:rsidRPr="0020352A">
              <w:rPr>
                <w:rStyle w:val="hvr"/>
                <w:color w:val="404040"/>
              </w:rPr>
              <w:t>influenza,</w:t>
            </w:r>
            <w:r w:rsidR="004F0866">
              <w:rPr>
                <w:rStyle w:val="hvr"/>
                <w:color w:val="404040"/>
              </w:rPr>
              <w:t xml:space="preserve"> </w:t>
            </w:r>
            <w:r w:rsidRPr="0020352A">
              <w:rPr>
                <w:rStyle w:val="hvr"/>
                <w:color w:val="404040"/>
              </w:rPr>
              <w:t>and</w:t>
            </w:r>
            <w:r w:rsidRPr="0020352A">
              <w:rPr>
                <w:color w:val="404040"/>
              </w:rPr>
              <w:t xml:space="preserve"> </w:t>
            </w:r>
            <w:hyperlink r:id="rId27" w:history="1">
              <w:r w:rsidRPr="0020352A">
                <w:rPr>
                  <w:b/>
                  <w:bCs/>
                  <w:color w:val="2484C6"/>
                </w:rPr>
                <w:t>sinusitis</w:t>
              </w:r>
            </w:hyperlink>
            <w:r w:rsidRPr="0020352A">
              <w:rPr>
                <w:color w:val="404040"/>
              </w:rPr>
              <w:t xml:space="preserve">. </w:t>
            </w:r>
            <w:r w:rsidRPr="0020352A">
              <w:rPr>
                <w:rStyle w:val="hvr"/>
                <w:color w:val="404040"/>
              </w:rPr>
              <w:t>CAUTION:</w:t>
            </w:r>
            <w:r w:rsidR="004F0866">
              <w:rPr>
                <w:rStyle w:val="hvr"/>
                <w:color w:val="404040"/>
              </w:rPr>
              <w:t xml:space="preserve"> </w:t>
            </w:r>
            <w:r w:rsidRPr="0020352A">
              <w:rPr>
                <w:rStyle w:val="hvr"/>
                <w:color w:val="404040"/>
              </w:rPr>
              <w:t>Not</w:t>
            </w:r>
            <w:r w:rsidRPr="0020352A">
              <w:rPr>
                <w:color w:val="404040"/>
              </w:rPr>
              <w:t xml:space="preserve"> to be </w:t>
            </w:r>
            <w:r w:rsidRPr="0020352A">
              <w:rPr>
                <w:rStyle w:val="hvr"/>
                <w:color w:val="404040"/>
              </w:rPr>
              <w:t>taken</w:t>
            </w:r>
            <w:r w:rsidRPr="0020352A">
              <w:rPr>
                <w:color w:val="404040"/>
              </w:rPr>
              <w:t xml:space="preserve"> </w:t>
            </w:r>
            <w:r w:rsidRPr="0020352A">
              <w:rPr>
                <w:rStyle w:val="hvr"/>
                <w:color w:val="404040"/>
              </w:rPr>
              <w:t>orally.</w:t>
            </w:r>
          </w:p>
        </w:tc>
      </w:tr>
      <w:tr w:rsidR="006C151B" w:rsidRPr="0020352A" w:rsidTr="00890227">
        <w:tc>
          <w:tcPr>
            <w:tcW w:w="0" w:type="auto"/>
            <w:tcBorders>
              <w:top w:val="single" w:sz="6" w:space="0" w:color="AAAAAA"/>
              <w:left w:val="single" w:sz="6" w:space="0" w:color="AAAAAA"/>
              <w:bottom w:val="single" w:sz="6" w:space="0" w:color="AAAAAA"/>
              <w:right w:val="single" w:sz="6" w:space="0" w:color="AAAAAA"/>
            </w:tcBorders>
            <w:shd w:val="clear" w:color="auto" w:fill="F2F2F2"/>
            <w:tcMar>
              <w:top w:w="48" w:type="dxa"/>
              <w:left w:w="48" w:type="dxa"/>
              <w:bottom w:w="48" w:type="dxa"/>
              <w:right w:w="48" w:type="dxa"/>
            </w:tcMar>
            <w:hideMark/>
          </w:tcPr>
          <w:p w:rsidR="006C151B" w:rsidRPr="0020352A" w:rsidRDefault="006C151B" w:rsidP="004F0866">
            <w:pPr>
              <w:spacing w:before="90" w:after="30"/>
              <w:jc w:val="center"/>
              <w:rPr>
                <w:b/>
                <w:bCs/>
                <w:color w:val="404040"/>
              </w:rPr>
            </w:pPr>
            <w:r w:rsidRPr="0020352A">
              <w:rPr>
                <w:rStyle w:val="hvr"/>
                <w:b/>
                <w:bCs/>
                <w:color w:val="404040"/>
              </w:rPr>
              <w:t>Lavender</w:t>
            </w:r>
          </w:p>
        </w:tc>
        <w:tc>
          <w:tcPr>
            <w:tcW w:w="3452"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hideMark/>
          </w:tcPr>
          <w:p w:rsidR="006C151B" w:rsidRPr="0020352A" w:rsidRDefault="006C151B" w:rsidP="004F0866">
            <w:pPr>
              <w:rPr>
                <w:color w:val="404040"/>
              </w:rPr>
            </w:pPr>
            <w:r w:rsidRPr="0020352A">
              <w:rPr>
                <w:rStyle w:val="hvr"/>
                <w:color w:val="404040"/>
              </w:rPr>
              <w:t>Analgesic,</w:t>
            </w:r>
            <w:r w:rsidRPr="0020352A">
              <w:rPr>
                <w:color w:val="404040"/>
              </w:rPr>
              <w:t xml:space="preserve"> </w:t>
            </w:r>
            <w:r w:rsidRPr="0020352A">
              <w:rPr>
                <w:rStyle w:val="hvr"/>
                <w:color w:val="404040"/>
              </w:rPr>
              <w:t>antiseptic,</w:t>
            </w:r>
            <w:r w:rsidR="004F0866">
              <w:rPr>
                <w:rStyle w:val="hvr"/>
                <w:color w:val="404040"/>
              </w:rPr>
              <w:t xml:space="preserve"> </w:t>
            </w:r>
            <w:r w:rsidRPr="0020352A">
              <w:rPr>
                <w:rStyle w:val="hvr"/>
                <w:color w:val="404040"/>
              </w:rPr>
              <w:t>calming/</w:t>
            </w:r>
            <w:r w:rsidR="004F0866">
              <w:rPr>
                <w:rStyle w:val="hvr"/>
                <w:color w:val="404040"/>
              </w:rPr>
              <w:t xml:space="preserve"> </w:t>
            </w:r>
            <w:r w:rsidRPr="0020352A">
              <w:rPr>
                <w:rStyle w:val="hvr"/>
                <w:color w:val="404040"/>
              </w:rPr>
              <w:t>soothing</w:t>
            </w:r>
          </w:p>
        </w:tc>
        <w:tc>
          <w:tcPr>
            <w:tcW w:w="5130"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hideMark/>
          </w:tcPr>
          <w:p w:rsidR="006C151B" w:rsidRPr="0020352A" w:rsidRDefault="006D1DF9" w:rsidP="004F0866">
            <w:pPr>
              <w:rPr>
                <w:color w:val="404040"/>
              </w:rPr>
            </w:pPr>
            <w:hyperlink r:id="rId28" w:history="1">
              <w:r w:rsidR="006C151B" w:rsidRPr="0020352A">
                <w:rPr>
                  <w:b/>
                  <w:bCs/>
                  <w:color w:val="2484C6"/>
                </w:rPr>
                <w:t>Headache</w:t>
              </w:r>
            </w:hyperlink>
            <w:r w:rsidR="006C151B" w:rsidRPr="0020352A">
              <w:rPr>
                <w:color w:val="404040"/>
              </w:rPr>
              <w:t xml:space="preserve">, </w:t>
            </w:r>
            <w:r w:rsidR="006C151B" w:rsidRPr="0020352A">
              <w:rPr>
                <w:rStyle w:val="hvr"/>
                <w:color w:val="404040"/>
              </w:rPr>
              <w:t>depression,</w:t>
            </w:r>
            <w:r w:rsidR="004F0866">
              <w:rPr>
                <w:rStyle w:val="hvr"/>
                <w:color w:val="404040"/>
              </w:rPr>
              <w:t xml:space="preserve"> </w:t>
            </w:r>
            <w:r w:rsidR="006C151B" w:rsidRPr="0020352A">
              <w:rPr>
                <w:rStyle w:val="hvr"/>
                <w:color w:val="404040"/>
              </w:rPr>
              <w:t>insomnia,</w:t>
            </w:r>
            <w:r w:rsidR="006C151B" w:rsidRPr="0020352A">
              <w:rPr>
                <w:color w:val="404040"/>
              </w:rPr>
              <w:t xml:space="preserve"> </w:t>
            </w:r>
            <w:r w:rsidR="006C151B" w:rsidRPr="0020352A">
              <w:rPr>
                <w:rStyle w:val="hvr"/>
                <w:color w:val="404040"/>
              </w:rPr>
              <w:t>stress,</w:t>
            </w:r>
            <w:r w:rsidR="006C151B" w:rsidRPr="0020352A">
              <w:rPr>
                <w:color w:val="404040"/>
              </w:rPr>
              <w:t xml:space="preserve"> </w:t>
            </w:r>
            <w:r w:rsidR="006C151B" w:rsidRPr="0020352A">
              <w:rPr>
                <w:rStyle w:val="hvr"/>
                <w:color w:val="404040"/>
              </w:rPr>
              <w:t>sprains,</w:t>
            </w:r>
            <w:r w:rsidR="004F0866">
              <w:rPr>
                <w:rStyle w:val="hvr"/>
                <w:color w:val="404040"/>
              </w:rPr>
              <w:t xml:space="preserve"> </w:t>
            </w:r>
            <w:r w:rsidR="006C151B" w:rsidRPr="0020352A">
              <w:rPr>
                <w:rStyle w:val="hvr"/>
                <w:color w:val="404040"/>
              </w:rPr>
              <w:t>and</w:t>
            </w:r>
            <w:r w:rsidR="006C151B" w:rsidRPr="0020352A">
              <w:rPr>
                <w:color w:val="404040"/>
              </w:rPr>
              <w:t xml:space="preserve"> </w:t>
            </w:r>
            <w:r w:rsidR="006C151B" w:rsidRPr="0020352A">
              <w:rPr>
                <w:rStyle w:val="hvr"/>
                <w:color w:val="404040"/>
              </w:rPr>
              <w:t>nausea.</w:t>
            </w:r>
          </w:p>
        </w:tc>
      </w:tr>
      <w:tr w:rsidR="006C151B" w:rsidRPr="0020352A" w:rsidTr="00890227">
        <w:tc>
          <w:tcPr>
            <w:tcW w:w="0" w:type="auto"/>
            <w:tcBorders>
              <w:top w:val="single" w:sz="6" w:space="0" w:color="AAAAAA"/>
              <w:left w:val="single" w:sz="6" w:space="0" w:color="AAAAAA"/>
              <w:bottom w:val="single" w:sz="6" w:space="0" w:color="AAAAAA"/>
              <w:right w:val="single" w:sz="6" w:space="0" w:color="AAAAAA"/>
            </w:tcBorders>
            <w:shd w:val="clear" w:color="auto" w:fill="F2F2F2"/>
            <w:tcMar>
              <w:top w:w="48" w:type="dxa"/>
              <w:left w:w="48" w:type="dxa"/>
              <w:bottom w:w="48" w:type="dxa"/>
              <w:right w:w="48" w:type="dxa"/>
            </w:tcMar>
            <w:hideMark/>
          </w:tcPr>
          <w:p w:rsidR="006C151B" w:rsidRPr="0020352A" w:rsidRDefault="006C151B" w:rsidP="004F0866">
            <w:pPr>
              <w:spacing w:before="90" w:after="30"/>
              <w:jc w:val="center"/>
              <w:rPr>
                <w:b/>
                <w:bCs/>
                <w:color w:val="404040"/>
              </w:rPr>
            </w:pPr>
            <w:r w:rsidRPr="0020352A">
              <w:rPr>
                <w:rStyle w:val="hvr"/>
                <w:b/>
                <w:bCs/>
                <w:color w:val="404040"/>
              </w:rPr>
              <w:lastRenderedPageBreak/>
              <w:t>Peppermint</w:t>
            </w:r>
          </w:p>
        </w:tc>
        <w:tc>
          <w:tcPr>
            <w:tcW w:w="3452"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hideMark/>
          </w:tcPr>
          <w:p w:rsidR="006C151B" w:rsidRPr="0020352A" w:rsidRDefault="006C151B" w:rsidP="004F0866">
            <w:pPr>
              <w:rPr>
                <w:color w:val="404040"/>
              </w:rPr>
            </w:pPr>
            <w:r w:rsidRPr="0020352A">
              <w:rPr>
                <w:rStyle w:val="hvr"/>
                <w:color w:val="404040"/>
              </w:rPr>
              <w:t>Pain</w:t>
            </w:r>
            <w:r w:rsidRPr="0020352A">
              <w:rPr>
                <w:color w:val="404040"/>
              </w:rPr>
              <w:t xml:space="preserve"> </w:t>
            </w:r>
            <w:r w:rsidRPr="0020352A">
              <w:rPr>
                <w:rStyle w:val="hvr"/>
                <w:color w:val="404040"/>
              </w:rPr>
              <w:t>reliever</w:t>
            </w:r>
          </w:p>
        </w:tc>
        <w:tc>
          <w:tcPr>
            <w:tcW w:w="5130"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hideMark/>
          </w:tcPr>
          <w:p w:rsidR="006C151B" w:rsidRPr="0020352A" w:rsidRDefault="006D1DF9" w:rsidP="004F0866">
            <w:pPr>
              <w:rPr>
                <w:color w:val="404040"/>
              </w:rPr>
            </w:pPr>
            <w:hyperlink r:id="rId29" w:history="1">
              <w:r w:rsidR="006C151B" w:rsidRPr="0020352A">
                <w:rPr>
                  <w:b/>
                  <w:bCs/>
                  <w:color w:val="2484C6"/>
                </w:rPr>
                <w:t>Indigestion</w:t>
              </w:r>
            </w:hyperlink>
            <w:r w:rsidR="006C151B" w:rsidRPr="0020352A">
              <w:rPr>
                <w:color w:val="404040"/>
              </w:rPr>
              <w:t xml:space="preserve">, </w:t>
            </w:r>
            <w:r w:rsidR="006C151B" w:rsidRPr="0020352A">
              <w:rPr>
                <w:rStyle w:val="hvr"/>
                <w:color w:val="404040"/>
              </w:rPr>
              <w:t>nausea,</w:t>
            </w:r>
            <w:r w:rsidR="004F0866">
              <w:rPr>
                <w:rStyle w:val="hvr"/>
                <w:color w:val="404040"/>
              </w:rPr>
              <w:t xml:space="preserve"> </w:t>
            </w:r>
            <w:r w:rsidR="006C151B" w:rsidRPr="0020352A">
              <w:rPr>
                <w:rStyle w:val="hvr"/>
                <w:color w:val="404040"/>
              </w:rPr>
              <w:t>headache,</w:t>
            </w:r>
            <w:r w:rsidR="006C151B" w:rsidRPr="0020352A">
              <w:rPr>
                <w:color w:val="404040"/>
              </w:rPr>
              <w:t xml:space="preserve"> </w:t>
            </w:r>
            <w:r w:rsidR="006C151B" w:rsidRPr="0020352A">
              <w:rPr>
                <w:rStyle w:val="hvr"/>
                <w:color w:val="404040"/>
              </w:rPr>
              <w:t>motion</w:t>
            </w:r>
            <w:r w:rsidR="006C151B" w:rsidRPr="0020352A">
              <w:rPr>
                <w:color w:val="404040"/>
              </w:rPr>
              <w:br/>
            </w:r>
            <w:r w:rsidR="006C151B" w:rsidRPr="0020352A">
              <w:rPr>
                <w:rStyle w:val="hvr"/>
                <w:color w:val="404040"/>
              </w:rPr>
              <w:t>sickness,</w:t>
            </w:r>
            <w:r w:rsidR="006C151B" w:rsidRPr="0020352A">
              <w:rPr>
                <w:color w:val="404040"/>
              </w:rPr>
              <w:t xml:space="preserve"> </w:t>
            </w:r>
            <w:r w:rsidR="006C151B" w:rsidRPr="0020352A">
              <w:rPr>
                <w:rStyle w:val="hvr"/>
                <w:color w:val="404040"/>
              </w:rPr>
              <w:t>and</w:t>
            </w:r>
            <w:r w:rsidR="006C151B" w:rsidRPr="0020352A">
              <w:rPr>
                <w:color w:val="404040"/>
              </w:rPr>
              <w:t xml:space="preserve"> </w:t>
            </w:r>
            <w:r w:rsidR="006C151B" w:rsidRPr="0020352A">
              <w:rPr>
                <w:rStyle w:val="hvr"/>
                <w:color w:val="404040"/>
              </w:rPr>
              <w:t>muscle</w:t>
            </w:r>
            <w:r w:rsidR="004F0866">
              <w:rPr>
                <w:rStyle w:val="hvr"/>
                <w:color w:val="404040"/>
              </w:rPr>
              <w:t xml:space="preserve"> </w:t>
            </w:r>
            <w:r w:rsidR="006C151B" w:rsidRPr="0020352A">
              <w:rPr>
                <w:rStyle w:val="hvr"/>
                <w:color w:val="404040"/>
              </w:rPr>
              <w:t>pain.</w:t>
            </w:r>
          </w:p>
        </w:tc>
      </w:tr>
      <w:tr w:rsidR="006C151B" w:rsidRPr="0020352A" w:rsidTr="00890227">
        <w:tc>
          <w:tcPr>
            <w:tcW w:w="0" w:type="auto"/>
            <w:tcBorders>
              <w:top w:val="single" w:sz="6" w:space="0" w:color="AAAAAA"/>
              <w:left w:val="single" w:sz="6" w:space="0" w:color="AAAAAA"/>
              <w:bottom w:val="single" w:sz="6" w:space="0" w:color="AAAAAA"/>
              <w:right w:val="single" w:sz="6" w:space="0" w:color="AAAAAA"/>
            </w:tcBorders>
            <w:shd w:val="clear" w:color="auto" w:fill="F2F2F2"/>
            <w:tcMar>
              <w:top w:w="48" w:type="dxa"/>
              <w:left w:w="48" w:type="dxa"/>
              <w:bottom w:w="48" w:type="dxa"/>
              <w:right w:w="48" w:type="dxa"/>
            </w:tcMar>
            <w:hideMark/>
          </w:tcPr>
          <w:p w:rsidR="006C151B" w:rsidRPr="0020352A" w:rsidRDefault="006C151B" w:rsidP="004F0866">
            <w:pPr>
              <w:spacing w:before="90" w:after="30"/>
              <w:jc w:val="center"/>
              <w:rPr>
                <w:b/>
                <w:bCs/>
                <w:color w:val="404040"/>
              </w:rPr>
            </w:pPr>
            <w:r w:rsidRPr="0020352A">
              <w:rPr>
                <w:rStyle w:val="hvr"/>
                <w:b/>
                <w:bCs/>
                <w:color w:val="404040"/>
              </w:rPr>
              <w:t>Rosemary</w:t>
            </w:r>
          </w:p>
        </w:tc>
        <w:tc>
          <w:tcPr>
            <w:tcW w:w="3452"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hideMark/>
          </w:tcPr>
          <w:p w:rsidR="006C151B" w:rsidRPr="0020352A" w:rsidRDefault="006C151B" w:rsidP="004F0866">
            <w:pPr>
              <w:rPr>
                <w:color w:val="404040"/>
              </w:rPr>
            </w:pPr>
            <w:r w:rsidRPr="0020352A">
              <w:rPr>
                <w:rStyle w:val="hvr"/>
                <w:color w:val="404040"/>
              </w:rPr>
              <w:t>Antiseptic,</w:t>
            </w:r>
            <w:r w:rsidRPr="0020352A">
              <w:rPr>
                <w:color w:val="404040"/>
              </w:rPr>
              <w:t xml:space="preserve"> </w:t>
            </w:r>
            <w:r w:rsidRPr="0020352A">
              <w:rPr>
                <w:rStyle w:val="hvr"/>
                <w:color w:val="404040"/>
              </w:rPr>
              <w:t>stimulant,</w:t>
            </w:r>
            <w:r w:rsidR="004F0866">
              <w:rPr>
                <w:rStyle w:val="hvr"/>
                <w:color w:val="404040"/>
              </w:rPr>
              <w:t xml:space="preserve"> </w:t>
            </w:r>
            <w:r w:rsidRPr="0020352A">
              <w:rPr>
                <w:rStyle w:val="hvr"/>
                <w:color w:val="404040"/>
              </w:rPr>
              <w:t>and</w:t>
            </w:r>
            <w:r w:rsidRPr="0020352A">
              <w:rPr>
                <w:color w:val="404040"/>
              </w:rPr>
              <w:t xml:space="preserve"> </w:t>
            </w:r>
            <w:r w:rsidRPr="0020352A">
              <w:rPr>
                <w:rStyle w:val="hvr"/>
                <w:color w:val="404040"/>
              </w:rPr>
              <w:t>diuretic</w:t>
            </w:r>
          </w:p>
        </w:tc>
        <w:tc>
          <w:tcPr>
            <w:tcW w:w="5130"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hideMark/>
          </w:tcPr>
          <w:p w:rsidR="006C151B" w:rsidRPr="0020352A" w:rsidRDefault="006C151B" w:rsidP="004F0866">
            <w:pPr>
              <w:rPr>
                <w:color w:val="404040"/>
              </w:rPr>
            </w:pPr>
            <w:r w:rsidRPr="0020352A">
              <w:rPr>
                <w:rStyle w:val="hvr"/>
                <w:color w:val="404040"/>
              </w:rPr>
              <w:t>Indigestion,</w:t>
            </w:r>
            <w:r w:rsidRPr="0020352A">
              <w:rPr>
                <w:color w:val="404040"/>
              </w:rPr>
              <w:t xml:space="preserve"> </w:t>
            </w:r>
            <w:r w:rsidRPr="0020352A">
              <w:rPr>
                <w:rStyle w:val="hvr"/>
                <w:color w:val="404040"/>
              </w:rPr>
              <w:t>gas,</w:t>
            </w:r>
            <w:r w:rsidRPr="0020352A">
              <w:rPr>
                <w:color w:val="404040"/>
              </w:rPr>
              <w:t xml:space="preserve"> </w:t>
            </w:r>
            <w:r w:rsidRPr="0020352A">
              <w:rPr>
                <w:rStyle w:val="hvr"/>
                <w:color w:val="404040"/>
              </w:rPr>
              <w:t>bronchitis,</w:t>
            </w:r>
            <w:r w:rsidR="004F0866">
              <w:rPr>
                <w:rStyle w:val="hvr"/>
                <w:color w:val="404040"/>
              </w:rPr>
              <w:t xml:space="preserve"> </w:t>
            </w:r>
            <w:r w:rsidRPr="0020352A">
              <w:rPr>
                <w:rStyle w:val="hvr"/>
                <w:color w:val="404040"/>
              </w:rPr>
              <w:t>fluid</w:t>
            </w:r>
            <w:r w:rsidRPr="0020352A">
              <w:rPr>
                <w:color w:val="404040"/>
              </w:rPr>
              <w:t xml:space="preserve"> </w:t>
            </w:r>
            <w:r w:rsidRPr="0020352A">
              <w:rPr>
                <w:rStyle w:val="hvr"/>
                <w:color w:val="404040"/>
              </w:rPr>
              <w:t>retention,</w:t>
            </w:r>
            <w:r w:rsidRPr="0020352A">
              <w:rPr>
                <w:color w:val="404040"/>
              </w:rPr>
              <w:t xml:space="preserve"> </w:t>
            </w:r>
            <w:r w:rsidRPr="0020352A">
              <w:rPr>
                <w:rStyle w:val="hvr"/>
                <w:color w:val="404040"/>
              </w:rPr>
              <w:t>and</w:t>
            </w:r>
            <w:r w:rsidRPr="0020352A">
              <w:rPr>
                <w:color w:val="404040"/>
              </w:rPr>
              <w:br/>
            </w:r>
            <w:r w:rsidRPr="0020352A">
              <w:rPr>
                <w:rStyle w:val="hvr"/>
                <w:color w:val="404040"/>
              </w:rPr>
              <w:t>influenza.</w:t>
            </w:r>
            <w:r w:rsidRPr="0020352A">
              <w:rPr>
                <w:color w:val="404040"/>
              </w:rPr>
              <w:t xml:space="preserve"> </w:t>
            </w:r>
            <w:r w:rsidRPr="0020352A">
              <w:rPr>
                <w:rStyle w:val="hvr"/>
                <w:color w:val="404040"/>
              </w:rPr>
              <w:t>CAUTION:</w:t>
            </w:r>
            <w:r w:rsidRPr="0020352A">
              <w:rPr>
                <w:color w:val="404040"/>
              </w:rPr>
              <w:t xml:space="preserve"> </w:t>
            </w:r>
            <w:r w:rsidRPr="0020352A">
              <w:rPr>
                <w:rStyle w:val="hvr"/>
                <w:color w:val="404040"/>
              </w:rPr>
              <w:t>Don't</w:t>
            </w:r>
            <w:r w:rsidR="004F0866">
              <w:rPr>
                <w:rStyle w:val="hvr"/>
                <w:color w:val="404040"/>
              </w:rPr>
              <w:t xml:space="preserve"> </w:t>
            </w:r>
            <w:r w:rsidRPr="0020352A">
              <w:rPr>
                <w:rStyle w:val="hvr"/>
                <w:color w:val="404040"/>
              </w:rPr>
              <w:t>use</w:t>
            </w:r>
            <w:r w:rsidRPr="0020352A">
              <w:rPr>
                <w:color w:val="404040"/>
              </w:rPr>
              <w:t xml:space="preserve"> if </w:t>
            </w:r>
            <w:r w:rsidRPr="0020352A">
              <w:rPr>
                <w:rStyle w:val="hvr"/>
                <w:color w:val="404040"/>
              </w:rPr>
              <w:t>pregnant</w:t>
            </w:r>
            <w:r w:rsidRPr="0020352A">
              <w:rPr>
                <w:color w:val="404040"/>
              </w:rPr>
              <w:t xml:space="preserve"> or </w:t>
            </w:r>
            <w:r w:rsidRPr="0020352A">
              <w:rPr>
                <w:rStyle w:val="hvr"/>
                <w:color w:val="404040"/>
              </w:rPr>
              <w:t>have</w:t>
            </w:r>
            <w:r w:rsidR="004F0866">
              <w:rPr>
                <w:rStyle w:val="hvr"/>
                <w:color w:val="404040"/>
              </w:rPr>
              <w:t xml:space="preserve"> </w:t>
            </w:r>
            <w:r w:rsidRPr="0020352A">
              <w:rPr>
                <w:rStyle w:val="hvr"/>
                <w:color w:val="404040"/>
              </w:rPr>
              <w:t>epilepsy</w:t>
            </w:r>
            <w:r w:rsidRPr="0020352A">
              <w:rPr>
                <w:color w:val="404040"/>
              </w:rPr>
              <w:t xml:space="preserve"> or </w:t>
            </w:r>
            <w:r w:rsidRPr="0020352A">
              <w:rPr>
                <w:rStyle w:val="hvr"/>
                <w:color w:val="404040"/>
              </w:rPr>
              <w:t>hypertension.</w:t>
            </w:r>
          </w:p>
        </w:tc>
      </w:tr>
      <w:tr w:rsidR="006C151B" w:rsidRPr="0020352A" w:rsidTr="00890227">
        <w:tc>
          <w:tcPr>
            <w:tcW w:w="0" w:type="auto"/>
            <w:tcBorders>
              <w:top w:val="single" w:sz="6" w:space="0" w:color="AAAAAA"/>
              <w:left w:val="single" w:sz="6" w:space="0" w:color="AAAAAA"/>
              <w:bottom w:val="single" w:sz="6" w:space="0" w:color="AAAAAA"/>
              <w:right w:val="single" w:sz="6" w:space="0" w:color="AAAAAA"/>
            </w:tcBorders>
            <w:shd w:val="clear" w:color="auto" w:fill="F2F2F2"/>
            <w:tcMar>
              <w:top w:w="48" w:type="dxa"/>
              <w:left w:w="48" w:type="dxa"/>
              <w:bottom w:w="48" w:type="dxa"/>
              <w:right w:w="48" w:type="dxa"/>
            </w:tcMar>
            <w:hideMark/>
          </w:tcPr>
          <w:p w:rsidR="006C151B" w:rsidRPr="0020352A" w:rsidRDefault="006C151B" w:rsidP="004F0866">
            <w:pPr>
              <w:spacing w:before="90" w:after="30"/>
              <w:jc w:val="center"/>
              <w:rPr>
                <w:b/>
                <w:bCs/>
                <w:color w:val="404040"/>
              </w:rPr>
            </w:pPr>
            <w:r w:rsidRPr="0020352A">
              <w:rPr>
                <w:rStyle w:val="hvr"/>
                <w:b/>
                <w:bCs/>
                <w:color w:val="404040"/>
              </w:rPr>
              <w:t>Tarragon</w:t>
            </w:r>
          </w:p>
        </w:tc>
        <w:tc>
          <w:tcPr>
            <w:tcW w:w="3452"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hideMark/>
          </w:tcPr>
          <w:p w:rsidR="006C151B" w:rsidRPr="0020352A" w:rsidRDefault="006C151B" w:rsidP="004F0866">
            <w:pPr>
              <w:rPr>
                <w:color w:val="404040"/>
              </w:rPr>
            </w:pPr>
            <w:r w:rsidRPr="0020352A">
              <w:rPr>
                <w:rStyle w:val="hvr"/>
                <w:color w:val="404040"/>
              </w:rPr>
              <w:t>Diuretic,</w:t>
            </w:r>
            <w:r w:rsidRPr="0020352A">
              <w:rPr>
                <w:color w:val="404040"/>
              </w:rPr>
              <w:t xml:space="preserve"> </w:t>
            </w:r>
            <w:r w:rsidRPr="0020352A">
              <w:rPr>
                <w:rStyle w:val="hvr"/>
                <w:color w:val="404040"/>
              </w:rPr>
              <w:t>laxative,</w:t>
            </w:r>
            <w:r w:rsidR="004F0866">
              <w:rPr>
                <w:rStyle w:val="hvr"/>
                <w:color w:val="404040"/>
              </w:rPr>
              <w:t xml:space="preserve"> </w:t>
            </w:r>
            <w:r w:rsidRPr="0020352A">
              <w:rPr>
                <w:rStyle w:val="hvr"/>
                <w:color w:val="404040"/>
              </w:rPr>
              <w:t>antispasmodic,</w:t>
            </w:r>
            <w:r w:rsidRPr="0020352A">
              <w:rPr>
                <w:color w:val="404040"/>
              </w:rPr>
              <w:t xml:space="preserve"> </w:t>
            </w:r>
            <w:r w:rsidRPr="0020352A">
              <w:rPr>
                <w:rStyle w:val="hvr"/>
                <w:color w:val="404040"/>
              </w:rPr>
              <w:t>and</w:t>
            </w:r>
            <w:r w:rsidR="004F0866">
              <w:rPr>
                <w:rStyle w:val="hvr"/>
                <w:color w:val="404040"/>
              </w:rPr>
              <w:t xml:space="preserve"> </w:t>
            </w:r>
            <w:r w:rsidRPr="0020352A">
              <w:rPr>
                <w:rStyle w:val="hvr"/>
                <w:color w:val="404040"/>
              </w:rPr>
              <w:t>stimulant</w:t>
            </w:r>
          </w:p>
        </w:tc>
        <w:tc>
          <w:tcPr>
            <w:tcW w:w="5130"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hideMark/>
          </w:tcPr>
          <w:p w:rsidR="006C151B" w:rsidRPr="0020352A" w:rsidRDefault="006C151B" w:rsidP="004F0866">
            <w:pPr>
              <w:rPr>
                <w:color w:val="404040"/>
              </w:rPr>
            </w:pPr>
            <w:r w:rsidRPr="0020352A">
              <w:rPr>
                <w:rStyle w:val="hvr"/>
                <w:color w:val="404040"/>
              </w:rPr>
              <w:t>Menstrual</w:t>
            </w:r>
            <w:r w:rsidRPr="0020352A">
              <w:rPr>
                <w:color w:val="404040"/>
              </w:rPr>
              <w:t xml:space="preserve"> </w:t>
            </w:r>
            <w:r w:rsidRPr="0020352A">
              <w:rPr>
                <w:rStyle w:val="hvr"/>
                <w:color w:val="404040"/>
              </w:rPr>
              <w:t>and</w:t>
            </w:r>
            <w:r w:rsidRPr="0020352A">
              <w:rPr>
                <w:color w:val="404040"/>
              </w:rPr>
              <w:t xml:space="preserve"> </w:t>
            </w:r>
            <w:r w:rsidRPr="0020352A">
              <w:rPr>
                <w:rStyle w:val="hvr"/>
                <w:color w:val="404040"/>
              </w:rPr>
              <w:t>menopausal</w:t>
            </w:r>
            <w:r w:rsidR="004F0866">
              <w:rPr>
                <w:rStyle w:val="hvr"/>
                <w:color w:val="404040"/>
              </w:rPr>
              <w:t xml:space="preserve"> </w:t>
            </w:r>
            <w:r w:rsidRPr="0020352A">
              <w:rPr>
                <w:rStyle w:val="hvr"/>
                <w:color w:val="404040"/>
              </w:rPr>
              <w:t>symptoms,</w:t>
            </w:r>
            <w:r w:rsidRPr="0020352A">
              <w:rPr>
                <w:color w:val="404040"/>
              </w:rPr>
              <w:t xml:space="preserve"> </w:t>
            </w:r>
            <w:r w:rsidRPr="0020352A">
              <w:rPr>
                <w:rStyle w:val="hvr"/>
                <w:color w:val="404040"/>
              </w:rPr>
              <w:t>gas,</w:t>
            </w:r>
            <w:r w:rsidRPr="0020352A">
              <w:rPr>
                <w:color w:val="404040"/>
              </w:rPr>
              <w:t xml:space="preserve"> </w:t>
            </w:r>
            <w:r w:rsidRPr="0020352A">
              <w:rPr>
                <w:rStyle w:val="hvr"/>
                <w:color w:val="404040"/>
              </w:rPr>
              <w:t>and</w:t>
            </w:r>
            <w:r w:rsidRPr="0020352A">
              <w:rPr>
                <w:color w:val="404040"/>
              </w:rPr>
              <w:br/>
            </w:r>
            <w:r w:rsidRPr="0020352A">
              <w:rPr>
                <w:rStyle w:val="hvr"/>
                <w:color w:val="404040"/>
              </w:rPr>
              <w:t>indigestion.</w:t>
            </w:r>
            <w:r w:rsidRPr="0020352A">
              <w:rPr>
                <w:color w:val="404040"/>
              </w:rPr>
              <w:t xml:space="preserve"> </w:t>
            </w:r>
            <w:r w:rsidRPr="0020352A">
              <w:rPr>
                <w:rStyle w:val="hvr"/>
                <w:color w:val="404040"/>
              </w:rPr>
              <w:t>CAUTION:</w:t>
            </w:r>
            <w:r w:rsidR="004F0866">
              <w:rPr>
                <w:rStyle w:val="hvr"/>
                <w:color w:val="404040"/>
              </w:rPr>
              <w:t xml:space="preserve"> </w:t>
            </w:r>
            <w:r w:rsidRPr="0020352A">
              <w:rPr>
                <w:rStyle w:val="hvr"/>
                <w:color w:val="404040"/>
              </w:rPr>
              <w:t>Don't</w:t>
            </w:r>
            <w:r w:rsidRPr="0020352A">
              <w:rPr>
                <w:color w:val="404040"/>
              </w:rPr>
              <w:t xml:space="preserve"> </w:t>
            </w:r>
            <w:r w:rsidRPr="0020352A">
              <w:rPr>
                <w:rStyle w:val="hvr"/>
                <w:color w:val="404040"/>
              </w:rPr>
              <w:t>use</w:t>
            </w:r>
            <w:r w:rsidRPr="0020352A">
              <w:rPr>
                <w:color w:val="404040"/>
              </w:rPr>
              <w:t xml:space="preserve"> if </w:t>
            </w:r>
            <w:r w:rsidRPr="0020352A">
              <w:rPr>
                <w:rStyle w:val="hvr"/>
                <w:color w:val="404040"/>
              </w:rPr>
              <w:t>pregnant.</w:t>
            </w:r>
          </w:p>
        </w:tc>
      </w:tr>
      <w:tr w:rsidR="006C151B" w:rsidRPr="0020352A" w:rsidTr="00890227">
        <w:tc>
          <w:tcPr>
            <w:tcW w:w="0" w:type="auto"/>
            <w:tcBorders>
              <w:top w:val="single" w:sz="6" w:space="0" w:color="AAAAAA"/>
              <w:left w:val="single" w:sz="6" w:space="0" w:color="AAAAAA"/>
              <w:bottom w:val="single" w:sz="6" w:space="0" w:color="AAAAAA"/>
              <w:right w:val="single" w:sz="6" w:space="0" w:color="AAAAAA"/>
            </w:tcBorders>
            <w:shd w:val="clear" w:color="auto" w:fill="F2F2F2"/>
            <w:tcMar>
              <w:top w:w="48" w:type="dxa"/>
              <w:left w:w="48" w:type="dxa"/>
              <w:bottom w:w="48" w:type="dxa"/>
              <w:right w:w="48" w:type="dxa"/>
            </w:tcMar>
            <w:hideMark/>
          </w:tcPr>
          <w:p w:rsidR="006C151B" w:rsidRPr="0020352A" w:rsidRDefault="006C151B" w:rsidP="004F0866">
            <w:pPr>
              <w:spacing w:before="90" w:after="30"/>
              <w:jc w:val="center"/>
              <w:rPr>
                <w:b/>
                <w:bCs/>
                <w:color w:val="404040"/>
              </w:rPr>
            </w:pPr>
            <w:r w:rsidRPr="0020352A">
              <w:rPr>
                <w:rStyle w:val="hvr"/>
                <w:b/>
                <w:bCs/>
                <w:color w:val="404040"/>
              </w:rPr>
              <w:t>Tea</w:t>
            </w:r>
            <w:r w:rsidRPr="0020352A">
              <w:rPr>
                <w:b/>
                <w:bCs/>
                <w:color w:val="404040"/>
              </w:rPr>
              <w:t xml:space="preserve"> </w:t>
            </w:r>
            <w:r w:rsidRPr="0020352A">
              <w:rPr>
                <w:rStyle w:val="hvr"/>
                <w:b/>
                <w:bCs/>
                <w:color w:val="404040"/>
              </w:rPr>
              <w:t>tree</w:t>
            </w:r>
          </w:p>
        </w:tc>
        <w:tc>
          <w:tcPr>
            <w:tcW w:w="3452"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hideMark/>
          </w:tcPr>
          <w:p w:rsidR="006C151B" w:rsidRPr="0020352A" w:rsidRDefault="006C151B" w:rsidP="004F0866">
            <w:pPr>
              <w:rPr>
                <w:color w:val="404040"/>
              </w:rPr>
            </w:pPr>
            <w:r w:rsidRPr="0020352A">
              <w:rPr>
                <w:rStyle w:val="hvr"/>
                <w:color w:val="404040"/>
              </w:rPr>
              <w:t>Antiseptic</w:t>
            </w:r>
            <w:r w:rsidRPr="0020352A">
              <w:rPr>
                <w:color w:val="404040"/>
              </w:rPr>
              <w:t xml:space="preserve"> </w:t>
            </w:r>
            <w:r w:rsidRPr="0020352A">
              <w:rPr>
                <w:rStyle w:val="hvr"/>
                <w:color w:val="404040"/>
              </w:rPr>
              <w:t>and</w:t>
            </w:r>
            <w:r w:rsidRPr="0020352A">
              <w:rPr>
                <w:color w:val="404040"/>
              </w:rPr>
              <w:t xml:space="preserve"> </w:t>
            </w:r>
            <w:r w:rsidRPr="0020352A">
              <w:rPr>
                <w:rStyle w:val="hvr"/>
                <w:color w:val="404040"/>
              </w:rPr>
              <w:t>soothing</w:t>
            </w:r>
          </w:p>
        </w:tc>
        <w:tc>
          <w:tcPr>
            <w:tcW w:w="5130"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hideMark/>
          </w:tcPr>
          <w:p w:rsidR="006C151B" w:rsidRPr="0020352A" w:rsidRDefault="006C151B" w:rsidP="004F0866">
            <w:pPr>
              <w:rPr>
                <w:color w:val="404040"/>
              </w:rPr>
            </w:pPr>
            <w:r w:rsidRPr="0020352A">
              <w:rPr>
                <w:rStyle w:val="hvr"/>
                <w:color w:val="404040"/>
              </w:rPr>
              <w:t>Common</w:t>
            </w:r>
            <w:r w:rsidRPr="0020352A">
              <w:rPr>
                <w:color w:val="404040"/>
              </w:rPr>
              <w:t xml:space="preserve"> </w:t>
            </w:r>
            <w:r w:rsidRPr="0020352A">
              <w:rPr>
                <w:rStyle w:val="hvr"/>
                <w:color w:val="404040"/>
              </w:rPr>
              <w:t>cold,</w:t>
            </w:r>
            <w:r w:rsidRPr="0020352A">
              <w:rPr>
                <w:color w:val="404040"/>
              </w:rPr>
              <w:t xml:space="preserve"> </w:t>
            </w:r>
            <w:r w:rsidRPr="0020352A">
              <w:rPr>
                <w:rStyle w:val="hvr"/>
                <w:color w:val="404040"/>
              </w:rPr>
              <w:t>bronchitis,</w:t>
            </w:r>
            <w:r w:rsidR="004F0866">
              <w:rPr>
                <w:rStyle w:val="hvr"/>
                <w:color w:val="404040"/>
              </w:rPr>
              <w:t xml:space="preserve"> </w:t>
            </w:r>
            <w:r w:rsidRPr="0020352A">
              <w:rPr>
                <w:rStyle w:val="hvr"/>
                <w:color w:val="404040"/>
              </w:rPr>
              <w:t>abscesses,</w:t>
            </w:r>
            <w:r w:rsidRPr="0020352A">
              <w:rPr>
                <w:color w:val="404040"/>
              </w:rPr>
              <w:t xml:space="preserve"> </w:t>
            </w:r>
            <w:r w:rsidRPr="0020352A">
              <w:rPr>
                <w:rStyle w:val="hvr"/>
                <w:color w:val="404040"/>
              </w:rPr>
              <w:t>acne,</w:t>
            </w:r>
            <w:r w:rsidRPr="0020352A">
              <w:rPr>
                <w:color w:val="404040"/>
              </w:rPr>
              <w:t xml:space="preserve"> </w:t>
            </w:r>
            <w:r w:rsidRPr="0020352A">
              <w:rPr>
                <w:rStyle w:val="hvr"/>
                <w:color w:val="404040"/>
              </w:rPr>
              <w:t>vaginitis,</w:t>
            </w:r>
            <w:r w:rsidR="004F0866">
              <w:rPr>
                <w:rStyle w:val="hvr"/>
                <w:color w:val="404040"/>
              </w:rPr>
              <w:t xml:space="preserve"> </w:t>
            </w:r>
            <w:r w:rsidRPr="0020352A">
              <w:rPr>
                <w:rStyle w:val="hvr"/>
                <w:color w:val="404040"/>
              </w:rPr>
              <w:t>and</w:t>
            </w:r>
            <w:r w:rsidRPr="0020352A">
              <w:rPr>
                <w:color w:val="404040"/>
              </w:rPr>
              <w:t xml:space="preserve"> </w:t>
            </w:r>
            <w:r w:rsidRPr="0020352A">
              <w:rPr>
                <w:rStyle w:val="hvr"/>
                <w:color w:val="404040"/>
              </w:rPr>
              <w:t>burns.</w:t>
            </w:r>
          </w:p>
        </w:tc>
      </w:tr>
      <w:tr w:rsidR="006C151B" w:rsidRPr="0020352A" w:rsidTr="00890227">
        <w:tc>
          <w:tcPr>
            <w:tcW w:w="0" w:type="auto"/>
            <w:tcBorders>
              <w:top w:val="single" w:sz="6" w:space="0" w:color="AAAAAA"/>
              <w:left w:val="single" w:sz="6" w:space="0" w:color="AAAAAA"/>
              <w:bottom w:val="single" w:sz="6" w:space="0" w:color="AAAAAA"/>
              <w:right w:val="single" w:sz="6" w:space="0" w:color="AAAAAA"/>
            </w:tcBorders>
            <w:shd w:val="clear" w:color="auto" w:fill="F2F2F2"/>
            <w:tcMar>
              <w:top w:w="48" w:type="dxa"/>
              <w:left w:w="48" w:type="dxa"/>
              <w:bottom w:w="48" w:type="dxa"/>
              <w:right w:w="48" w:type="dxa"/>
            </w:tcMar>
            <w:hideMark/>
          </w:tcPr>
          <w:p w:rsidR="006C151B" w:rsidRPr="0020352A" w:rsidRDefault="006C151B" w:rsidP="004F0866">
            <w:pPr>
              <w:spacing w:before="90" w:after="30"/>
              <w:jc w:val="center"/>
              <w:rPr>
                <w:b/>
                <w:bCs/>
                <w:color w:val="404040"/>
              </w:rPr>
            </w:pPr>
            <w:r w:rsidRPr="0020352A">
              <w:rPr>
                <w:rStyle w:val="hvr"/>
                <w:b/>
                <w:bCs/>
                <w:color w:val="404040"/>
              </w:rPr>
              <w:t>Thyme</w:t>
            </w:r>
          </w:p>
        </w:tc>
        <w:tc>
          <w:tcPr>
            <w:tcW w:w="3452"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hideMark/>
          </w:tcPr>
          <w:p w:rsidR="006C151B" w:rsidRPr="0020352A" w:rsidRDefault="006C151B" w:rsidP="004F0866">
            <w:pPr>
              <w:rPr>
                <w:color w:val="404040"/>
              </w:rPr>
            </w:pPr>
            <w:r w:rsidRPr="0020352A">
              <w:rPr>
                <w:rStyle w:val="hvr"/>
                <w:color w:val="404040"/>
              </w:rPr>
              <w:t>Stimulant,</w:t>
            </w:r>
            <w:r w:rsidRPr="0020352A">
              <w:rPr>
                <w:color w:val="404040"/>
              </w:rPr>
              <w:t xml:space="preserve"> </w:t>
            </w:r>
            <w:r w:rsidRPr="0020352A">
              <w:rPr>
                <w:rStyle w:val="hvr"/>
                <w:color w:val="404040"/>
              </w:rPr>
              <w:t>antiseptic,</w:t>
            </w:r>
            <w:r w:rsidR="004F0866">
              <w:rPr>
                <w:rStyle w:val="hvr"/>
                <w:color w:val="404040"/>
              </w:rPr>
              <w:t xml:space="preserve"> </w:t>
            </w:r>
            <w:r w:rsidRPr="0020352A">
              <w:rPr>
                <w:rStyle w:val="hvr"/>
                <w:color w:val="404040"/>
              </w:rPr>
              <w:t>antibacterial,</w:t>
            </w:r>
            <w:r w:rsidRPr="0020352A">
              <w:rPr>
                <w:color w:val="404040"/>
              </w:rPr>
              <w:t xml:space="preserve"> </w:t>
            </w:r>
            <w:r w:rsidRPr="0020352A">
              <w:rPr>
                <w:rStyle w:val="hvr"/>
                <w:color w:val="404040"/>
              </w:rPr>
              <w:t>and</w:t>
            </w:r>
            <w:r w:rsidR="004F0866">
              <w:rPr>
                <w:rStyle w:val="hvr"/>
                <w:color w:val="404040"/>
              </w:rPr>
              <w:t xml:space="preserve"> </w:t>
            </w:r>
            <w:r w:rsidRPr="0020352A">
              <w:rPr>
                <w:rStyle w:val="hvr"/>
                <w:color w:val="404040"/>
              </w:rPr>
              <w:t>antispasmodic</w:t>
            </w:r>
          </w:p>
        </w:tc>
        <w:tc>
          <w:tcPr>
            <w:tcW w:w="5130"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hideMark/>
          </w:tcPr>
          <w:p w:rsidR="006C151B" w:rsidRPr="0020352A" w:rsidRDefault="006C151B" w:rsidP="004F0866">
            <w:pPr>
              <w:rPr>
                <w:color w:val="404040"/>
              </w:rPr>
            </w:pPr>
            <w:r w:rsidRPr="0020352A">
              <w:rPr>
                <w:rStyle w:val="hvr"/>
                <w:color w:val="404040"/>
              </w:rPr>
              <w:t>Cough,</w:t>
            </w:r>
            <w:r w:rsidRPr="0020352A">
              <w:rPr>
                <w:color w:val="404040"/>
              </w:rPr>
              <w:t xml:space="preserve"> </w:t>
            </w:r>
            <w:hyperlink r:id="rId30" w:history="1">
              <w:r w:rsidRPr="0020352A">
                <w:rPr>
                  <w:b/>
                  <w:bCs/>
                  <w:color w:val="2484C6"/>
                </w:rPr>
                <w:t>laryngitis</w:t>
              </w:r>
            </w:hyperlink>
            <w:r w:rsidRPr="0020352A">
              <w:rPr>
                <w:color w:val="404040"/>
              </w:rPr>
              <w:t>,</w:t>
            </w:r>
            <w:r w:rsidR="004F0866">
              <w:rPr>
                <w:color w:val="404040"/>
              </w:rPr>
              <w:t xml:space="preserve"> </w:t>
            </w:r>
            <w:r w:rsidRPr="0020352A">
              <w:rPr>
                <w:rStyle w:val="hvr"/>
                <w:color w:val="404040"/>
              </w:rPr>
              <w:t>diarrhea,</w:t>
            </w:r>
            <w:r w:rsidRPr="0020352A">
              <w:rPr>
                <w:color w:val="404040"/>
              </w:rPr>
              <w:t xml:space="preserve"> </w:t>
            </w:r>
            <w:r w:rsidRPr="0020352A">
              <w:rPr>
                <w:rStyle w:val="hvr"/>
                <w:color w:val="404040"/>
              </w:rPr>
              <w:t>gas,</w:t>
            </w:r>
            <w:r w:rsidRPr="0020352A">
              <w:rPr>
                <w:color w:val="404040"/>
              </w:rPr>
              <w:t xml:space="preserve"> </w:t>
            </w:r>
            <w:r w:rsidRPr="0020352A">
              <w:rPr>
                <w:rStyle w:val="hvr"/>
                <w:color w:val="404040"/>
              </w:rPr>
              <w:t>and</w:t>
            </w:r>
            <w:r w:rsidRPr="0020352A">
              <w:rPr>
                <w:color w:val="404040"/>
              </w:rPr>
              <w:br/>
            </w:r>
            <w:r w:rsidRPr="0020352A">
              <w:rPr>
                <w:rStyle w:val="hvr"/>
                <w:color w:val="404040"/>
              </w:rPr>
              <w:t>intestinal</w:t>
            </w:r>
            <w:r w:rsidRPr="0020352A">
              <w:rPr>
                <w:color w:val="404040"/>
              </w:rPr>
              <w:t xml:space="preserve"> </w:t>
            </w:r>
            <w:r w:rsidRPr="0020352A">
              <w:rPr>
                <w:rStyle w:val="hvr"/>
                <w:color w:val="404040"/>
              </w:rPr>
              <w:t>worms.</w:t>
            </w:r>
            <w:r w:rsidR="004F0866">
              <w:rPr>
                <w:rStyle w:val="hvr"/>
                <w:color w:val="404040"/>
              </w:rPr>
              <w:t xml:space="preserve"> </w:t>
            </w:r>
            <w:r w:rsidRPr="0020352A">
              <w:rPr>
                <w:rStyle w:val="hvr"/>
                <w:color w:val="404040"/>
              </w:rPr>
              <w:t>CAUTION:</w:t>
            </w:r>
            <w:r w:rsidRPr="0020352A">
              <w:rPr>
                <w:color w:val="404040"/>
              </w:rPr>
              <w:t xml:space="preserve"> </w:t>
            </w:r>
            <w:r w:rsidRPr="0020352A">
              <w:rPr>
                <w:rStyle w:val="hvr"/>
                <w:color w:val="404040"/>
              </w:rPr>
              <w:t>Don't</w:t>
            </w:r>
            <w:r w:rsidRPr="0020352A">
              <w:rPr>
                <w:color w:val="404040"/>
              </w:rPr>
              <w:t xml:space="preserve"> </w:t>
            </w:r>
            <w:r w:rsidRPr="0020352A">
              <w:rPr>
                <w:rStyle w:val="hvr"/>
                <w:color w:val="404040"/>
              </w:rPr>
              <w:t>use</w:t>
            </w:r>
            <w:r w:rsidRPr="0020352A">
              <w:rPr>
                <w:color w:val="404040"/>
              </w:rPr>
              <w:t xml:space="preserve"> if</w:t>
            </w:r>
            <w:r w:rsidRPr="0020352A">
              <w:rPr>
                <w:color w:val="404040"/>
              </w:rPr>
              <w:br/>
            </w:r>
            <w:r w:rsidRPr="0020352A">
              <w:rPr>
                <w:rStyle w:val="hvr"/>
                <w:color w:val="404040"/>
              </w:rPr>
              <w:t>pregnant</w:t>
            </w:r>
            <w:r w:rsidRPr="0020352A">
              <w:rPr>
                <w:color w:val="404040"/>
              </w:rPr>
              <w:t xml:space="preserve"> or </w:t>
            </w:r>
            <w:r w:rsidRPr="0020352A">
              <w:rPr>
                <w:rStyle w:val="hvr"/>
                <w:color w:val="404040"/>
              </w:rPr>
              <w:t>have</w:t>
            </w:r>
            <w:r w:rsidR="004F0866">
              <w:rPr>
                <w:rStyle w:val="hvr"/>
                <w:color w:val="404040"/>
              </w:rPr>
              <w:t xml:space="preserve"> </w:t>
            </w:r>
            <w:r w:rsidRPr="0020352A">
              <w:rPr>
                <w:rStyle w:val="hvr"/>
                <w:color w:val="404040"/>
              </w:rPr>
              <w:t>hypertension.</w:t>
            </w:r>
          </w:p>
        </w:tc>
      </w:tr>
    </w:tbl>
    <w:p w:rsidR="006C151B" w:rsidRPr="004F0866" w:rsidRDefault="004F0866" w:rsidP="004F0866">
      <w:pPr>
        <w:autoSpaceDE w:val="0"/>
        <w:autoSpaceDN w:val="0"/>
        <w:adjustRightInd w:val="0"/>
        <w:spacing w:after="80" w:line="201" w:lineRule="atLeast"/>
        <w:rPr>
          <w:b/>
        </w:rPr>
      </w:pPr>
      <w:r w:rsidRPr="004F0866">
        <w:rPr>
          <w:b/>
        </w:rPr>
        <w:t xml:space="preserve">(See </w:t>
      </w:r>
      <w:hyperlink r:id="rId31" w:history="1">
        <w:r w:rsidRPr="004F0866">
          <w:rPr>
            <w:rStyle w:val="Hyperlink"/>
            <w:b/>
            <w:color w:val="auto"/>
          </w:rPr>
          <w:t>v</w:t>
        </w:r>
        <w:r w:rsidR="006C151B" w:rsidRPr="004F0866">
          <w:rPr>
            <w:rStyle w:val="Hyperlink"/>
            <w:b/>
            <w:color w:val="auto"/>
          </w:rPr>
          <w:t>ideo</w:t>
        </w:r>
      </w:hyperlink>
      <w:r w:rsidR="006C151B" w:rsidRPr="004F0866">
        <w:rPr>
          <w:b/>
        </w:rPr>
        <w:t xml:space="preserve"> and </w:t>
      </w:r>
      <w:r w:rsidRPr="004F0866">
        <w:rPr>
          <w:b/>
        </w:rPr>
        <w:t xml:space="preserve">discuss) </w:t>
      </w:r>
    </w:p>
    <w:p w:rsidR="004F0866" w:rsidRDefault="004F0866" w:rsidP="004F0866">
      <w:pPr>
        <w:autoSpaceDE w:val="0"/>
        <w:autoSpaceDN w:val="0"/>
        <w:adjustRightInd w:val="0"/>
        <w:spacing w:after="80" w:line="201" w:lineRule="atLeast"/>
      </w:pPr>
    </w:p>
    <w:p w:rsidR="006C151B" w:rsidRDefault="006C151B" w:rsidP="004F0866">
      <w:pPr>
        <w:autoSpaceDE w:val="0"/>
        <w:autoSpaceDN w:val="0"/>
        <w:adjustRightInd w:val="0"/>
        <w:spacing w:after="80" w:line="201" w:lineRule="atLeast"/>
        <w:rPr>
          <w:b/>
        </w:rPr>
      </w:pPr>
      <w:r w:rsidRPr="004F0866">
        <w:rPr>
          <w:b/>
        </w:rPr>
        <w:t>Professional Requirements and community resources</w:t>
      </w:r>
    </w:p>
    <w:p w:rsidR="00890227" w:rsidRDefault="00890227" w:rsidP="00F54FE2">
      <w:pPr>
        <w:rPr>
          <w:b/>
        </w:rPr>
      </w:pPr>
    </w:p>
    <w:p w:rsidR="00F54FE2" w:rsidRPr="00890227" w:rsidRDefault="00890227" w:rsidP="00F54FE2">
      <w:pPr>
        <w:rPr>
          <w:rStyle w:val="Strong"/>
          <w:color w:val="333333"/>
          <w:lang w:val="en"/>
        </w:rPr>
      </w:pPr>
      <w:r w:rsidRPr="00890227">
        <w:rPr>
          <w:rStyle w:val="Strong"/>
          <w:color w:val="333333"/>
          <w:lang w:val="en"/>
        </w:rPr>
        <w:t>Menstrual</w:t>
      </w:r>
      <w:r w:rsidR="00F54FE2" w:rsidRPr="00890227">
        <w:rPr>
          <w:rStyle w:val="Strong"/>
          <w:color w:val="333333"/>
          <w:lang w:val="en"/>
        </w:rPr>
        <w:t xml:space="preserve"> Pain</w:t>
      </w:r>
      <w:r w:rsidRPr="00890227">
        <w:rPr>
          <w:rStyle w:val="Strong"/>
          <w:color w:val="333333"/>
          <w:lang w:val="en"/>
        </w:rPr>
        <w:t xml:space="preserve">: </w:t>
      </w:r>
      <w:r w:rsidRPr="00890227">
        <w:rPr>
          <w:rStyle w:val="Strong"/>
          <w:b w:val="0"/>
          <w:color w:val="333333"/>
          <w:lang w:val="en"/>
        </w:rPr>
        <w:t>In a randomized placebo-controlled trial of 67 female college students, researchers found that</w:t>
      </w:r>
      <w:r w:rsidRPr="00890227">
        <w:rPr>
          <w:rStyle w:val="Strong"/>
          <w:color w:val="333333"/>
          <w:lang w:val="en"/>
        </w:rPr>
        <w:t xml:space="preserve"> </w:t>
      </w:r>
      <w:r w:rsidRPr="00890227">
        <w:rPr>
          <w:color w:val="333333"/>
          <w:lang w:val="en"/>
        </w:rPr>
        <w:t xml:space="preserve">topically-applied lavender, clary sage, and rose is effective in decreasing the severity of menstrual cramps. </w:t>
      </w:r>
      <w:sdt>
        <w:sdtPr>
          <w:rPr>
            <w:color w:val="333333"/>
            <w:lang w:val="en"/>
          </w:rPr>
          <w:id w:val="1749847864"/>
          <w:citation/>
        </w:sdtPr>
        <w:sdtEndPr/>
        <w:sdtContent>
          <w:r w:rsidRPr="00890227">
            <w:rPr>
              <w:color w:val="333333"/>
              <w:lang w:val="en"/>
            </w:rPr>
            <w:fldChar w:fldCharType="begin"/>
          </w:r>
          <w:r w:rsidRPr="00890227">
            <w:rPr>
              <w:color w:val="333333"/>
            </w:rPr>
            <w:instrText xml:space="preserve"> CITATION Han06 \l 1033 </w:instrText>
          </w:r>
          <w:r w:rsidRPr="00890227">
            <w:rPr>
              <w:color w:val="333333"/>
              <w:lang w:val="en"/>
            </w:rPr>
            <w:fldChar w:fldCharType="separate"/>
          </w:r>
          <w:r w:rsidRPr="00890227">
            <w:rPr>
              <w:noProof/>
              <w:color w:val="333333"/>
            </w:rPr>
            <w:t>(Han, Hur, Buckle, &amp; Choi, 2006)</w:t>
          </w:r>
          <w:r w:rsidRPr="00890227">
            <w:rPr>
              <w:color w:val="333333"/>
              <w:lang w:val="en"/>
            </w:rPr>
            <w:fldChar w:fldCharType="end"/>
          </w:r>
        </w:sdtContent>
      </w:sdt>
    </w:p>
    <w:p w:rsidR="00890227" w:rsidRPr="00890227" w:rsidRDefault="00890227" w:rsidP="00F54FE2">
      <w:pPr>
        <w:rPr>
          <w:rStyle w:val="Strong"/>
          <w:color w:val="333333"/>
          <w:lang w:val="en"/>
        </w:rPr>
      </w:pPr>
    </w:p>
    <w:p w:rsidR="00890227" w:rsidRPr="00890227" w:rsidRDefault="00F54FE2" w:rsidP="00F54FE2">
      <w:pPr>
        <w:rPr>
          <w:color w:val="333333"/>
          <w:lang w:val="en"/>
        </w:rPr>
      </w:pPr>
      <w:r w:rsidRPr="00890227">
        <w:rPr>
          <w:rStyle w:val="Strong"/>
          <w:color w:val="333333"/>
          <w:lang w:val="en"/>
        </w:rPr>
        <w:t>Insomnia</w:t>
      </w:r>
      <w:r w:rsidRPr="00890227">
        <w:rPr>
          <w:color w:val="333333"/>
          <w:lang w:val="en"/>
        </w:rPr>
        <w:t xml:space="preserve">: </w:t>
      </w:r>
      <w:r w:rsidR="00890227" w:rsidRPr="00890227">
        <w:rPr>
          <w:color w:val="333333"/>
          <w:lang w:val="en"/>
        </w:rPr>
        <w:t xml:space="preserve">In a single-blind trial of 42 female college students complaining of insomnia, researcher concluded that lavender has a beneficial effect on insomnia and depression after a four-week protocol. </w:t>
      </w:r>
      <w:sdt>
        <w:sdtPr>
          <w:rPr>
            <w:color w:val="333333"/>
            <w:lang w:val="en"/>
          </w:rPr>
          <w:id w:val="1443341230"/>
          <w:citation/>
        </w:sdtPr>
        <w:sdtEndPr/>
        <w:sdtContent>
          <w:r w:rsidR="00890227" w:rsidRPr="00890227">
            <w:rPr>
              <w:color w:val="333333"/>
              <w:lang w:val="en"/>
            </w:rPr>
            <w:fldChar w:fldCharType="begin"/>
          </w:r>
          <w:r w:rsidR="00890227" w:rsidRPr="00890227">
            <w:rPr>
              <w:color w:val="333333"/>
            </w:rPr>
            <w:instrText xml:space="preserve"> CITATION Lee99 \l 1033 </w:instrText>
          </w:r>
          <w:r w:rsidR="00890227" w:rsidRPr="00890227">
            <w:rPr>
              <w:color w:val="333333"/>
              <w:lang w:val="en"/>
            </w:rPr>
            <w:fldChar w:fldCharType="separate"/>
          </w:r>
          <w:r w:rsidR="00890227" w:rsidRPr="00890227">
            <w:rPr>
              <w:noProof/>
              <w:color w:val="333333"/>
            </w:rPr>
            <w:t>(Lee &amp; Lee, 1999)</w:t>
          </w:r>
          <w:r w:rsidR="00890227" w:rsidRPr="00890227">
            <w:rPr>
              <w:color w:val="333333"/>
              <w:lang w:val="en"/>
            </w:rPr>
            <w:fldChar w:fldCharType="end"/>
          </w:r>
        </w:sdtContent>
      </w:sdt>
      <w:r w:rsidR="00890227" w:rsidRPr="00890227">
        <w:rPr>
          <w:color w:val="333333"/>
          <w:lang w:val="en"/>
        </w:rPr>
        <w:t xml:space="preserve"> Additional research favor lavender positive effect on combating insomnia. </w:t>
      </w:r>
      <w:sdt>
        <w:sdtPr>
          <w:rPr>
            <w:color w:val="333333"/>
            <w:lang w:val="en"/>
          </w:rPr>
          <w:id w:val="438565392"/>
          <w:citation/>
        </w:sdtPr>
        <w:sdtEndPr/>
        <w:sdtContent>
          <w:r w:rsidR="00890227" w:rsidRPr="00890227">
            <w:rPr>
              <w:color w:val="333333"/>
              <w:lang w:val="en"/>
            </w:rPr>
            <w:fldChar w:fldCharType="begin"/>
          </w:r>
          <w:r w:rsidR="00890227" w:rsidRPr="00890227">
            <w:rPr>
              <w:color w:val="333333"/>
            </w:rPr>
            <w:instrText xml:space="preserve"> CITATION Lew05 \l 1033 </w:instrText>
          </w:r>
          <w:r w:rsidR="00890227" w:rsidRPr="00890227">
            <w:rPr>
              <w:color w:val="333333"/>
              <w:lang w:val="en"/>
            </w:rPr>
            <w:fldChar w:fldCharType="separate"/>
          </w:r>
          <w:r w:rsidR="00890227" w:rsidRPr="00890227">
            <w:rPr>
              <w:noProof/>
              <w:color w:val="333333"/>
            </w:rPr>
            <w:t>(Lewith, Goodrey, &amp; Prescott, 2005)</w:t>
          </w:r>
          <w:r w:rsidR="00890227" w:rsidRPr="00890227">
            <w:rPr>
              <w:color w:val="333333"/>
              <w:lang w:val="en"/>
            </w:rPr>
            <w:fldChar w:fldCharType="end"/>
          </w:r>
        </w:sdtContent>
      </w:sdt>
      <w:r w:rsidR="00890227" w:rsidRPr="00890227">
        <w:rPr>
          <w:color w:val="333333"/>
          <w:lang w:val="en"/>
        </w:rPr>
        <w:t xml:space="preserve"> </w:t>
      </w:r>
      <w:sdt>
        <w:sdtPr>
          <w:rPr>
            <w:color w:val="333333"/>
            <w:lang w:val="en"/>
          </w:rPr>
          <w:id w:val="-355280090"/>
          <w:citation/>
        </w:sdtPr>
        <w:sdtEndPr/>
        <w:sdtContent>
          <w:r w:rsidR="00890227" w:rsidRPr="00890227">
            <w:rPr>
              <w:color w:val="333333"/>
              <w:lang w:val="en"/>
            </w:rPr>
            <w:fldChar w:fldCharType="begin"/>
          </w:r>
          <w:r w:rsidR="00890227" w:rsidRPr="00890227">
            <w:rPr>
              <w:color w:val="333333"/>
            </w:rPr>
            <w:instrText xml:space="preserve"> CITATION Chi12 \l 1033 </w:instrText>
          </w:r>
          <w:r w:rsidR="00890227" w:rsidRPr="00890227">
            <w:rPr>
              <w:color w:val="333333"/>
              <w:lang w:val="en"/>
            </w:rPr>
            <w:fldChar w:fldCharType="separate"/>
          </w:r>
          <w:r w:rsidR="00890227" w:rsidRPr="00890227">
            <w:rPr>
              <w:noProof/>
              <w:color w:val="333333"/>
            </w:rPr>
            <w:t>(Chien, Cheng, &amp; Liu, 2012)</w:t>
          </w:r>
          <w:r w:rsidR="00890227" w:rsidRPr="00890227">
            <w:rPr>
              <w:color w:val="333333"/>
              <w:lang w:val="en"/>
            </w:rPr>
            <w:fldChar w:fldCharType="end"/>
          </w:r>
        </w:sdtContent>
      </w:sdt>
    </w:p>
    <w:p w:rsidR="00890227" w:rsidRPr="00890227" w:rsidRDefault="00890227" w:rsidP="00F54FE2">
      <w:pPr>
        <w:rPr>
          <w:color w:val="333333"/>
          <w:lang w:val="en"/>
        </w:rPr>
      </w:pPr>
    </w:p>
    <w:p w:rsidR="00F54FE2" w:rsidRPr="00890227" w:rsidRDefault="00F54FE2" w:rsidP="00F54FE2">
      <w:pPr>
        <w:rPr>
          <w:color w:val="333333"/>
          <w:lang w:val="en"/>
        </w:rPr>
      </w:pPr>
      <w:r w:rsidRPr="00890227">
        <w:rPr>
          <w:rStyle w:val="Strong"/>
          <w:color w:val="333333"/>
          <w:lang w:val="en"/>
        </w:rPr>
        <w:t xml:space="preserve">Tobacco Withdrawal: </w:t>
      </w:r>
      <w:r w:rsidR="00890227" w:rsidRPr="00890227">
        <w:rPr>
          <w:rStyle w:val="Strong"/>
          <w:b w:val="0"/>
          <w:color w:val="333333"/>
          <w:lang w:val="en"/>
        </w:rPr>
        <w:t>In a random trial of 48 smokers, researchers found that</w:t>
      </w:r>
      <w:r w:rsidR="00890227" w:rsidRPr="00890227">
        <w:rPr>
          <w:rStyle w:val="Strong"/>
          <w:color w:val="333333"/>
          <w:lang w:val="en"/>
        </w:rPr>
        <w:t xml:space="preserve"> </w:t>
      </w:r>
      <w:r w:rsidRPr="00890227">
        <w:rPr>
          <w:color w:val="333333"/>
          <w:lang w:val="en"/>
        </w:rPr>
        <w:t>inhalation of vapor from black pepper extract reduces smoking withdrawal symptoms.</w:t>
      </w:r>
      <w:r w:rsidR="00890227" w:rsidRPr="00890227">
        <w:rPr>
          <w:color w:val="333333"/>
          <w:lang w:val="en"/>
        </w:rPr>
        <w:t xml:space="preserve"> </w:t>
      </w:r>
      <w:sdt>
        <w:sdtPr>
          <w:rPr>
            <w:color w:val="333333"/>
            <w:lang w:val="en"/>
          </w:rPr>
          <w:id w:val="-189066919"/>
          <w:citation/>
        </w:sdtPr>
        <w:sdtEndPr/>
        <w:sdtContent>
          <w:r w:rsidR="00890227" w:rsidRPr="00890227">
            <w:rPr>
              <w:color w:val="333333"/>
              <w:lang w:val="en"/>
            </w:rPr>
            <w:fldChar w:fldCharType="begin"/>
          </w:r>
          <w:r w:rsidR="00890227" w:rsidRPr="00890227">
            <w:rPr>
              <w:color w:val="333333"/>
            </w:rPr>
            <w:instrText xml:space="preserve"> CITATION Ros94 \l 1033 </w:instrText>
          </w:r>
          <w:r w:rsidR="00890227" w:rsidRPr="00890227">
            <w:rPr>
              <w:color w:val="333333"/>
              <w:lang w:val="en"/>
            </w:rPr>
            <w:fldChar w:fldCharType="separate"/>
          </w:r>
          <w:r w:rsidR="00890227" w:rsidRPr="00890227">
            <w:rPr>
              <w:noProof/>
              <w:color w:val="333333"/>
            </w:rPr>
            <w:t>(Rose &amp; Behm, 1994)</w:t>
          </w:r>
          <w:r w:rsidR="00890227" w:rsidRPr="00890227">
            <w:rPr>
              <w:color w:val="333333"/>
              <w:lang w:val="en"/>
            </w:rPr>
            <w:fldChar w:fldCharType="end"/>
          </w:r>
        </w:sdtContent>
      </w:sdt>
    </w:p>
    <w:p w:rsidR="00F54FE2" w:rsidRPr="00890227" w:rsidRDefault="00F54FE2" w:rsidP="00F54FE2">
      <w:pPr>
        <w:rPr>
          <w:rStyle w:val="Strong"/>
          <w:color w:val="333333"/>
          <w:lang w:val="en"/>
        </w:rPr>
      </w:pPr>
    </w:p>
    <w:p w:rsidR="00F54FE2" w:rsidRDefault="00890227" w:rsidP="00F54FE2">
      <w:pPr>
        <w:rPr>
          <w:rStyle w:val="Strong"/>
          <w:b w:val="0"/>
          <w:color w:val="333333"/>
          <w:lang w:val="en"/>
        </w:rPr>
      </w:pPr>
      <w:r w:rsidRPr="00890227">
        <w:rPr>
          <w:rStyle w:val="Strong"/>
          <w:color w:val="333333"/>
          <w:lang w:val="en"/>
        </w:rPr>
        <w:t xml:space="preserve">Pain Management: </w:t>
      </w:r>
      <w:r w:rsidRPr="00890227">
        <w:rPr>
          <w:rStyle w:val="Strong"/>
          <w:b w:val="0"/>
          <w:color w:val="333333"/>
          <w:lang w:val="en"/>
        </w:rPr>
        <w:t xml:space="preserve">In a randomized trial of 20 hospice patients with terminal cancer, researcher found that aromatherapy hand massage patient perceived less pain. </w:t>
      </w:r>
      <w:r w:rsidRPr="00890227">
        <w:rPr>
          <w:rStyle w:val="Strong"/>
          <w:color w:val="333333"/>
          <w:lang w:val="en"/>
        </w:rPr>
        <w:t xml:space="preserve"> </w:t>
      </w:r>
      <w:r w:rsidRPr="00890227">
        <w:rPr>
          <w:rStyle w:val="Strong"/>
          <w:b w:val="0"/>
          <w:color w:val="333333"/>
          <w:lang w:val="en"/>
        </w:rPr>
        <w:t>Other research was promising regarding the temporary relief of post</w:t>
      </w:r>
      <w:r>
        <w:rPr>
          <w:rStyle w:val="Strong"/>
          <w:b w:val="0"/>
          <w:color w:val="333333"/>
          <w:lang w:val="en"/>
        </w:rPr>
        <w:t>-</w:t>
      </w:r>
      <w:r w:rsidRPr="00890227">
        <w:rPr>
          <w:rStyle w:val="Strong"/>
          <w:b w:val="0"/>
          <w:color w:val="333333"/>
          <w:lang w:val="en"/>
        </w:rPr>
        <w:t>threptic neuralgia pain with topical geranium oil.</w:t>
      </w:r>
    </w:p>
    <w:p w:rsidR="00890227" w:rsidRDefault="00890227" w:rsidP="00F54FE2">
      <w:pPr>
        <w:rPr>
          <w:rStyle w:val="Strong"/>
          <w:b w:val="0"/>
          <w:color w:val="333333"/>
          <w:lang w:val="en"/>
        </w:rPr>
      </w:pPr>
    </w:p>
    <w:p w:rsidR="00890227" w:rsidRPr="00890227" w:rsidRDefault="00890227" w:rsidP="00F54FE2">
      <w:pPr>
        <w:rPr>
          <w:rStyle w:val="Strong"/>
          <w:b w:val="0"/>
          <w:color w:val="333333"/>
          <w:lang w:val="en"/>
        </w:rPr>
      </w:pPr>
      <w:r>
        <w:rPr>
          <w:rStyle w:val="Strong"/>
          <w:b w:val="0"/>
          <w:color w:val="333333"/>
          <w:lang w:val="en"/>
        </w:rPr>
        <w:t xml:space="preserve">Stress Management: In a trial of 36 female high school students, researchers found that stress levels were significantly reduced when they received aromatherapy. </w:t>
      </w:r>
      <w:sdt>
        <w:sdtPr>
          <w:rPr>
            <w:rStyle w:val="Strong"/>
            <w:b w:val="0"/>
            <w:color w:val="333333"/>
            <w:lang w:val="en"/>
          </w:rPr>
          <w:id w:val="1331868926"/>
          <w:citation/>
        </w:sdtPr>
        <w:sdtEndPr>
          <w:rPr>
            <w:rStyle w:val="Strong"/>
          </w:rPr>
        </w:sdtEndPr>
        <w:sdtContent>
          <w:r>
            <w:rPr>
              <w:rStyle w:val="Strong"/>
              <w:b w:val="0"/>
              <w:color w:val="333333"/>
              <w:lang w:val="en"/>
            </w:rPr>
            <w:fldChar w:fldCharType="begin"/>
          </w:r>
          <w:r>
            <w:rPr>
              <w:rStyle w:val="Strong"/>
              <w:b w:val="0"/>
              <w:color w:val="333333"/>
            </w:rPr>
            <w:instrText xml:space="preserve"> CITATION JYS09 \l 1033 </w:instrText>
          </w:r>
          <w:r>
            <w:rPr>
              <w:rStyle w:val="Strong"/>
              <w:b w:val="0"/>
              <w:color w:val="333333"/>
              <w:lang w:val="en"/>
            </w:rPr>
            <w:fldChar w:fldCharType="separate"/>
          </w:r>
          <w:r w:rsidRPr="00890227">
            <w:rPr>
              <w:noProof/>
              <w:color w:val="333333"/>
            </w:rPr>
            <w:t>(Seo, 2009)</w:t>
          </w:r>
          <w:r>
            <w:rPr>
              <w:rStyle w:val="Strong"/>
              <w:b w:val="0"/>
              <w:color w:val="333333"/>
              <w:lang w:val="en"/>
            </w:rPr>
            <w:fldChar w:fldCharType="end"/>
          </w:r>
        </w:sdtContent>
      </w:sdt>
    </w:p>
    <w:p w:rsidR="006C151B" w:rsidRPr="004F0866" w:rsidRDefault="006C151B" w:rsidP="004F0866">
      <w:pPr>
        <w:autoSpaceDE w:val="0"/>
        <w:autoSpaceDN w:val="0"/>
        <w:adjustRightInd w:val="0"/>
        <w:spacing w:after="80" w:line="201" w:lineRule="atLeast"/>
        <w:rPr>
          <w:b/>
        </w:rPr>
      </w:pPr>
      <w:r w:rsidRPr="004F0866">
        <w:rPr>
          <w:b/>
        </w:rPr>
        <w:t xml:space="preserve">Safety Precautions </w:t>
      </w:r>
    </w:p>
    <w:p w:rsidR="004F0866" w:rsidRDefault="004F0866" w:rsidP="004F0866">
      <w:pPr>
        <w:autoSpaceDE w:val="0"/>
        <w:autoSpaceDN w:val="0"/>
        <w:adjustRightInd w:val="0"/>
        <w:spacing w:after="80" w:line="201" w:lineRule="atLeast"/>
      </w:pPr>
      <w:r>
        <w:t>Of all the modalities I’ve discussed over the last few lectures, aromatherapy does have safety precautions.</w:t>
      </w:r>
    </w:p>
    <w:p w:rsidR="004F0866" w:rsidRDefault="004F0866" w:rsidP="004F0866">
      <w:pPr>
        <w:autoSpaceDE w:val="0"/>
        <w:autoSpaceDN w:val="0"/>
        <w:adjustRightInd w:val="0"/>
        <w:spacing w:after="80" w:line="201" w:lineRule="atLeast"/>
      </w:pPr>
    </w:p>
    <w:p w:rsidR="006C151B" w:rsidRDefault="004F0866" w:rsidP="004F0866">
      <w:pPr>
        <w:autoSpaceDE w:val="0"/>
        <w:autoSpaceDN w:val="0"/>
        <w:adjustRightInd w:val="0"/>
        <w:spacing w:after="80" w:line="201" w:lineRule="atLeast"/>
      </w:pPr>
      <w:r>
        <w:t>First, k</w:t>
      </w:r>
      <w:r w:rsidR="006C151B" w:rsidRPr="0020352A">
        <w:t xml:space="preserve">eep </w:t>
      </w:r>
      <w:r>
        <w:t xml:space="preserve">essential oils </w:t>
      </w:r>
      <w:r w:rsidR="006C151B" w:rsidRPr="0020352A">
        <w:t>out of the reach of children</w:t>
      </w:r>
      <w:r>
        <w:t xml:space="preserve">. Some of the oils to include almond, camphor, fennel, and </w:t>
      </w:r>
      <w:r w:rsidR="00F54FE2">
        <w:t>wormseed</w:t>
      </w:r>
      <w:r>
        <w:t xml:space="preserve"> contain toxic elements that if ingested can be life threatening. </w:t>
      </w:r>
      <w:r w:rsidR="00F54FE2">
        <w:t xml:space="preserve">So </w:t>
      </w:r>
      <w:r w:rsidR="00F54FE2">
        <w:lastRenderedPageBreak/>
        <w:t xml:space="preserve">these essential oils are not suitable for aromatherapy. </w:t>
      </w:r>
      <w:r>
        <w:t xml:space="preserve">Some, if exposed to the skin can be an irritant. </w:t>
      </w:r>
    </w:p>
    <w:p w:rsidR="004F0866" w:rsidRPr="0020352A" w:rsidRDefault="004F0866" w:rsidP="004F0866">
      <w:pPr>
        <w:autoSpaceDE w:val="0"/>
        <w:autoSpaceDN w:val="0"/>
        <w:adjustRightInd w:val="0"/>
        <w:spacing w:after="80" w:line="201" w:lineRule="atLeast"/>
      </w:pPr>
    </w:p>
    <w:p w:rsidR="004F0866" w:rsidRDefault="004F0866" w:rsidP="004F0866">
      <w:pPr>
        <w:autoSpaceDE w:val="0"/>
        <w:autoSpaceDN w:val="0"/>
        <w:adjustRightInd w:val="0"/>
        <w:spacing w:after="80" w:line="201" w:lineRule="atLeast"/>
      </w:pPr>
      <w:r>
        <w:t>Other points include:</w:t>
      </w:r>
    </w:p>
    <w:p w:rsidR="006C151B" w:rsidRPr="004F0866" w:rsidRDefault="006C151B" w:rsidP="004F0866">
      <w:pPr>
        <w:pStyle w:val="ListParagraph"/>
        <w:numPr>
          <w:ilvl w:val="0"/>
          <w:numId w:val="27"/>
        </w:numPr>
        <w:autoSpaceDE w:val="0"/>
        <w:autoSpaceDN w:val="0"/>
        <w:adjustRightInd w:val="0"/>
        <w:spacing w:after="80" w:line="201" w:lineRule="atLeast"/>
        <w:rPr>
          <w:rFonts w:ascii="Times New Roman" w:hAnsi="Times New Roman" w:cs="Times New Roman"/>
          <w:sz w:val="24"/>
          <w:szCs w:val="24"/>
        </w:rPr>
      </w:pPr>
      <w:r w:rsidRPr="004F0866">
        <w:rPr>
          <w:rFonts w:ascii="Times New Roman" w:hAnsi="Times New Roman" w:cs="Times New Roman"/>
          <w:sz w:val="24"/>
          <w:szCs w:val="24"/>
        </w:rPr>
        <w:t>Prevent getting it on your clothes, it could stain</w:t>
      </w:r>
    </w:p>
    <w:p w:rsidR="006C151B" w:rsidRPr="004F0866" w:rsidRDefault="006C151B" w:rsidP="004F0866">
      <w:pPr>
        <w:pStyle w:val="ListParagraph"/>
        <w:numPr>
          <w:ilvl w:val="0"/>
          <w:numId w:val="27"/>
        </w:numPr>
        <w:autoSpaceDE w:val="0"/>
        <w:autoSpaceDN w:val="0"/>
        <w:adjustRightInd w:val="0"/>
        <w:spacing w:after="80" w:line="201" w:lineRule="atLeast"/>
        <w:rPr>
          <w:rFonts w:ascii="Times New Roman" w:hAnsi="Times New Roman" w:cs="Times New Roman"/>
          <w:sz w:val="24"/>
          <w:szCs w:val="24"/>
        </w:rPr>
      </w:pPr>
      <w:r w:rsidRPr="004F0866">
        <w:rPr>
          <w:rFonts w:ascii="Times New Roman" w:hAnsi="Times New Roman" w:cs="Times New Roman"/>
          <w:sz w:val="24"/>
          <w:szCs w:val="24"/>
        </w:rPr>
        <w:t xml:space="preserve">Various scents bring about different reactions in different people   </w:t>
      </w:r>
    </w:p>
    <w:p w:rsidR="00F54FE2" w:rsidRDefault="006C151B" w:rsidP="004F0866">
      <w:pPr>
        <w:pStyle w:val="ListParagraph"/>
        <w:numPr>
          <w:ilvl w:val="0"/>
          <w:numId w:val="27"/>
        </w:numPr>
        <w:autoSpaceDE w:val="0"/>
        <w:autoSpaceDN w:val="0"/>
        <w:adjustRightInd w:val="0"/>
        <w:spacing w:after="80" w:line="201" w:lineRule="atLeast"/>
        <w:rPr>
          <w:rFonts w:ascii="Times New Roman" w:hAnsi="Times New Roman" w:cs="Times New Roman"/>
          <w:sz w:val="24"/>
          <w:szCs w:val="24"/>
        </w:rPr>
      </w:pPr>
      <w:r w:rsidRPr="004F0866">
        <w:rPr>
          <w:rFonts w:ascii="Times New Roman" w:hAnsi="Times New Roman" w:cs="Times New Roman"/>
          <w:sz w:val="24"/>
          <w:szCs w:val="24"/>
        </w:rPr>
        <w:t xml:space="preserve">Not all essential oils can be used in aromatherapy     </w:t>
      </w:r>
    </w:p>
    <w:p w:rsidR="006C151B" w:rsidRPr="004F0866" w:rsidRDefault="00F54FE2" w:rsidP="004F0866">
      <w:pPr>
        <w:pStyle w:val="ListParagraph"/>
        <w:numPr>
          <w:ilvl w:val="0"/>
          <w:numId w:val="27"/>
        </w:numPr>
        <w:autoSpaceDE w:val="0"/>
        <w:autoSpaceDN w:val="0"/>
        <w:adjustRightInd w:val="0"/>
        <w:spacing w:after="80" w:line="201" w:lineRule="atLeast"/>
        <w:rPr>
          <w:rFonts w:ascii="Times New Roman" w:hAnsi="Times New Roman" w:cs="Times New Roman"/>
          <w:sz w:val="24"/>
          <w:szCs w:val="24"/>
        </w:rPr>
      </w:pPr>
      <w:r>
        <w:rPr>
          <w:rFonts w:ascii="Times New Roman" w:hAnsi="Times New Roman" w:cs="Times New Roman"/>
          <w:sz w:val="24"/>
          <w:szCs w:val="24"/>
        </w:rPr>
        <w:t>Never use essential oils undiluted topically.</w:t>
      </w:r>
      <w:r w:rsidR="006C151B" w:rsidRPr="004F0866">
        <w:rPr>
          <w:rFonts w:ascii="Times New Roman" w:hAnsi="Times New Roman" w:cs="Times New Roman"/>
          <w:sz w:val="24"/>
          <w:szCs w:val="24"/>
        </w:rPr>
        <w:t xml:space="preserve">                     </w:t>
      </w:r>
    </w:p>
    <w:p w:rsidR="004F0866" w:rsidRDefault="004F0866" w:rsidP="004F0866">
      <w:pPr>
        <w:autoSpaceDE w:val="0"/>
        <w:autoSpaceDN w:val="0"/>
        <w:adjustRightInd w:val="0"/>
        <w:spacing w:after="80" w:line="201" w:lineRule="atLeast"/>
      </w:pPr>
    </w:p>
    <w:p w:rsidR="004F0866" w:rsidRPr="0020352A" w:rsidRDefault="004F0866" w:rsidP="004F0866">
      <w:pPr>
        <w:autoSpaceDE w:val="0"/>
        <w:autoSpaceDN w:val="0"/>
        <w:adjustRightInd w:val="0"/>
        <w:spacing w:after="80" w:line="201" w:lineRule="atLeast"/>
      </w:pPr>
      <w:r w:rsidRPr="0020352A">
        <w:t xml:space="preserve">I would recommend that one seek a certified </w:t>
      </w:r>
      <w:proofErr w:type="spellStart"/>
      <w:r w:rsidRPr="0020352A">
        <w:t>Aromatherapist</w:t>
      </w:r>
      <w:proofErr w:type="spellEnd"/>
      <w:r w:rsidRPr="0020352A">
        <w:t xml:space="preserve"> if the intent is to take essential oils by mouth or apply it to the skin.  </w:t>
      </w:r>
    </w:p>
    <w:p w:rsidR="006C151B" w:rsidRPr="0020352A" w:rsidRDefault="006C151B" w:rsidP="004F0866">
      <w:pPr>
        <w:autoSpaceDE w:val="0"/>
        <w:autoSpaceDN w:val="0"/>
        <w:adjustRightInd w:val="0"/>
        <w:spacing w:after="80" w:line="201" w:lineRule="atLeast"/>
      </w:pPr>
    </w:p>
    <w:p w:rsidR="006C151B" w:rsidRPr="004F0866" w:rsidRDefault="006C151B" w:rsidP="004F0866">
      <w:pPr>
        <w:autoSpaceDE w:val="0"/>
        <w:autoSpaceDN w:val="0"/>
        <w:adjustRightInd w:val="0"/>
        <w:spacing w:after="80" w:line="201" w:lineRule="atLeast"/>
        <w:rPr>
          <w:b/>
        </w:rPr>
      </w:pPr>
      <w:r w:rsidRPr="004F0866">
        <w:rPr>
          <w:b/>
        </w:rPr>
        <w:t xml:space="preserve">Application and discussion  </w:t>
      </w:r>
    </w:p>
    <w:p w:rsidR="006C151B" w:rsidRPr="0020352A" w:rsidRDefault="006C151B" w:rsidP="004F0866">
      <w:pPr>
        <w:autoSpaceDE w:val="0"/>
        <w:autoSpaceDN w:val="0"/>
        <w:adjustRightInd w:val="0"/>
        <w:spacing w:after="80" w:line="201" w:lineRule="atLeast"/>
      </w:pPr>
      <w:r w:rsidRPr="0020352A">
        <w:t xml:space="preserve">Aromatherapy can be administered in </w:t>
      </w:r>
      <w:r w:rsidR="00C51B76" w:rsidRPr="0020352A">
        <w:t>four</w:t>
      </w:r>
      <w:r w:rsidRPr="0020352A">
        <w:t xml:space="preserve"> way: inhalation, topically, ingestion</w:t>
      </w:r>
      <w:r w:rsidR="00C51B76" w:rsidRPr="0020352A">
        <w:t>, and around the home</w:t>
      </w:r>
      <w:r w:rsidRPr="0020352A">
        <w:t>. For the purpose of this course, we will only focus on inhalation</w:t>
      </w:r>
      <w:r w:rsidR="00C51B76" w:rsidRPr="0020352A">
        <w:t xml:space="preserve"> and around the home</w:t>
      </w:r>
      <w:r w:rsidRPr="0020352A">
        <w:t xml:space="preserve">. </w:t>
      </w:r>
    </w:p>
    <w:p w:rsidR="00326939" w:rsidRPr="0020352A" w:rsidRDefault="00326939" w:rsidP="004F0866">
      <w:pPr>
        <w:autoSpaceDE w:val="0"/>
        <w:autoSpaceDN w:val="0"/>
        <w:adjustRightInd w:val="0"/>
        <w:spacing w:after="80" w:line="201" w:lineRule="atLeast"/>
      </w:pPr>
      <w:r w:rsidRPr="0020352A">
        <w:t xml:space="preserve">According to the </w:t>
      </w:r>
      <w:r w:rsidRPr="0020352A">
        <w:rPr>
          <w:color w:val="464646"/>
          <w:lang w:val="en"/>
        </w:rPr>
        <w:t>National Association for Holistic Aromatherapy (</w:t>
      </w:r>
      <w:r w:rsidRPr="0020352A">
        <w:t xml:space="preserve">NAHA) </w:t>
      </w:r>
      <w:r w:rsidRPr="0020352A">
        <w:rPr>
          <w:noProof/>
        </w:rPr>
        <w:t>(n.d.)</w:t>
      </w:r>
      <w:r w:rsidRPr="0020352A">
        <w:t>, there are a number of methods to apply essential oils</w:t>
      </w:r>
      <w:r w:rsidR="004F0866">
        <w:t xml:space="preserve"> in that manner</w:t>
      </w:r>
      <w:r w:rsidRPr="0020352A">
        <w:t>.</w:t>
      </w:r>
    </w:p>
    <w:p w:rsidR="00326939" w:rsidRPr="0020352A" w:rsidRDefault="00326939" w:rsidP="004F0866">
      <w:pPr>
        <w:autoSpaceDE w:val="0"/>
        <w:autoSpaceDN w:val="0"/>
        <w:adjustRightInd w:val="0"/>
        <w:spacing w:after="80" w:line="201" w:lineRule="atLeast"/>
      </w:pPr>
    </w:p>
    <w:p w:rsidR="00326939" w:rsidRPr="0020352A" w:rsidRDefault="00326939" w:rsidP="004F0866">
      <w:pPr>
        <w:autoSpaceDE w:val="0"/>
        <w:autoSpaceDN w:val="0"/>
        <w:adjustRightInd w:val="0"/>
        <w:spacing w:after="80" w:line="201" w:lineRule="atLeast"/>
      </w:pPr>
      <w:r w:rsidRPr="0020352A">
        <w:t>Steam inhalation</w:t>
      </w:r>
      <w:r w:rsidR="00890227">
        <w:t xml:space="preserve"> is a method that helps those with upper respiratory, nose or sinus problem. With this method, individual pour hot water into a bowl and add a few drops of the essential oil they’ve selected. Then, they place their face over the bowl and cover their head with a towel. This allows them to directly inhale the essential oil. </w:t>
      </w:r>
    </w:p>
    <w:p w:rsidR="00890227" w:rsidRDefault="00890227" w:rsidP="004F0866">
      <w:pPr>
        <w:autoSpaceDE w:val="0"/>
        <w:autoSpaceDN w:val="0"/>
        <w:adjustRightInd w:val="0"/>
        <w:spacing w:after="80" w:line="201" w:lineRule="atLeast"/>
      </w:pPr>
    </w:p>
    <w:p w:rsidR="00326939" w:rsidRDefault="00326939" w:rsidP="004F0866">
      <w:pPr>
        <w:autoSpaceDE w:val="0"/>
        <w:autoSpaceDN w:val="0"/>
        <w:adjustRightInd w:val="0"/>
        <w:spacing w:after="80" w:line="201" w:lineRule="atLeast"/>
      </w:pPr>
      <w:r w:rsidRPr="0020352A">
        <w:t>Aromatic spritzers</w:t>
      </w:r>
      <w:r w:rsidR="00890227">
        <w:t xml:space="preserve"> is a combination of water and essential oils. You can be purchased at many stores as well as on-line. You can use them on the f</w:t>
      </w:r>
      <w:r w:rsidR="00803FE7">
        <w:t xml:space="preserve">ace and body, around your home or on </w:t>
      </w:r>
      <w:r w:rsidR="00890227">
        <w:t xml:space="preserve">your </w:t>
      </w:r>
      <w:r w:rsidR="00803FE7">
        <w:t xml:space="preserve">pillow. </w:t>
      </w:r>
    </w:p>
    <w:p w:rsidR="00890227" w:rsidRPr="0020352A" w:rsidRDefault="00890227" w:rsidP="004F0866">
      <w:pPr>
        <w:autoSpaceDE w:val="0"/>
        <w:autoSpaceDN w:val="0"/>
        <w:adjustRightInd w:val="0"/>
        <w:spacing w:after="80" w:line="201" w:lineRule="atLeast"/>
      </w:pPr>
    </w:p>
    <w:p w:rsidR="00326939" w:rsidRPr="0020352A" w:rsidRDefault="00326939" w:rsidP="004F0866">
      <w:pPr>
        <w:autoSpaceDE w:val="0"/>
        <w:autoSpaceDN w:val="0"/>
        <w:adjustRightInd w:val="0"/>
        <w:spacing w:after="80" w:line="201" w:lineRule="atLeast"/>
      </w:pPr>
      <w:r w:rsidRPr="0020352A">
        <w:t>Diffusion</w:t>
      </w:r>
      <w:r w:rsidR="00890227">
        <w:t xml:space="preserve"> is the process of taking essential oils, evaporating them and distributing the molecules in the air. As you can see from the slide, there are many styles of diffusers. You can use battery-operated or candle-based diffusers and they can be purchased anywhere from Walmart to specialty shops. </w:t>
      </w:r>
    </w:p>
    <w:p w:rsidR="00326939" w:rsidRPr="0020352A" w:rsidRDefault="00326939" w:rsidP="004F0866">
      <w:pPr>
        <w:autoSpaceDE w:val="0"/>
        <w:autoSpaceDN w:val="0"/>
        <w:adjustRightInd w:val="0"/>
        <w:spacing w:after="80" w:line="201" w:lineRule="atLeast"/>
      </w:pPr>
    </w:p>
    <w:p w:rsidR="00167DE3" w:rsidRPr="004F0866" w:rsidRDefault="006C151B" w:rsidP="004F0866">
      <w:pPr>
        <w:rPr>
          <w:b/>
        </w:rPr>
      </w:pPr>
      <w:r w:rsidRPr="004F0866">
        <w:rPr>
          <w:b/>
        </w:rPr>
        <w:t>Summary / Conclusion</w:t>
      </w:r>
    </w:p>
    <w:p w:rsidR="00326939" w:rsidRPr="0020352A" w:rsidRDefault="00326939" w:rsidP="004F0866">
      <w:pPr>
        <w:rPr>
          <w:u w:val="single"/>
        </w:rPr>
      </w:pPr>
    </w:p>
    <w:p w:rsidR="00326939" w:rsidRPr="004F0866" w:rsidRDefault="00326939" w:rsidP="004F0866">
      <w:r w:rsidRPr="004F0866">
        <w:t xml:space="preserve">So today we’ve talked about the history of aromatherapy, its benefits, research and evidence, essential oils and their application, professional requirements, and safety precautions. I hope that you’ve learned that aromatherapy can have a positive impact on your health and wellness.  </w:t>
      </w:r>
    </w:p>
    <w:p w:rsidR="00326939" w:rsidRPr="004F0866" w:rsidRDefault="00326939" w:rsidP="004F0866"/>
    <w:p w:rsidR="00326939" w:rsidRDefault="00326939" w:rsidP="004F0866">
      <w:r w:rsidRPr="004F0866">
        <w:t xml:space="preserve">This is the last presentation in my three-part series on </w:t>
      </w:r>
      <w:r w:rsidRPr="004F0866">
        <w:rPr>
          <w:bCs/>
        </w:rPr>
        <w:t>self-care through</w:t>
      </w:r>
      <w:r w:rsidRPr="004F0866">
        <w:rPr>
          <w:b/>
          <w:bCs/>
        </w:rPr>
        <w:t xml:space="preserve"> </w:t>
      </w:r>
      <w:r w:rsidRPr="004F0866">
        <w:rPr>
          <w:bCs/>
        </w:rPr>
        <w:t xml:space="preserve">complementary and alternative medicine modalities. Throughout this series I’ve given you a lot to think about. My intent was to show you that self-care in the most important type. We often focus on others, but through aroma therapy, tai chi, and meditation we have the ability to attend to our own spiritual </w:t>
      </w:r>
      <w:r w:rsidRPr="004F0866">
        <w:rPr>
          <w:bCs/>
        </w:rPr>
        <w:lastRenderedPageBreak/>
        <w:t>needs. We can find our own inner peace.</w:t>
      </w:r>
      <w:r w:rsidR="00803FE7">
        <w:rPr>
          <w:bCs/>
        </w:rPr>
        <w:t xml:space="preserve"> </w:t>
      </w:r>
      <w:r w:rsidRPr="004F0866">
        <w:rPr>
          <w:bCs/>
        </w:rPr>
        <w:t xml:space="preserve">Thank you once again for attending. </w:t>
      </w:r>
      <w:r w:rsidR="004F0866" w:rsidRPr="004F0866">
        <w:t>And remember…."Simple Changes Matter."</w:t>
      </w:r>
    </w:p>
    <w:p w:rsidR="00166EFF" w:rsidRDefault="00166EFF" w:rsidP="004F0866"/>
    <w:p w:rsidR="00013235" w:rsidRDefault="008E302A">
      <w:pPr>
        <w:spacing w:after="160" w:line="259" w:lineRule="auto"/>
      </w:pPr>
      <w:r>
        <w:br w:type="page"/>
      </w:r>
    </w:p>
    <w:sdt>
      <w:sdtPr>
        <w:rPr>
          <w:rFonts w:ascii="Times New Roman" w:eastAsia="Times New Roman" w:hAnsi="Times New Roman" w:cs="Times New Roman"/>
          <w:color w:val="auto"/>
          <w:sz w:val="24"/>
          <w:szCs w:val="24"/>
        </w:rPr>
        <w:id w:val="1048194936"/>
        <w:docPartObj>
          <w:docPartGallery w:val="Bibliographies"/>
          <w:docPartUnique/>
        </w:docPartObj>
      </w:sdtPr>
      <w:sdtEndPr/>
      <w:sdtContent>
        <w:p w:rsidR="00013235" w:rsidRPr="00013235" w:rsidRDefault="00013235">
          <w:pPr>
            <w:pStyle w:val="Heading1"/>
            <w:rPr>
              <w:rFonts w:ascii="Times New Roman" w:hAnsi="Times New Roman" w:cs="Times New Roman"/>
              <w:color w:val="auto"/>
              <w:sz w:val="24"/>
              <w:szCs w:val="24"/>
            </w:rPr>
          </w:pPr>
          <w:r w:rsidRPr="00013235">
            <w:rPr>
              <w:rFonts w:ascii="Times New Roman" w:hAnsi="Times New Roman" w:cs="Times New Roman"/>
              <w:color w:val="auto"/>
              <w:sz w:val="24"/>
              <w:szCs w:val="24"/>
            </w:rPr>
            <w:t>References</w:t>
          </w:r>
        </w:p>
        <w:sdt>
          <w:sdtPr>
            <w:id w:val="-573587230"/>
            <w:bibliography/>
          </w:sdtPr>
          <w:sdtEndPr/>
          <w:sdtContent>
            <w:p w:rsidR="00013235" w:rsidRPr="00013235" w:rsidRDefault="00013235" w:rsidP="00013235">
              <w:pPr>
                <w:pStyle w:val="Bibliography"/>
                <w:ind w:left="720" w:hanging="720"/>
                <w:rPr>
                  <w:noProof/>
                </w:rPr>
              </w:pPr>
              <w:r w:rsidRPr="00013235">
                <w:fldChar w:fldCharType="begin"/>
              </w:r>
              <w:r w:rsidRPr="00013235">
                <w:instrText xml:space="preserve"> BIBLIOGRAPHY </w:instrText>
              </w:r>
              <w:r w:rsidRPr="00013235">
                <w:fldChar w:fldCharType="separate"/>
              </w:r>
              <w:r w:rsidRPr="00013235">
                <w:rPr>
                  <w:noProof/>
                </w:rPr>
                <w:t xml:space="preserve">Brent A. Bauer, M. (2015, Feb 5). </w:t>
              </w:r>
              <w:r w:rsidRPr="00013235">
                <w:rPr>
                  <w:i/>
                  <w:iCs/>
                  <w:noProof/>
                </w:rPr>
                <w:t>What are the benefits of aromatherapy?</w:t>
              </w:r>
              <w:r w:rsidRPr="00013235">
                <w:rPr>
                  <w:noProof/>
                </w:rPr>
                <w:t xml:space="preserve"> Retrieved from Mayo Clinic: http://www.mayoclinic.org/healthy-lifestyle/consumer-health/expert-answers/aromatherapy/faq-20058566</w:t>
              </w:r>
            </w:p>
            <w:p w:rsidR="00013235" w:rsidRPr="00013235" w:rsidRDefault="00013235" w:rsidP="00013235">
              <w:pPr>
                <w:pStyle w:val="Bibliography"/>
                <w:ind w:left="720" w:hanging="720"/>
                <w:rPr>
                  <w:noProof/>
                </w:rPr>
              </w:pPr>
              <w:r w:rsidRPr="00013235">
                <w:rPr>
                  <w:noProof/>
                </w:rPr>
                <w:t xml:space="preserve">Chien, L.-W., Cheng, S., &amp; Liu, C. (2012). </w:t>
              </w:r>
              <w:r w:rsidRPr="00013235">
                <w:rPr>
                  <w:i/>
                  <w:iCs/>
                  <w:noProof/>
                </w:rPr>
                <w:t>The effect of lavender aromatherapy on autonomic nervous system in midlife women with insomnia.</w:t>
              </w:r>
              <w:r w:rsidRPr="00013235">
                <w:rPr>
                  <w:noProof/>
                </w:rPr>
                <w:t xml:space="preserve"> Retrieved from Green Med Info: http://www.greenmedinfo.com/article/women-receiving-aromatherapy-experienced-significant-improvement-sleep-quality</w:t>
              </w:r>
            </w:p>
            <w:p w:rsidR="00013235" w:rsidRPr="00013235" w:rsidRDefault="00013235" w:rsidP="00013235">
              <w:pPr>
                <w:pStyle w:val="Bibliography"/>
                <w:ind w:left="720" w:hanging="720"/>
                <w:rPr>
                  <w:noProof/>
                </w:rPr>
              </w:pPr>
              <w:r w:rsidRPr="00013235">
                <w:rPr>
                  <w:noProof/>
                </w:rPr>
                <w:t xml:space="preserve">Han, S.-H., Hur, M.-H., Buckle, J., &amp; Choi, J. (2006, Jul). </w:t>
              </w:r>
              <w:r w:rsidRPr="00013235">
                <w:rPr>
                  <w:i/>
                  <w:iCs/>
                  <w:noProof/>
                </w:rPr>
                <w:t>Effect of aromatherapy on symptoms of dysmenorrhea in college students: A randomized placebo-controlled clinical trial.</w:t>
              </w:r>
              <w:r w:rsidRPr="00013235">
                <w:rPr>
                  <w:noProof/>
                </w:rPr>
                <w:t xml:space="preserve"> Retrieved from http://www.greenmedinfo.com/article/aromatherapy-topically-applied-lavender-clary-sage-and-rose-effective</w:t>
              </w:r>
            </w:p>
            <w:p w:rsidR="00013235" w:rsidRPr="00013235" w:rsidRDefault="00013235" w:rsidP="00013235">
              <w:pPr>
                <w:pStyle w:val="Bibliography"/>
                <w:ind w:left="720" w:hanging="720"/>
                <w:rPr>
                  <w:noProof/>
                </w:rPr>
              </w:pPr>
              <w:r w:rsidRPr="00013235">
                <w:rPr>
                  <w:noProof/>
                </w:rPr>
                <w:t xml:space="preserve">Keville, K. (n.d.). </w:t>
              </w:r>
              <w:r w:rsidRPr="00013235">
                <w:rPr>
                  <w:i/>
                  <w:iCs/>
                  <w:noProof/>
                </w:rPr>
                <w:t>Aromatherapy .</w:t>
              </w:r>
              <w:r w:rsidRPr="00013235">
                <w:rPr>
                  <w:noProof/>
                </w:rPr>
                <w:t xml:space="preserve"> Retrieved from How Stuff Works Health: http://health.howstuffworks.com/wellness/natural-medicine/aromatherapy/aromatherapy.htm</w:t>
              </w:r>
            </w:p>
            <w:p w:rsidR="00013235" w:rsidRPr="00013235" w:rsidRDefault="00013235" w:rsidP="00013235">
              <w:pPr>
                <w:pStyle w:val="Bibliography"/>
                <w:ind w:left="720" w:hanging="720"/>
                <w:rPr>
                  <w:noProof/>
                </w:rPr>
              </w:pPr>
              <w:r w:rsidRPr="00013235">
                <w:rPr>
                  <w:noProof/>
                </w:rPr>
                <w:t xml:space="preserve">Lee, I.-S., &amp; Lee, G.-J. (1999). </w:t>
              </w:r>
              <w:r w:rsidRPr="00013235">
                <w:rPr>
                  <w:i/>
                  <w:iCs/>
                  <w:noProof/>
                </w:rPr>
                <w:t>Effects of lavender aromatherapy on insomnia and depression in women college students.</w:t>
              </w:r>
              <w:r w:rsidRPr="00013235">
                <w:rPr>
                  <w:noProof/>
                </w:rPr>
                <w:t xml:space="preserve"> Retrieved from Green Med Info: http://www.greenmedinfo.com/article/lavender-fragrance-had-beneficial-effect-insomnia-and-depression-women-college</w:t>
              </w:r>
            </w:p>
            <w:p w:rsidR="00013235" w:rsidRPr="00013235" w:rsidRDefault="00013235" w:rsidP="00013235">
              <w:pPr>
                <w:pStyle w:val="Bibliography"/>
                <w:ind w:left="720" w:hanging="720"/>
                <w:rPr>
                  <w:noProof/>
                </w:rPr>
              </w:pPr>
              <w:r w:rsidRPr="00013235">
                <w:rPr>
                  <w:noProof/>
                </w:rPr>
                <w:t xml:space="preserve">Lewith, G. T., Goodrey, A. D., &amp; Prescott, P. (2005). </w:t>
              </w:r>
              <w:r w:rsidRPr="00013235">
                <w:rPr>
                  <w:i/>
                  <w:iCs/>
                  <w:noProof/>
                </w:rPr>
                <w:t>A single-blinded, randomized pilot study evaluating the aroma of Lavandula augustifolia as a treatment for mild insomnia.</w:t>
              </w:r>
              <w:r w:rsidRPr="00013235">
                <w:rPr>
                  <w:noProof/>
                </w:rPr>
                <w:t xml:space="preserve"> Retrieved from Green Med Info: http://www.greenmedinfo.com/article/lavender-fragrance-effective-treating-mild-insomnia</w:t>
              </w:r>
            </w:p>
            <w:p w:rsidR="00013235" w:rsidRPr="00013235" w:rsidRDefault="00013235" w:rsidP="00013235">
              <w:pPr>
                <w:pStyle w:val="Bibliography"/>
                <w:ind w:left="720" w:hanging="720"/>
                <w:rPr>
                  <w:noProof/>
                </w:rPr>
              </w:pPr>
              <w:r w:rsidRPr="00013235">
                <w:rPr>
                  <w:noProof/>
                </w:rPr>
                <w:t xml:space="preserve">NAHA. (n.d.). </w:t>
              </w:r>
              <w:r w:rsidRPr="00013235">
                <w:rPr>
                  <w:i/>
                  <w:iCs/>
                  <w:noProof/>
                </w:rPr>
                <w:t>Methods of Application.</w:t>
              </w:r>
              <w:r w:rsidRPr="00013235">
                <w:rPr>
                  <w:noProof/>
                </w:rPr>
                <w:t xml:space="preserve"> Retrieved from NAHA: http://naha.org/explore-aromatherapy/about-aromatherapy/methods-of-application/</w:t>
              </w:r>
            </w:p>
            <w:p w:rsidR="00013235" w:rsidRPr="00013235" w:rsidRDefault="00013235" w:rsidP="00013235">
              <w:pPr>
                <w:pStyle w:val="Bibliography"/>
                <w:ind w:left="720" w:hanging="720"/>
                <w:rPr>
                  <w:noProof/>
                </w:rPr>
              </w:pPr>
              <w:r w:rsidRPr="00013235">
                <w:rPr>
                  <w:noProof/>
                </w:rPr>
                <w:t xml:space="preserve">Rose, J., &amp; Behm, F. (1994). </w:t>
              </w:r>
              <w:r w:rsidRPr="00013235">
                <w:rPr>
                  <w:i/>
                  <w:iCs/>
                  <w:noProof/>
                </w:rPr>
                <w:t>Inhalation of vapor from black pepper extract reduces smoking withdrawal symptoms.</w:t>
              </w:r>
              <w:r w:rsidRPr="00013235">
                <w:rPr>
                  <w:noProof/>
                </w:rPr>
                <w:t xml:space="preserve"> Retrieved from Green Med Info: http://www.greenmedinfo.com/article/inhalation-vapor-black-pepper-reduces-smoking-withdrawal-symptoms-0</w:t>
              </w:r>
            </w:p>
            <w:p w:rsidR="00013235" w:rsidRPr="00013235" w:rsidRDefault="00013235" w:rsidP="00013235">
              <w:pPr>
                <w:pStyle w:val="Bibliography"/>
                <w:ind w:left="720" w:hanging="720"/>
                <w:rPr>
                  <w:noProof/>
                </w:rPr>
              </w:pPr>
              <w:r w:rsidRPr="00013235">
                <w:rPr>
                  <w:noProof/>
                </w:rPr>
                <w:t xml:space="preserve">Seo, J. (2009). </w:t>
              </w:r>
              <w:r w:rsidRPr="00013235">
                <w:rPr>
                  <w:i/>
                  <w:iCs/>
                  <w:noProof/>
                </w:rPr>
                <w:t>The effects of aromatherapy on stress and stress responses in adolescents.</w:t>
              </w:r>
              <w:r w:rsidRPr="00013235">
                <w:rPr>
                  <w:noProof/>
                </w:rPr>
                <w:t xml:space="preserve"> Retrieved from NCBI: https://www.ncbi.nlm.nih.gov/pubmed/19571632</w:t>
              </w:r>
            </w:p>
            <w:p w:rsidR="00013235" w:rsidRPr="00013235" w:rsidRDefault="00013235" w:rsidP="00013235">
              <w:pPr>
                <w:pStyle w:val="Bibliography"/>
                <w:ind w:left="720" w:hanging="720"/>
                <w:rPr>
                  <w:noProof/>
                </w:rPr>
              </w:pPr>
              <w:r w:rsidRPr="00013235">
                <w:rPr>
                  <w:noProof/>
                </w:rPr>
                <w:t xml:space="preserve">The Free Dictionary. (n.d.). </w:t>
              </w:r>
              <w:r w:rsidRPr="00013235">
                <w:rPr>
                  <w:i/>
                  <w:iCs/>
                  <w:noProof/>
                </w:rPr>
                <w:t>aromatherapy.</w:t>
              </w:r>
              <w:r w:rsidRPr="00013235">
                <w:rPr>
                  <w:noProof/>
                </w:rPr>
                <w:t xml:space="preserve"> Retrieved from The Free Dictionary: http://medical-dictionary.thefreedictionary.com/Aromatherapy</w:t>
              </w:r>
            </w:p>
            <w:p w:rsidR="00013235" w:rsidRPr="00013235" w:rsidRDefault="00013235" w:rsidP="00013235">
              <w:pPr>
                <w:pStyle w:val="Bibliography"/>
                <w:ind w:left="720" w:hanging="720"/>
                <w:rPr>
                  <w:noProof/>
                </w:rPr>
              </w:pPr>
              <w:r w:rsidRPr="00013235">
                <w:rPr>
                  <w:noProof/>
                </w:rPr>
                <w:t xml:space="preserve">Wickell, D. (n.d.). </w:t>
              </w:r>
              <w:r w:rsidRPr="00013235">
                <w:rPr>
                  <w:i/>
                  <w:iCs/>
                  <w:noProof/>
                </w:rPr>
                <w:t>Essential Oils, Nature’s Intelligence in a Bottle.</w:t>
              </w:r>
              <w:r w:rsidRPr="00013235">
                <w:rPr>
                  <w:noProof/>
                </w:rPr>
                <w:t xml:space="preserve"> Retrieved from All Things Healing: http://www.allthingshealing.com/aromatherapy-health-benefits.php#.WA7hK68taUk</w:t>
              </w:r>
            </w:p>
            <w:p w:rsidR="00013235" w:rsidRDefault="00013235" w:rsidP="00013235">
              <w:r w:rsidRPr="00013235">
                <w:rPr>
                  <w:b/>
                  <w:bCs/>
                  <w:noProof/>
                </w:rPr>
                <w:fldChar w:fldCharType="end"/>
              </w:r>
            </w:p>
          </w:sdtContent>
        </w:sdt>
      </w:sdtContent>
    </w:sdt>
    <w:p w:rsidR="00013235" w:rsidRDefault="00013235">
      <w:pPr>
        <w:spacing w:after="160" w:line="259" w:lineRule="auto"/>
      </w:pPr>
      <w:r>
        <w:br w:type="page"/>
      </w:r>
    </w:p>
    <w:p w:rsidR="0038091F" w:rsidRDefault="0038091F" w:rsidP="008472E6">
      <w:pPr>
        <w:autoSpaceDE w:val="0"/>
        <w:autoSpaceDN w:val="0"/>
        <w:adjustRightInd w:val="0"/>
        <w:rPr>
          <w:b/>
          <w:sz w:val="22"/>
          <w:szCs w:val="22"/>
        </w:rPr>
        <w:sectPr w:rsidR="0038091F" w:rsidSect="004F0866">
          <w:headerReference w:type="first" r:id="rId32"/>
          <w:pgSz w:w="12240" w:h="16340"/>
          <w:pgMar w:top="1440" w:right="1440" w:bottom="1440" w:left="1440" w:header="720" w:footer="720" w:gutter="0"/>
          <w:pgNumType w:start="0"/>
          <w:cols w:space="720"/>
          <w:noEndnote/>
          <w:titlePg/>
          <w:docGrid w:linePitch="299"/>
        </w:sectPr>
      </w:pPr>
    </w:p>
    <w:p w:rsidR="008472E6" w:rsidRPr="008472E6" w:rsidRDefault="008472E6" w:rsidP="008472E6">
      <w:pPr>
        <w:autoSpaceDE w:val="0"/>
        <w:autoSpaceDN w:val="0"/>
        <w:adjustRightInd w:val="0"/>
        <w:rPr>
          <w:sz w:val="22"/>
          <w:szCs w:val="22"/>
        </w:rPr>
      </w:pPr>
      <w:r w:rsidRPr="008472E6">
        <w:rPr>
          <w:b/>
          <w:sz w:val="22"/>
          <w:szCs w:val="22"/>
        </w:rPr>
        <w:lastRenderedPageBreak/>
        <w:t>Course Timeline</w:t>
      </w:r>
    </w:p>
    <w:p w:rsidR="008472E6" w:rsidRPr="008472E6" w:rsidRDefault="008472E6" w:rsidP="008472E6">
      <w:pPr>
        <w:autoSpaceDE w:val="0"/>
        <w:autoSpaceDN w:val="0"/>
        <w:adjustRightInd w:val="0"/>
        <w:spacing w:after="80" w:line="201" w:lineRule="atLeast"/>
        <w:ind w:left="360"/>
        <w:rPr>
          <w:sz w:val="22"/>
          <w:szCs w:val="22"/>
        </w:rPr>
      </w:pPr>
      <w:r w:rsidRPr="008472E6">
        <w:rPr>
          <w:sz w:val="22"/>
          <w:szCs w:val="22"/>
          <w:u w:val="single"/>
        </w:rPr>
        <w:t xml:space="preserve">Min </w:t>
      </w:r>
      <w:r w:rsidRPr="008472E6">
        <w:rPr>
          <w:sz w:val="22"/>
          <w:szCs w:val="22"/>
          <w:u w:val="single"/>
        </w:rPr>
        <w:tab/>
        <w:t xml:space="preserve">Activity </w:t>
      </w:r>
    </w:p>
    <w:p w:rsidR="008472E6" w:rsidRPr="008472E6" w:rsidRDefault="008472E6" w:rsidP="008472E6">
      <w:pPr>
        <w:autoSpaceDE w:val="0"/>
        <w:autoSpaceDN w:val="0"/>
        <w:adjustRightInd w:val="0"/>
        <w:spacing w:after="80" w:line="201" w:lineRule="atLeast"/>
        <w:ind w:left="360"/>
        <w:rPr>
          <w:sz w:val="22"/>
          <w:szCs w:val="22"/>
        </w:rPr>
      </w:pPr>
      <w:r w:rsidRPr="008472E6">
        <w:rPr>
          <w:sz w:val="22"/>
          <w:szCs w:val="22"/>
        </w:rPr>
        <w:t xml:space="preserve">05 </w:t>
      </w:r>
      <w:r w:rsidRPr="008472E6">
        <w:rPr>
          <w:sz w:val="22"/>
          <w:szCs w:val="22"/>
        </w:rPr>
        <w:tab/>
      </w:r>
      <w:r w:rsidRPr="008472E6">
        <w:rPr>
          <w:sz w:val="22"/>
          <w:szCs w:val="22"/>
        </w:rPr>
        <w:tab/>
        <w:t>Introduction to CAM/Learning Outcomes</w:t>
      </w:r>
    </w:p>
    <w:p w:rsidR="008472E6" w:rsidRPr="008472E6" w:rsidRDefault="008472E6" w:rsidP="008472E6">
      <w:pPr>
        <w:autoSpaceDE w:val="0"/>
        <w:autoSpaceDN w:val="0"/>
        <w:adjustRightInd w:val="0"/>
        <w:spacing w:after="80" w:line="201" w:lineRule="atLeast"/>
        <w:ind w:left="360"/>
        <w:rPr>
          <w:sz w:val="22"/>
          <w:szCs w:val="22"/>
        </w:rPr>
      </w:pPr>
      <w:r w:rsidRPr="008472E6">
        <w:rPr>
          <w:sz w:val="22"/>
          <w:szCs w:val="22"/>
        </w:rPr>
        <w:t xml:space="preserve">05 </w:t>
      </w:r>
      <w:r w:rsidRPr="008472E6">
        <w:rPr>
          <w:sz w:val="22"/>
          <w:szCs w:val="22"/>
        </w:rPr>
        <w:tab/>
      </w:r>
      <w:r w:rsidRPr="008472E6">
        <w:rPr>
          <w:sz w:val="22"/>
          <w:szCs w:val="22"/>
        </w:rPr>
        <w:tab/>
        <w:t>Definition and History of Aroma Therapy</w:t>
      </w:r>
    </w:p>
    <w:p w:rsidR="008472E6" w:rsidRPr="008472E6" w:rsidRDefault="008472E6" w:rsidP="008472E6">
      <w:pPr>
        <w:autoSpaceDE w:val="0"/>
        <w:autoSpaceDN w:val="0"/>
        <w:adjustRightInd w:val="0"/>
        <w:spacing w:after="80" w:line="201" w:lineRule="atLeast"/>
        <w:ind w:left="360"/>
        <w:rPr>
          <w:sz w:val="22"/>
          <w:szCs w:val="22"/>
        </w:rPr>
      </w:pPr>
      <w:r w:rsidRPr="008472E6">
        <w:rPr>
          <w:sz w:val="22"/>
          <w:szCs w:val="22"/>
        </w:rPr>
        <w:t xml:space="preserve">10 </w:t>
      </w:r>
      <w:r w:rsidRPr="008472E6">
        <w:rPr>
          <w:sz w:val="22"/>
          <w:szCs w:val="22"/>
        </w:rPr>
        <w:tab/>
      </w:r>
      <w:r w:rsidRPr="008472E6">
        <w:rPr>
          <w:sz w:val="22"/>
          <w:szCs w:val="22"/>
        </w:rPr>
        <w:tab/>
      </w:r>
      <w:hyperlink r:id="rId33" w:history="1">
        <w:r w:rsidRPr="008472E6">
          <w:rPr>
            <w:rStyle w:val="Hyperlink"/>
            <w:color w:val="auto"/>
            <w:sz w:val="22"/>
            <w:szCs w:val="22"/>
          </w:rPr>
          <w:t>Video</w:t>
        </w:r>
      </w:hyperlink>
      <w:r w:rsidRPr="008472E6">
        <w:rPr>
          <w:sz w:val="22"/>
          <w:szCs w:val="22"/>
        </w:rPr>
        <w:t xml:space="preserve"> and brief discussion (5:19) </w:t>
      </w:r>
    </w:p>
    <w:p w:rsidR="008472E6" w:rsidRPr="008472E6" w:rsidRDefault="008472E6" w:rsidP="008472E6">
      <w:pPr>
        <w:autoSpaceDE w:val="0"/>
        <w:autoSpaceDN w:val="0"/>
        <w:adjustRightInd w:val="0"/>
        <w:spacing w:after="80" w:line="201" w:lineRule="atLeast"/>
        <w:ind w:left="360"/>
        <w:rPr>
          <w:sz w:val="22"/>
          <w:szCs w:val="22"/>
        </w:rPr>
      </w:pPr>
      <w:r w:rsidRPr="008472E6">
        <w:rPr>
          <w:sz w:val="22"/>
          <w:szCs w:val="22"/>
        </w:rPr>
        <w:t xml:space="preserve">05 </w:t>
      </w:r>
      <w:r w:rsidRPr="008472E6">
        <w:rPr>
          <w:sz w:val="22"/>
          <w:szCs w:val="22"/>
        </w:rPr>
        <w:tab/>
      </w:r>
      <w:r w:rsidRPr="008472E6">
        <w:rPr>
          <w:sz w:val="22"/>
          <w:szCs w:val="22"/>
        </w:rPr>
        <w:tab/>
        <w:t xml:space="preserve">Benefits of Aroma Therapy </w:t>
      </w:r>
    </w:p>
    <w:p w:rsidR="008472E6" w:rsidRPr="008472E6" w:rsidRDefault="008472E6" w:rsidP="008472E6">
      <w:pPr>
        <w:autoSpaceDE w:val="0"/>
        <w:autoSpaceDN w:val="0"/>
        <w:adjustRightInd w:val="0"/>
        <w:spacing w:after="80" w:line="201" w:lineRule="atLeast"/>
        <w:ind w:left="360"/>
        <w:rPr>
          <w:sz w:val="22"/>
          <w:szCs w:val="22"/>
        </w:rPr>
      </w:pPr>
      <w:r w:rsidRPr="008472E6">
        <w:rPr>
          <w:sz w:val="22"/>
          <w:szCs w:val="22"/>
        </w:rPr>
        <w:t xml:space="preserve">10 </w:t>
      </w:r>
      <w:r w:rsidRPr="008472E6">
        <w:rPr>
          <w:sz w:val="22"/>
          <w:szCs w:val="22"/>
        </w:rPr>
        <w:tab/>
      </w:r>
      <w:r w:rsidRPr="008472E6">
        <w:rPr>
          <w:sz w:val="22"/>
          <w:szCs w:val="22"/>
        </w:rPr>
        <w:tab/>
      </w:r>
      <w:hyperlink r:id="rId34" w:history="1">
        <w:r w:rsidRPr="008472E6">
          <w:rPr>
            <w:rStyle w:val="Hyperlink"/>
            <w:color w:val="auto"/>
            <w:sz w:val="22"/>
            <w:szCs w:val="22"/>
          </w:rPr>
          <w:t>Video</w:t>
        </w:r>
      </w:hyperlink>
      <w:r w:rsidRPr="008472E6">
        <w:rPr>
          <w:sz w:val="22"/>
          <w:szCs w:val="22"/>
        </w:rPr>
        <w:t xml:space="preserve"> and brief discussion (2:47)</w:t>
      </w:r>
    </w:p>
    <w:p w:rsidR="008472E6" w:rsidRPr="008472E6" w:rsidRDefault="008472E6" w:rsidP="008472E6">
      <w:pPr>
        <w:autoSpaceDE w:val="0"/>
        <w:autoSpaceDN w:val="0"/>
        <w:adjustRightInd w:val="0"/>
        <w:spacing w:after="80" w:line="201" w:lineRule="atLeast"/>
        <w:ind w:left="360"/>
        <w:rPr>
          <w:sz w:val="22"/>
          <w:szCs w:val="22"/>
        </w:rPr>
      </w:pPr>
      <w:r w:rsidRPr="008472E6">
        <w:rPr>
          <w:sz w:val="22"/>
          <w:szCs w:val="22"/>
        </w:rPr>
        <w:t xml:space="preserve">05 </w:t>
      </w:r>
      <w:r w:rsidRPr="008472E6">
        <w:rPr>
          <w:sz w:val="22"/>
          <w:szCs w:val="22"/>
        </w:rPr>
        <w:tab/>
      </w:r>
      <w:r w:rsidRPr="008472E6">
        <w:rPr>
          <w:sz w:val="22"/>
          <w:szCs w:val="22"/>
        </w:rPr>
        <w:tab/>
        <w:t>Research and evidence</w:t>
      </w:r>
    </w:p>
    <w:p w:rsidR="008472E6" w:rsidRPr="008472E6" w:rsidRDefault="008472E6" w:rsidP="008472E6">
      <w:pPr>
        <w:autoSpaceDE w:val="0"/>
        <w:autoSpaceDN w:val="0"/>
        <w:adjustRightInd w:val="0"/>
        <w:spacing w:after="80" w:line="201" w:lineRule="atLeast"/>
        <w:ind w:left="360"/>
        <w:rPr>
          <w:sz w:val="22"/>
          <w:szCs w:val="22"/>
        </w:rPr>
      </w:pPr>
      <w:r w:rsidRPr="008472E6">
        <w:rPr>
          <w:sz w:val="22"/>
          <w:szCs w:val="22"/>
        </w:rPr>
        <w:t>10</w:t>
      </w:r>
      <w:r w:rsidRPr="008472E6">
        <w:rPr>
          <w:sz w:val="22"/>
          <w:szCs w:val="22"/>
        </w:rPr>
        <w:tab/>
      </w:r>
      <w:r w:rsidRPr="008472E6">
        <w:rPr>
          <w:sz w:val="22"/>
          <w:szCs w:val="22"/>
        </w:rPr>
        <w:tab/>
        <w:t>Break</w:t>
      </w:r>
    </w:p>
    <w:p w:rsidR="008472E6" w:rsidRPr="008472E6" w:rsidRDefault="008472E6" w:rsidP="008472E6">
      <w:pPr>
        <w:autoSpaceDE w:val="0"/>
        <w:autoSpaceDN w:val="0"/>
        <w:adjustRightInd w:val="0"/>
        <w:spacing w:after="80" w:line="201" w:lineRule="atLeast"/>
        <w:ind w:left="360"/>
        <w:rPr>
          <w:sz w:val="22"/>
          <w:szCs w:val="22"/>
        </w:rPr>
      </w:pPr>
      <w:r w:rsidRPr="008472E6">
        <w:rPr>
          <w:sz w:val="22"/>
          <w:szCs w:val="22"/>
        </w:rPr>
        <w:t xml:space="preserve">10 </w:t>
      </w:r>
      <w:r w:rsidRPr="008472E6">
        <w:rPr>
          <w:sz w:val="22"/>
          <w:szCs w:val="22"/>
        </w:rPr>
        <w:tab/>
      </w:r>
      <w:r w:rsidRPr="008472E6">
        <w:rPr>
          <w:sz w:val="22"/>
          <w:szCs w:val="22"/>
        </w:rPr>
        <w:tab/>
        <w:t xml:space="preserve">Essential Oils </w:t>
      </w:r>
    </w:p>
    <w:p w:rsidR="008472E6" w:rsidRPr="008472E6" w:rsidRDefault="008472E6" w:rsidP="008472E6">
      <w:pPr>
        <w:autoSpaceDE w:val="0"/>
        <w:autoSpaceDN w:val="0"/>
        <w:adjustRightInd w:val="0"/>
        <w:spacing w:after="80" w:line="201" w:lineRule="atLeast"/>
        <w:ind w:left="360"/>
        <w:rPr>
          <w:sz w:val="22"/>
          <w:szCs w:val="22"/>
        </w:rPr>
      </w:pPr>
      <w:r w:rsidRPr="008472E6">
        <w:rPr>
          <w:sz w:val="22"/>
          <w:szCs w:val="22"/>
        </w:rPr>
        <w:t xml:space="preserve">10 </w:t>
      </w:r>
      <w:r w:rsidRPr="008472E6">
        <w:rPr>
          <w:sz w:val="22"/>
          <w:szCs w:val="22"/>
        </w:rPr>
        <w:tab/>
      </w:r>
      <w:r w:rsidRPr="008472E6">
        <w:rPr>
          <w:sz w:val="22"/>
          <w:szCs w:val="22"/>
        </w:rPr>
        <w:tab/>
      </w:r>
      <w:hyperlink r:id="rId35" w:history="1">
        <w:r w:rsidRPr="008472E6">
          <w:rPr>
            <w:rStyle w:val="Hyperlink"/>
            <w:color w:val="auto"/>
            <w:sz w:val="22"/>
            <w:szCs w:val="22"/>
          </w:rPr>
          <w:t>Video</w:t>
        </w:r>
      </w:hyperlink>
      <w:r w:rsidRPr="008472E6">
        <w:rPr>
          <w:sz w:val="22"/>
          <w:szCs w:val="22"/>
        </w:rPr>
        <w:t xml:space="preserve"> and brief discussion (2:00)</w:t>
      </w:r>
    </w:p>
    <w:p w:rsidR="008472E6" w:rsidRPr="008472E6" w:rsidRDefault="008472E6" w:rsidP="008472E6">
      <w:pPr>
        <w:autoSpaceDE w:val="0"/>
        <w:autoSpaceDN w:val="0"/>
        <w:adjustRightInd w:val="0"/>
        <w:spacing w:after="80" w:line="201" w:lineRule="atLeast"/>
        <w:ind w:left="360"/>
        <w:rPr>
          <w:sz w:val="22"/>
          <w:szCs w:val="22"/>
        </w:rPr>
      </w:pPr>
      <w:r w:rsidRPr="008472E6">
        <w:rPr>
          <w:sz w:val="22"/>
          <w:szCs w:val="22"/>
        </w:rPr>
        <w:t xml:space="preserve">05 </w:t>
      </w:r>
      <w:r w:rsidRPr="008472E6">
        <w:rPr>
          <w:sz w:val="22"/>
          <w:szCs w:val="22"/>
        </w:rPr>
        <w:tab/>
      </w:r>
      <w:r w:rsidRPr="008472E6">
        <w:rPr>
          <w:sz w:val="22"/>
          <w:szCs w:val="22"/>
        </w:rPr>
        <w:tab/>
        <w:t>Professional Requirements and community resources</w:t>
      </w:r>
    </w:p>
    <w:p w:rsidR="008472E6" w:rsidRPr="008472E6" w:rsidRDefault="008472E6" w:rsidP="008472E6">
      <w:pPr>
        <w:autoSpaceDE w:val="0"/>
        <w:autoSpaceDN w:val="0"/>
        <w:adjustRightInd w:val="0"/>
        <w:spacing w:after="80" w:line="201" w:lineRule="atLeast"/>
        <w:ind w:left="360"/>
        <w:rPr>
          <w:sz w:val="22"/>
          <w:szCs w:val="22"/>
        </w:rPr>
      </w:pPr>
      <w:r w:rsidRPr="008472E6">
        <w:rPr>
          <w:sz w:val="22"/>
          <w:szCs w:val="22"/>
        </w:rPr>
        <w:t xml:space="preserve">05 </w:t>
      </w:r>
      <w:r w:rsidRPr="008472E6">
        <w:rPr>
          <w:sz w:val="22"/>
          <w:szCs w:val="22"/>
        </w:rPr>
        <w:tab/>
      </w:r>
      <w:r w:rsidRPr="008472E6">
        <w:rPr>
          <w:sz w:val="22"/>
          <w:szCs w:val="22"/>
        </w:rPr>
        <w:tab/>
        <w:t xml:space="preserve">Safety Precautions </w:t>
      </w:r>
    </w:p>
    <w:p w:rsidR="008472E6" w:rsidRPr="008472E6" w:rsidRDefault="008472E6" w:rsidP="008472E6">
      <w:pPr>
        <w:autoSpaceDE w:val="0"/>
        <w:autoSpaceDN w:val="0"/>
        <w:adjustRightInd w:val="0"/>
        <w:spacing w:after="80" w:line="201" w:lineRule="atLeast"/>
        <w:ind w:left="360"/>
        <w:rPr>
          <w:sz w:val="22"/>
          <w:szCs w:val="22"/>
        </w:rPr>
      </w:pPr>
      <w:r w:rsidRPr="008472E6">
        <w:rPr>
          <w:sz w:val="22"/>
          <w:szCs w:val="22"/>
        </w:rPr>
        <w:t xml:space="preserve">10 </w:t>
      </w:r>
      <w:r w:rsidRPr="008472E6">
        <w:rPr>
          <w:sz w:val="22"/>
          <w:szCs w:val="22"/>
        </w:rPr>
        <w:tab/>
      </w:r>
      <w:r w:rsidRPr="008472E6">
        <w:rPr>
          <w:sz w:val="22"/>
          <w:szCs w:val="22"/>
        </w:rPr>
        <w:tab/>
        <w:t xml:space="preserve">Application and discussion  </w:t>
      </w:r>
    </w:p>
    <w:p w:rsidR="008472E6" w:rsidRPr="008472E6" w:rsidRDefault="008472E6" w:rsidP="008472E6">
      <w:pPr>
        <w:autoSpaceDE w:val="0"/>
        <w:autoSpaceDN w:val="0"/>
        <w:adjustRightInd w:val="0"/>
        <w:spacing w:after="80" w:line="201" w:lineRule="atLeast"/>
        <w:ind w:left="360"/>
        <w:rPr>
          <w:sz w:val="22"/>
          <w:szCs w:val="22"/>
        </w:rPr>
      </w:pPr>
      <w:r w:rsidRPr="008472E6">
        <w:rPr>
          <w:sz w:val="22"/>
          <w:szCs w:val="22"/>
          <w:u w:val="single"/>
        </w:rPr>
        <w:t xml:space="preserve">05 </w:t>
      </w:r>
      <w:r w:rsidRPr="008472E6">
        <w:rPr>
          <w:sz w:val="22"/>
          <w:szCs w:val="22"/>
          <w:u w:val="single"/>
        </w:rPr>
        <w:tab/>
      </w:r>
      <w:r w:rsidRPr="008472E6">
        <w:rPr>
          <w:sz w:val="22"/>
          <w:szCs w:val="22"/>
          <w:u w:val="single"/>
        </w:rPr>
        <w:tab/>
        <w:t xml:space="preserve">Summary / Conclusion </w:t>
      </w:r>
    </w:p>
    <w:p w:rsidR="000E482C" w:rsidRPr="008472E6" w:rsidRDefault="000E482C" w:rsidP="000E482C">
      <w:pPr>
        <w:rPr>
          <w:sz w:val="22"/>
          <w:szCs w:val="22"/>
        </w:rPr>
      </w:pPr>
    </w:p>
    <w:p w:rsidR="000E482C" w:rsidRPr="008472E6" w:rsidRDefault="000E482C" w:rsidP="000E482C">
      <w:pPr>
        <w:rPr>
          <w:b/>
          <w:sz w:val="22"/>
          <w:szCs w:val="22"/>
        </w:rPr>
      </w:pPr>
      <w:r w:rsidRPr="008472E6">
        <w:rPr>
          <w:b/>
          <w:sz w:val="22"/>
          <w:szCs w:val="22"/>
        </w:rPr>
        <w:t>Local Resources</w:t>
      </w:r>
    </w:p>
    <w:p w:rsidR="008472E6" w:rsidRPr="008472E6" w:rsidRDefault="008472E6" w:rsidP="008472E6">
      <w:pPr>
        <w:pStyle w:val="NormalWeb"/>
        <w:ind w:left="270"/>
        <w:rPr>
          <w:sz w:val="22"/>
          <w:szCs w:val="22"/>
        </w:rPr>
      </w:pPr>
      <w:r w:rsidRPr="008472E6">
        <w:rPr>
          <w:sz w:val="22"/>
          <w:szCs w:val="22"/>
        </w:rPr>
        <w:t xml:space="preserve">Integrative Healing Institute, </w:t>
      </w:r>
      <w:r w:rsidRPr="008472E6">
        <w:rPr>
          <w:rStyle w:val="font8"/>
          <w:sz w:val="22"/>
          <w:szCs w:val="22"/>
        </w:rPr>
        <w:t>7122 San Pedro Ave, Suite 106, San Antonio, TX 78216</w:t>
      </w:r>
    </w:p>
    <w:p w:rsidR="008472E6" w:rsidRPr="008472E6" w:rsidRDefault="008472E6" w:rsidP="008472E6">
      <w:pPr>
        <w:ind w:left="270"/>
        <w:rPr>
          <w:rStyle w:val="baddress"/>
          <w:sz w:val="22"/>
          <w:szCs w:val="22"/>
          <w:lang w:val="en"/>
        </w:rPr>
      </w:pPr>
      <w:r w:rsidRPr="008472E6">
        <w:rPr>
          <w:sz w:val="22"/>
          <w:szCs w:val="22"/>
        </w:rPr>
        <w:t xml:space="preserve">Natural Health Improvement Center </w:t>
      </w:r>
      <w:proofErr w:type="spellStart"/>
      <w:r w:rsidRPr="008472E6">
        <w:rPr>
          <w:sz w:val="22"/>
          <w:szCs w:val="22"/>
        </w:rPr>
        <w:t>Inc</w:t>
      </w:r>
      <w:proofErr w:type="spellEnd"/>
      <w:r w:rsidRPr="008472E6">
        <w:rPr>
          <w:sz w:val="22"/>
          <w:szCs w:val="22"/>
        </w:rPr>
        <w:t xml:space="preserve">, </w:t>
      </w:r>
      <w:r w:rsidRPr="008472E6">
        <w:rPr>
          <w:rStyle w:val="baddress"/>
          <w:sz w:val="22"/>
          <w:szCs w:val="22"/>
          <w:lang w:val="en"/>
        </w:rPr>
        <w:t>5826 Babcock Rd, San Antonio, TX 78240</w:t>
      </w:r>
    </w:p>
    <w:p w:rsidR="008472E6" w:rsidRPr="008472E6" w:rsidRDefault="008472E6" w:rsidP="008472E6">
      <w:pPr>
        <w:ind w:left="270"/>
        <w:rPr>
          <w:rStyle w:val="baddress"/>
          <w:sz w:val="22"/>
          <w:szCs w:val="22"/>
          <w:lang w:val="en"/>
        </w:rPr>
      </w:pPr>
    </w:p>
    <w:p w:rsidR="008472E6" w:rsidRPr="008472E6" w:rsidRDefault="008472E6" w:rsidP="008472E6">
      <w:pPr>
        <w:ind w:left="270"/>
        <w:rPr>
          <w:sz w:val="22"/>
          <w:szCs w:val="22"/>
        </w:rPr>
      </w:pPr>
      <w:r w:rsidRPr="008472E6">
        <w:rPr>
          <w:rStyle w:val="baddress"/>
          <w:sz w:val="22"/>
          <w:szCs w:val="22"/>
          <w:lang w:val="en"/>
        </w:rPr>
        <w:t xml:space="preserve">Local </w:t>
      </w:r>
      <w:proofErr w:type="spellStart"/>
      <w:r w:rsidRPr="008472E6">
        <w:rPr>
          <w:rStyle w:val="baddress"/>
          <w:sz w:val="22"/>
          <w:szCs w:val="22"/>
          <w:lang w:val="en"/>
        </w:rPr>
        <w:t>Aromatherapist</w:t>
      </w:r>
      <w:proofErr w:type="spellEnd"/>
      <w:r w:rsidRPr="008472E6">
        <w:rPr>
          <w:rStyle w:val="baddress"/>
          <w:sz w:val="22"/>
          <w:szCs w:val="22"/>
          <w:lang w:val="en"/>
        </w:rPr>
        <w:t xml:space="preserve">, </w:t>
      </w:r>
      <w:hyperlink r:id="rId36" w:history="1">
        <w:r w:rsidRPr="008472E6">
          <w:rPr>
            <w:rStyle w:val="Hyperlink"/>
            <w:sz w:val="22"/>
            <w:szCs w:val="22"/>
            <w:lang w:val="en"/>
          </w:rPr>
          <w:t>http://localmarket.holisticonline.com/Aromatherapists_San_Antonio_TX-p1562476-San_Antonio_TX.html</w:t>
        </w:r>
      </w:hyperlink>
      <w:r w:rsidRPr="008472E6">
        <w:rPr>
          <w:rStyle w:val="baddress"/>
          <w:sz w:val="22"/>
          <w:szCs w:val="22"/>
          <w:lang w:val="en"/>
        </w:rPr>
        <w:t xml:space="preserve"> </w:t>
      </w:r>
    </w:p>
    <w:p w:rsidR="000E482C" w:rsidRPr="008472E6" w:rsidRDefault="000E482C" w:rsidP="000E482C">
      <w:pPr>
        <w:rPr>
          <w:sz w:val="22"/>
          <w:szCs w:val="22"/>
        </w:rPr>
      </w:pPr>
    </w:p>
    <w:p w:rsidR="000E482C" w:rsidRPr="008472E6" w:rsidRDefault="000E482C" w:rsidP="000E482C">
      <w:pPr>
        <w:rPr>
          <w:b/>
          <w:sz w:val="22"/>
          <w:szCs w:val="22"/>
        </w:rPr>
      </w:pPr>
      <w:r w:rsidRPr="008472E6">
        <w:rPr>
          <w:b/>
          <w:sz w:val="22"/>
          <w:szCs w:val="22"/>
        </w:rPr>
        <w:t>Online Resources</w:t>
      </w:r>
    </w:p>
    <w:p w:rsidR="000E482C" w:rsidRPr="008472E6" w:rsidRDefault="000E482C" w:rsidP="000E482C">
      <w:pPr>
        <w:rPr>
          <w:sz w:val="22"/>
          <w:szCs w:val="22"/>
        </w:rPr>
      </w:pPr>
    </w:p>
    <w:p w:rsidR="008472E6" w:rsidRPr="008472E6" w:rsidRDefault="008472E6" w:rsidP="008472E6">
      <w:pPr>
        <w:ind w:left="270"/>
        <w:rPr>
          <w:sz w:val="22"/>
          <w:szCs w:val="22"/>
        </w:rPr>
      </w:pPr>
      <w:r w:rsidRPr="008472E6">
        <w:rPr>
          <w:sz w:val="22"/>
          <w:szCs w:val="22"/>
        </w:rPr>
        <w:t xml:space="preserve">Techniques: Essential Oil Playlist by Deanna Souza, </w:t>
      </w:r>
      <w:hyperlink r:id="rId37" w:history="1">
        <w:r w:rsidRPr="008472E6">
          <w:rPr>
            <w:rStyle w:val="Hyperlink"/>
            <w:sz w:val="22"/>
            <w:szCs w:val="22"/>
          </w:rPr>
          <w:t>https://www.youtube.com/playlist?list=PLJklr0XHKFxzk_TLxZBakPTPx8QySclDX</w:t>
        </w:r>
      </w:hyperlink>
    </w:p>
    <w:p w:rsidR="008472E6" w:rsidRPr="008472E6" w:rsidRDefault="008472E6" w:rsidP="008472E6">
      <w:pPr>
        <w:ind w:left="270"/>
        <w:rPr>
          <w:sz w:val="22"/>
          <w:szCs w:val="22"/>
        </w:rPr>
      </w:pPr>
    </w:p>
    <w:p w:rsidR="008472E6" w:rsidRPr="008472E6" w:rsidRDefault="008472E6" w:rsidP="008472E6">
      <w:pPr>
        <w:ind w:left="270"/>
        <w:rPr>
          <w:sz w:val="22"/>
          <w:szCs w:val="22"/>
        </w:rPr>
      </w:pPr>
      <w:r w:rsidRPr="008472E6">
        <w:rPr>
          <w:sz w:val="22"/>
          <w:szCs w:val="22"/>
        </w:rPr>
        <w:t xml:space="preserve">Certification and Training: </w:t>
      </w:r>
      <w:proofErr w:type="spellStart"/>
      <w:r w:rsidRPr="008472E6">
        <w:rPr>
          <w:sz w:val="22"/>
          <w:szCs w:val="22"/>
        </w:rPr>
        <w:t>Aromahead</w:t>
      </w:r>
      <w:proofErr w:type="spellEnd"/>
      <w:r w:rsidRPr="008472E6">
        <w:rPr>
          <w:sz w:val="22"/>
          <w:szCs w:val="22"/>
        </w:rPr>
        <w:t xml:space="preserve"> Institute, http://www.aromahead.com/courses/online</w:t>
      </w:r>
    </w:p>
    <w:p w:rsidR="008472E6" w:rsidRPr="008472E6" w:rsidRDefault="008472E6" w:rsidP="008472E6">
      <w:pPr>
        <w:ind w:left="270"/>
        <w:rPr>
          <w:sz w:val="22"/>
          <w:szCs w:val="22"/>
        </w:rPr>
      </w:pPr>
    </w:p>
    <w:p w:rsidR="008472E6" w:rsidRPr="008472E6" w:rsidRDefault="008472E6" w:rsidP="008472E6">
      <w:pPr>
        <w:ind w:left="270"/>
        <w:rPr>
          <w:sz w:val="22"/>
          <w:szCs w:val="22"/>
        </w:rPr>
      </w:pPr>
      <w:r w:rsidRPr="008472E6">
        <w:rPr>
          <w:sz w:val="22"/>
          <w:szCs w:val="22"/>
        </w:rPr>
        <w:t xml:space="preserve">Research: Aromatherapy at the National Center for Complementary and Integrative Health, </w:t>
      </w:r>
      <w:hyperlink r:id="rId38" w:history="1">
        <w:r w:rsidRPr="008472E6">
          <w:rPr>
            <w:rStyle w:val="Hyperlink"/>
            <w:sz w:val="22"/>
            <w:szCs w:val="22"/>
          </w:rPr>
          <w:t>https://nccih.nih.gov/health/aromatherapy</w:t>
        </w:r>
      </w:hyperlink>
    </w:p>
    <w:p w:rsidR="008472E6" w:rsidRPr="008472E6" w:rsidRDefault="008472E6" w:rsidP="008472E6">
      <w:pPr>
        <w:ind w:left="270"/>
        <w:rPr>
          <w:sz w:val="22"/>
          <w:szCs w:val="22"/>
        </w:rPr>
      </w:pPr>
    </w:p>
    <w:p w:rsidR="008472E6" w:rsidRPr="008472E6" w:rsidRDefault="008472E6" w:rsidP="008472E6">
      <w:pPr>
        <w:ind w:left="270"/>
        <w:rPr>
          <w:sz w:val="22"/>
          <w:szCs w:val="22"/>
        </w:rPr>
      </w:pPr>
      <w:r w:rsidRPr="008472E6">
        <w:rPr>
          <w:rStyle w:val="hidden-xs-down"/>
          <w:rFonts w:cs="Segoe UI"/>
          <w:sz w:val="22"/>
          <w:szCs w:val="22"/>
          <w:lang w:val="en"/>
        </w:rPr>
        <w:t>National Organization: National Association for Holistic Aromatherapy, http://naha.org/</w:t>
      </w:r>
    </w:p>
    <w:p w:rsidR="008472E6" w:rsidRPr="008472E6" w:rsidRDefault="008472E6" w:rsidP="000E482C">
      <w:pPr>
        <w:rPr>
          <w:sz w:val="22"/>
          <w:szCs w:val="22"/>
        </w:rPr>
      </w:pPr>
    </w:p>
    <w:p w:rsidR="000E482C" w:rsidRPr="008472E6" w:rsidRDefault="000E482C" w:rsidP="000E482C">
      <w:pPr>
        <w:rPr>
          <w:b/>
          <w:sz w:val="22"/>
          <w:szCs w:val="22"/>
        </w:rPr>
      </w:pPr>
      <w:r w:rsidRPr="008472E6">
        <w:rPr>
          <w:b/>
          <w:sz w:val="22"/>
          <w:szCs w:val="22"/>
        </w:rPr>
        <w:t>Recommended Reading</w:t>
      </w:r>
    </w:p>
    <w:p w:rsidR="000E482C" w:rsidRPr="008472E6" w:rsidRDefault="000E482C" w:rsidP="000E482C">
      <w:pPr>
        <w:rPr>
          <w:sz w:val="22"/>
          <w:szCs w:val="22"/>
        </w:rPr>
      </w:pPr>
    </w:p>
    <w:p w:rsidR="008472E6" w:rsidRPr="008472E6" w:rsidRDefault="008472E6" w:rsidP="008472E6">
      <w:pPr>
        <w:ind w:left="180"/>
        <w:rPr>
          <w:sz w:val="22"/>
          <w:szCs w:val="22"/>
        </w:rPr>
      </w:pPr>
      <w:r w:rsidRPr="008472E6">
        <w:rPr>
          <w:sz w:val="22"/>
          <w:szCs w:val="22"/>
        </w:rPr>
        <w:t xml:space="preserve">Press, Althea. (2013) </w:t>
      </w:r>
      <w:r w:rsidRPr="008472E6">
        <w:rPr>
          <w:rStyle w:val="a-size-large2"/>
          <w:rFonts w:ascii="Times New Roman" w:hAnsi="Times New Roman" w:cs="Times New Roman"/>
          <w:sz w:val="22"/>
          <w:szCs w:val="22"/>
        </w:rPr>
        <w:t>Essential Oils for Beginners: The Guide to Get Started with Essential Oils and Aromatherapy, Althea Press</w:t>
      </w:r>
    </w:p>
    <w:p w:rsidR="008472E6" w:rsidRPr="008472E6" w:rsidRDefault="008472E6" w:rsidP="008472E6">
      <w:pPr>
        <w:ind w:left="180"/>
        <w:rPr>
          <w:sz w:val="22"/>
          <w:szCs w:val="22"/>
        </w:rPr>
      </w:pPr>
    </w:p>
    <w:p w:rsidR="008472E6" w:rsidRPr="008472E6" w:rsidRDefault="008472E6" w:rsidP="008472E6">
      <w:pPr>
        <w:ind w:left="180"/>
        <w:rPr>
          <w:sz w:val="22"/>
          <w:szCs w:val="22"/>
        </w:rPr>
      </w:pPr>
      <w:r w:rsidRPr="008472E6">
        <w:rPr>
          <w:sz w:val="22"/>
          <w:szCs w:val="22"/>
        </w:rPr>
        <w:t xml:space="preserve">Press, Althea. (2015) </w:t>
      </w:r>
      <w:r w:rsidRPr="008472E6">
        <w:rPr>
          <w:rStyle w:val="a-size-large2"/>
          <w:rFonts w:ascii="Times New Roman" w:hAnsi="Times New Roman" w:cs="Times New Roman"/>
          <w:sz w:val="22"/>
          <w:szCs w:val="22"/>
        </w:rPr>
        <w:t>Essential Oils Natural Remedies: The Complete A-Z Reference of Essential Oils for Health and Healing</w:t>
      </w:r>
      <w:r w:rsidRPr="008472E6">
        <w:rPr>
          <w:sz w:val="22"/>
          <w:szCs w:val="22"/>
        </w:rPr>
        <w:t>, Althea Press</w:t>
      </w:r>
    </w:p>
    <w:p w:rsidR="008472E6" w:rsidRPr="008472E6" w:rsidRDefault="008472E6" w:rsidP="008472E6">
      <w:pPr>
        <w:ind w:left="180"/>
        <w:rPr>
          <w:sz w:val="22"/>
          <w:szCs w:val="22"/>
        </w:rPr>
      </w:pPr>
    </w:p>
    <w:p w:rsidR="008472E6" w:rsidRPr="008472E6" w:rsidRDefault="008472E6" w:rsidP="008472E6">
      <w:pPr>
        <w:ind w:left="180"/>
        <w:rPr>
          <w:sz w:val="22"/>
          <w:szCs w:val="22"/>
        </w:rPr>
      </w:pPr>
      <w:proofErr w:type="spellStart"/>
      <w:r w:rsidRPr="008472E6">
        <w:rPr>
          <w:sz w:val="22"/>
          <w:szCs w:val="22"/>
        </w:rPr>
        <w:t>Worwood</w:t>
      </w:r>
      <w:proofErr w:type="spellEnd"/>
      <w:r w:rsidRPr="008472E6">
        <w:rPr>
          <w:sz w:val="22"/>
          <w:szCs w:val="22"/>
        </w:rPr>
        <w:t xml:space="preserve">, Valerie. (1991) </w:t>
      </w:r>
      <w:proofErr w:type="gramStart"/>
      <w:r w:rsidRPr="008472E6">
        <w:rPr>
          <w:sz w:val="22"/>
          <w:szCs w:val="22"/>
        </w:rPr>
        <w:t>The</w:t>
      </w:r>
      <w:proofErr w:type="gramEnd"/>
      <w:r w:rsidRPr="008472E6">
        <w:rPr>
          <w:sz w:val="22"/>
          <w:szCs w:val="22"/>
        </w:rPr>
        <w:t xml:space="preserve"> Complete Book of Essential Oils and Aromatherapy, New World Library</w:t>
      </w:r>
    </w:p>
    <w:sectPr w:rsidR="008472E6" w:rsidRPr="008472E6" w:rsidSect="004F0866">
      <w:headerReference w:type="first" r:id="rId39"/>
      <w:pgSz w:w="12240" w:h="16340"/>
      <w:pgMar w:top="1440" w:right="1440" w:bottom="1440" w:left="1440" w:header="720" w:footer="720" w:gutter="0"/>
      <w:pgNumType w:start="0"/>
      <w:cols w:space="720"/>
      <w:noEndnote/>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1DF9" w:rsidRDefault="006D1DF9" w:rsidP="0020352A">
      <w:r>
        <w:separator/>
      </w:r>
    </w:p>
  </w:endnote>
  <w:endnote w:type="continuationSeparator" w:id="0">
    <w:p w:rsidR="006D1DF9" w:rsidRDefault="006D1DF9" w:rsidP="002035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3FE7" w:rsidRDefault="00803FE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3FE7" w:rsidRDefault="00803FE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3FE7" w:rsidRDefault="00803F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1DF9" w:rsidRDefault="006D1DF9" w:rsidP="0020352A">
      <w:r>
        <w:separator/>
      </w:r>
    </w:p>
  </w:footnote>
  <w:footnote w:type="continuationSeparator" w:id="0">
    <w:p w:rsidR="006D1DF9" w:rsidRDefault="006D1DF9" w:rsidP="002035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3FE7" w:rsidRDefault="00803FE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38B5" w:rsidRPr="00BC2CB5" w:rsidRDefault="004038B5" w:rsidP="004038B5">
    <w:pPr>
      <w:pStyle w:val="Header"/>
      <w:jc w:val="center"/>
      <w:rPr>
        <w:b/>
      </w:rPr>
    </w:pPr>
  </w:p>
  <w:p w:rsidR="004038B5" w:rsidRPr="004038B5" w:rsidRDefault="004038B5" w:rsidP="004038B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091F" w:rsidRPr="00BC2CB5" w:rsidRDefault="0038091F" w:rsidP="0038091F">
    <w:pPr>
      <w:pStyle w:val="Header"/>
      <w:jc w:val="center"/>
      <w:rPr>
        <w:b/>
      </w:rPr>
    </w:pPr>
    <w:r w:rsidRPr="00BC2CB5">
      <w:rPr>
        <w:b/>
      </w:rPr>
      <w:t>HW499: Bachelors Capstone in Health and Wellness</w:t>
    </w:r>
  </w:p>
  <w:p w:rsidR="0038091F" w:rsidRDefault="0038091F" w:rsidP="0038091F">
    <w:pPr>
      <w:pStyle w:val="Header"/>
      <w:jc w:val="center"/>
      <w:rPr>
        <w:b/>
      </w:rPr>
    </w:pPr>
    <w:r w:rsidRPr="00BC2CB5">
      <w:rPr>
        <w:b/>
      </w:rPr>
      <w:t>Unit 5 CAM Project</w:t>
    </w:r>
  </w:p>
  <w:p w:rsidR="0038091F" w:rsidRPr="0020352A" w:rsidRDefault="0038091F" w:rsidP="0038091F">
    <w:pPr>
      <w:pStyle w:val="Pa6"/>
      <w:spacing w:after="80"/>
      <w:jc w:val="center"/>
      <w:rPr>
        <w:rFonts w:ascii="Times New Roman" w:hAnsi="Times New Roman" w:cs="Times New Roman"/>
        <w:b/>
      </w:rPr>
    </w:pPr>
    <w:r>
      <w:rPr>
        <w:rFonts w:ascii="Times New Roman" w:hAnsi="Times New Roman" w:cs="Times New Roman"/>
        <w:b/>
        <w:bCs/>
      </w:rPr>
      <w:t xml:space="preserve">Aromatherapy </w:t>
    </w:r>
    <w:r>
      <w:rPr>
        <w:rFonts w:ascii="Times New Roman" w:hAnsi="Times New Roman" w:cs="Times New Roman"/>
        <w:b/>
      </w:rPr>
      <w:t>Course</w:t>
    </w:r>
    <w:r w:rsidRPr="0020352A">
      <w:rPr>
        <w:rFonts w:ascii="Times New Roman" w:hAnsi="Times New Roman" w:cs="Times New Roman"/>
        <w:b/>
      </w:rPr>
      <w:t xml:space="preserve"> Syllabus</w:t>
    </w:r>
  </w:p>
  <w:p w:rsidR="0038091F" w:rsidRPr="0038091F" w:rsidRDefault="0038091F" w:rsidP="0038091F">
    <w:pPr>
      <w:pStyle w:val="Header"/>
      <w:jc w:val="cent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091F" w:rsidRPr="00BC2CB5" w:rsidRDefault="0038091F" w:rsidP="0038091F">
    <w:pPr>
      <w:pStyle w:val="Header"/>
      <w:jc w:val="center"/>
      <w:rPr>
        <w:b/>
      </w:rPr>
    </w:pPr>
    <w:r w:rsidRPr="00BC2CB5">
      <w:rPr>
        <w:b/>
      </w:rPr>
      <w:t>HW499: Bachelors Capstone in Health and Wellness</w:t>
    </w:r>
  </w:p>
  <w:p w:rsidR="0038091F" w:rsidRDefault="0038091F" w:rsidP="0038091F">
    <w:pPr>
      <w:pStyle w:val="Header"/>
      <w:jc w:val="center"/>
      <w:rPr>
        <w:b/>
      </w:rPr>
    </w:pPr>
    <w:r w:rsidRPr="00BC2CB5">
      <w:rPr>
        <w:b/>
      </w:rPr>
      <w:t>Unit 5 CAM Project</w:t>
    </w:r>
  </w:p>
  <w:p w:rsidR="004038B5" w:rsidRDefault="0038091F" w:rsidP="0038091F">
    <w:pPr>
      <w:pStyle w:val="Pa6"/>
      <w:spacing w:after="80"/>
      <w:jc w:val="center"/>
    </w:pPr>
    <w:r>
      <w:rPr>
        <w:rFonts w:ascii="Times New Roman" w:hAnsi="Times New Roman" w:cs="Times New Roman"/>
        <w:b/>
        <w:bCs/>
      </w:rPr>
      <w:t xml:space="preserve">Aromatherapy </w:t>
    </w:r>
    <w:r w:rsidR="004038B5">
      <w:rPr>
        <w:rFonts w:ascii="Times New Roman" w:hAnsi="Times New Roman" w:cs="Times New Roman"/>
        <w:b/>
      </w:rPr>
      <w:t>Course</w:t>
    </w:r>
    <w:r w:rsidR="004038B5" w:rsidRPr="0020352A">
      <w:rPr>
        <w:rFonts w:ascii="Times New Roman" w:hAnsi="Times New Roman" w:cs="Times New Roman"/>
        <w:b/>
      </w:rPr>
      <w:t xml:space="preserve"> </w:t>
    </w:r>
    <w:r w:rsidR="00803FE7">
      <w:rPr>
        <w:rFonts w:ascii="Times New Roman" w:hAnsi="Times New Roman" w:cs="Times New Roman"/>
        <w:b/>
      </w:rPr>
      <w:t>Notes</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091F" w:rsidRPr="0038091F" w:rsidRDefault="0038091F" w:rsidP="0038091F">
    <w:pPr>
      <w:pStyle w:val="Header"/>
      <w:jc w:val="center"/>
      <w:rPr>
        <w:b/>
      </w:rPr>
    </w:pPr>
    <w:bookmarkStart w:id="0" w:name="_GoBack"/>
    <w:bookmarkEnd w:id="0"/>
    <w:r w:rsidRPr="0038091F">
      <w:rPr>
        <w:b/>
      </w:rPr>
      <w:t>HW499: Bachelors Capstone in Health and Wellness</w:t>
    </w:r>
  </w:p>
  <w:p w:rsidR="0038091F" w:rsidRPr="0038091F" w:rsidRDefault="0038091F" w:rsidP="0038091F">
    <w:pPr>
      <w:pStyle w:val="Pa6"/>
      <w:spacing w:after="80"/>
      <w:jc w:val="center"/>
      <w:rPr>
        <w:rFonts w:ascii="Times New Roman" w:hAnsi="Times New Roman" w:cs="Times New Roman"/>
        <w:b/>
        <w:bCs/>
      </w:rPr>
    </w:pPr>
    <w:r w:rsidRPr="0038091F">
      <w:rPr>
        <w:rFonts w:ascii="Times New Roman" w:hAnsi="Times New Roman" w:cs="Times New Roman"/>
        <w:b/>
      </w:rPr>
      <w:t>Unit 5 CAM Project</w:t>
    </w:r>
    <w:r w:rsidRPr="0038091F">
      <w:rPr>
        <w:rFonts w:ascii="Times New Roman" w:hAnsi="Times New Roman" w:cs="Times New Roman"/>
        <w:b/>
        <w:bCs/>
      </w:rPr>
      <w:t xml:space="preserve"> </w:t>
    </w:r>
  </w:p>
  <w:p w:rsidR="0038091F" w:rsidRDefault="0038091F" w:rsidP="0038091F">
    <w:pPr>
      <w:pStyle w:val="Pa6"/>
      <w:spacing w:after="80"/>
      <w:jc w:val="center"/>
    </w:pPr>
    <w:r w:rsidRPr="0038091F">
      <w:rPr>
        <w:rFonts w:ascii="Times New Roman" w:hAnsi="Times New Roman" w:cs="Times New Roman"/>
        <w:b/>
        <w:bCs/>
      </w:rPr>
      <w:t xml:space="preserve">Aromatherapy </w:t>
    </w:r>
    <w:r w:rsidRPr="0038091F">
      <w:rPr>
        <w:rFonts w:ascii="Times New Roman" w:hAnsi="Times New Roman" w:cs="Times New Roman"/>
        <w:b/>
      </w:rPr>
      <w:t>Course Handou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54698FC"/>
    <w:multiLevelType w:val="hybridMultilevel"/>
    <w:tmpl w:val="DDF9D66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561EBB0"/>
    <w:multiLevelType w:val="hybridMultilevel"/>
    <w:tmpl w:val="9CCB8C8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7B352CE"/>
    <w:multiLevelType w:val="hybridMultilevel"/>
    <w:tmpl w:val="6452293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1C28BC8"/>
    <w:multiLevelType w:val="hybridMultilevel"/>
    <w:tmpl w:val="F0089BC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734E48E"/>
    <w:multiLevelType w:val="hybridMultilevel"/>
    <w:tmpl w:val="DC85F10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D18B053"/>
    <w:multiLevelType w:val="hybridMultilevel"/>
    <w:tmpl w:val="D9556D8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5361210"/>
    <w:multiLevelType w:val="hybridMultilevel"/>
    <w:tmpl w:val="37DE8CE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5C2AA4"/>
    <w:multiLevelType w:val="hybridMultilevel"/>
    <w:tmpl w:val="8A09344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F77D911"/>
    <w:multiLevelType w:val="hybridMultilevel"/>
    <w:tmpl w:val="6171378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2D351598"/>
    <w:multiLevelType w:val="hybridMultilevel"/>
    <w:tmpl w:val="313AF9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5C769A"/>
    <w:multiLevelType w:val="hybridMultilevel"/>
    <w:tmpl w:val="866D4C9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32FC3D18"/>
    <w:multiLevelType w:val="hybridMultilevel"/>
    <w:tmpl w:val="A1280F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3BF5BDC"/>
    <w:multiLevelType w:val="hybridMultilevel"/>
    <w:tmpl w:val="870AF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E8463B"/>
    <w:multiLevelType w:val="multilevel"/>
    <w:tmpl w:val="FEC21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EE468C"/>
    <w:multiLevelType w:val="hybridMultilevel"/>
    <w:tmpl w:val="4866F9F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4A131A"/>
    <w:multiLevelType w:val="hybridMultilevel"/>
    <w:tmpl w:val="4BF42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394E5B"/>
    <w:multiLevelType w:val="hybridMultilevel"/>
    <w:tmpl w:val="8446E4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A310B4"/>
    <w:multiLevelType w:val="hybridMultilevel"/>
    <w:tmpl w:val="DF4E60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4E22199"/>
    <w:multiLevelType w:val="hybridMultilevel"/>
    <w:tmpl w:val="274613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D4A27DE"/>
    <w:multiLevelType w:val="hybridMultilevel"/>
    <w:tmpl w:val="8EEEA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9F3931"/>
    <w:multiLevelType w:val="hybridMultilevel"/>
    <w:tmpl w:val="E634FC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D72F70"/>
    <w:multiLevelType w:val="hybridMultilevel"/>
    <w:tmpl w:val="5A27745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6511EA34"/>
    <w:multiLevelType w:val="hybridMultilevel"/>
    <w:tmpl w:val="3F2AA23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65E846EA"/>
    <w:multiLevelType w:val="hybridMultilevel"/>
    <w:tmpl w:val="A4C6D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1F1C3B"/>
    <w:multiLevelType w:val="hybridMultilevel"/>
    <w:tmpl w:val="6C2060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29141E"/>
    <w:multiLevelType w:val="hybridMultilevel"/>
    <w:tmpl w:val="0100ACC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9480FE0"/>
    <w:multiLevelType w:val="hybridMultilevel"/>
    <w:tmpl w:val="7388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05463B"/>
    <w:multiLevelType w:val="hybridMultilevel"/>
    <w:tmpl w:val="10F441E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5"/>
  </w:num>
  <w:num w:numId="2">
    <w:abstractNumId w:val="7"/>
  </w:num>
  <w:num w:numId="3">
    <w:abstractNumId w:val="1"/>
  </w:num>
  <w:num w:numId="4">
    <w:abstractNumId w:val="4"/>
  </w:num>
  <w:num w:numId="5">
    <w:abstractNumId w:val="0"/>
  </w:num>
  <w:num w:numId="6">
    <w:abstractNumId w:val="27"/>
  </w:num>
  <w:num w:numId="7">
    <w:abstractNumId w:val="3"/>
  </w:num>
  <w:num w:numId="8">
    <w:abstractNumId w:val="2"/>
  </w:num>
  <w:num w:numId="9">
    <w:abstractNumId w:val="22"/>
  </w:num>
  <w:num w:numId="10">
    <w:abstractNumId w:val="21"/>
  </w:num>
  <w:num w:numId="11">
    <w:abstractNumId w:val="10"/>
  </w:num>
  <w:num w:numId="12">
    <w:abstractNumId w:val="8"/>
  </w:num>
  <w:num w:numId="13">
    <w:abstractNumId w:val="23"/>
  </w:num>
  <w:num w:numId="14">
    <w:abstractNumId w:val="12"/>
  </w:num>
  <w:num w:numId="15">
    <w:abstractNumId w:val="24"/>
  </w:num>
  <w:num w:numId="16">
    <w:abstractNumId w:val="6"/>
  </w:num>
  <w:num w:numId="17">
    <w:abstractNumId w:val="9"/>
  </w:num>
  <w:num w:numId="18">
    <w:abstractNumId w:val="16"/>
  </w:num>
  <w:num w:numId="19">
    <w:abstractNumId w:val="19"/>
  </w:num>
  <w:num w:numId="20">
    <w:abstractNumId w:val="25"/>
  </w:num>
  <w:num w:numId="21">
    <w:abstractNumId w:val="15"/>
  </w:num>
  <w:num w:numId="22">
    <w:abstractNumId w:val="11"/>
  </w:num>
  <w:num w:numId="23">
    <w:abstractNumId w:val="17"/>
  </w:num>
  <w:num w:numId="24">
    <w:abstractNumId w:val="18"/>
  </w:num>
  <w:num w:numId="25">
    <w:abstractNumId w:val="20"/>
  </w:num>
  <w:num w:numId="26">
    <w:abstractNumId w:val="14"/>
  </w:num>
  <w:num w:numId="27">
    <w:abstractNumId w:val="26"/>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N7A0MzIwMTM3NTBS0lEKTi0uzszPAykwrQUAY4hF1iwAAAA="/>
  </w:docVars>
  <w:rsids>
    <w:rsidRoot w:val="00167DE3"/>
    <w:rsid w:val="00013235"/>
    <w:rsid w:val="000E482C"/>
    <w:rsid w:val="00166EFF"/>
    <w:rsid w:val="00167DE3"/>
    <w:rsid w:val="00185380"/>
    <w:rsid w:val="001A329E"/>
    <w:rsid w:val="0020352A"/>
    <w:rsid w:val="00326939"/>
    <w:rsid w:val="0038091F"/>
    <w:rsid w:val="00402851"/>
    <w:rsid w:val="004038B5"/>
    <w:rsid w:val="004A1476"/>
    <w:rsid w:val="004F0866"/>
    <w:rsid w:val="00526A94"/>
    <w:rsid w:val="00616756"/>
    <w:rsid w:val="006C151B"/>
    <w:rsid w:val="006D1DF9"/>
    <w:rsid w:val="007554BE"/>
    <w:rsid w:val="00803FE7"/>
    <w:rsid w:val="008472E6"/>
    <w:rsid w:val="00890227"/>
    <w:rsid w:val="008E302A"/>
    <w:rsid w:val="00952349"/>
    <w:rsid w:val="00B14EF1"/>
    <w:rsid w:val="00C51B76"/>
    <w:rsid w:val="00CD504A"/>
    <w:rsid w:val="00E25A3E"/>
    <w:rsid w:val="00E51AF8"/>
    <w:rsid w:val="00F54F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20C773C-DDB8-40BB-8EFA-340793B3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151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13235"/>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67DE3"/>
    <w:pPr>
      <w:autoSpaceDE w:val="0"/>
      <w:autoSpaceDN w:val="0"/>
      <w:adjustRightInd w:val="0"/>
      <w:spacing w:after="0" w:line="240" w:lineRule="auto"/>
    </w:pPr>
    <w:rPr>
      <w:rFonts w:ascii="Calibri" w:hAnsi="Calibri" w:cs="Calibri"/>
      <w:color w:val="000000"/>
      <w:sz w:val="24"/>
      <w:szCs w:val="24"/>
    </w:rPr>
  </w:style>
  <w:style w:type="paragraph" w:customStyle="1" w:styleId="Pa6">
    <w:name w:val="Pa6"/>
    <w:basedOn w:val="Default"/>
    <w:next w:val="Default"/>
    <w:uiPriority w:val="99"/>
    <w:rsid w:val="00167DE3"/>
    <w:pPr>
      <w:spacing w:line="201" w:lineRule="atLeast"/>
    </w:pPr>
    <w:rPr>
      <w:color w:val="auto"/>
    </w:rPr>
  </w:style>
  <w:style w:type="character" w:customStyle="1" w:styleId="A9">
    <w:name w:val="A9"/>
    <w:uiPriority w:val="99"/>
    <w:rsid w:val="00167DE3"/>
    <w:rPr>
      <w:color w:val="000000"/>
      <w:sz w:val="20"/>
      <w:szCs w:val="20"/>
      <w:u w:val="single"/>
    </w:rPr>
  </w:style>
  <w:style w:type="paragraph" w:customStyle="1" w:styleId="Pa8">
    <w:name w:val="Pa8"/>
    <w:basedOn w:val="Default"/>
    <w:next w:val="Default"/>
    <w:uiPriority w:val="99"/>
    <w:rsid w:val="00167DE3"/>
    <w:pPr>
      <w:spacing w:line="201" w:lineRule="atLeast"/>
    </w:pPr>
    <w:rPr>
      <w:color w:val="auto"/>
    </w:rPr>
  </w:style>
  <w:style w:type="character" w:customStyle="1" w:styleId="A8">
    <w:name w:val="A8"/>
    <w:uiPriority w:val="99"/>
    <w:rsid w:val="00167DE3"/>
    <w:rPr>
      <w:color w:val="000000"/>
      <w:sz w:val="20"/>
      <w:szCs w:val="20"/>
    </w:rPr>
  </w:style>
  <w:style w:type="paragraph" w:styleId="NoSpacing">
    <w:name w:val="No Spacing"/>
    <w:link w:val="NoSpacingChar"/>
    <w:uiPriority w:val="1"/>
    <w:qFormat/>
    <w:rsid w:val="00167DE3"/>
    <w:pPr>
      <w:spacing w:after="0" w:line="240" w:lineRule="auto"/>
    </w:pPr>
    <w:rPr>
      <w:rFonts w:eastAsiaTheme="minorEastAsia"/>
    </w:rPr>
  </w:style>
  <w:style w:type="character" w:customStyle="1" w:styleId="NoSpacingChar">
    <w:name w:val="No Spacing Char"/>
    <w:basedOn w:val="DefaultParagraphFont"/>
    <w:link w:val="NoSpacing"/>
    <w:uiPriority w:val="1"/>
    <w:rsid w:val="00167DE3"/>
    <w:rPr>
      <w:rFonts w:eastAsiaTheme="minorEastAsia"/>
    </w:rPr>
  </w:style>
  <w:style w:type="paragraph" w:styleId="ListParagraph">
    <w:name w:val="List Paragraph"/>
    <w:basedOn w:val="Normal"/>
    <w:uiPriority w:val="34"/>
    <w:qFormat/>
    <w:rsid w:val="00167DE3"/>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167DE3"/>
    <w:rPr>
      <w:color w:val="0563C1" w:themeColor="hyperlink"/>
      <w:u w:val="single"/>
    </w:rPr>
  </w:style>
  <w:style w:type="character" w:styleId="FollowedHyperlink">
    <w:name w:val="FollowedHyperlink"/>
    <w:basedOn w:val="DefaultParagraphFont"/>
    <w:uiPriority w:val="99"/>
    <w:semiHidden/>
    <w:unhideWhenUsed/>
    <w:rsid w:val="00CD504A"/>
    <w:rPr>
      <w:color w:val="954F72" w:themeColor="followedHyperlink"/>
      <w:u w:val="single"/>
    </w:rPr>
  </w:style>
  <w:style w:type="character" w:customStyle="1" w:styleId="hvr">
    <w:name w:val="hvr"/>
    <w:basedOn w:val="DefaultParagraphFont"/>
    <w:rsid w:val="006C151B"/>
  </w:style>
  <w:style w:type="character" w:styleId="Emphasis">
    <w:name w:val="Emphasis"/>
    <w:basedOn w:val="DefaultParagraphFont"/>
    <w:uiPriority w:val="20"/>
    <w:qFormat/>
    <w:rsid w:val="006C151B"/>
    <w:rPr>
      <w:i/>
      <w:iCs/>
    </w:rPr>
  </w:style>
  <w:style w:type="character" w:customStyle="1" w:styleId="content-author">
    <w:name w:val="content-author"/>
    <w:basedOn w:val="DefaultParagraphFont"/>
    <w:rsid w:val="006C151B"/>
  </w:style>
  <w:style w:type="paragraph" w:styleId="Header">
    <w:name w:val="header"/>
    <w:basedOn w:val="Normal"/>
    <w:link w:val="HeaderChar"/>
    <w:uiPriority w:val="99"/>
    <w:unhideWhenUsed/>
    <w:rsid w:val="0020352A"/>
    <w:pPr>
      <w:tabs>
        <w:tab w:val="center" w:pos="4680"/>
        <w:tab w:val="right" w:pos="9360"/>
      </w:tabs>
    </w:pPr>
  </w:style>
  <w:style w:type="character" w:customStyle="1" w:styleId="HeaderChar">
    <w:name w:val="Header Char"/>
    <w:basedOn w:val="DefaultParagraphFont"/>
    <w:link w:val="Header"/>
    <w:uiPriority w:val="99"/>
    <w:rsid w:val="0020352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0352A"/>
    <w:pPr>
      <w:tabs>
        <w:tab w:val="center" w:pos="4680"/>
        <w:tab w:val="right" w:pos="9360"/>
      </w:tabs>
    </w:pPr>
  </w:style>
  <w:style w:type="character" w:customStyle="1" w:styleId="FooterChar">
    <w:name w:val="Footer Char"/>
    <w:basedOn w:val="DefaultParagraphFont"/>
    <w:link w:val="Footer"/>
    <w:uiPriority w:val="99"/>
    <w:rsid w:val="0020352A"/>
    <w:rPr>
      <w:rFonts w:ascii="Times New Roman" w:eastAsia="Times New Roman" w:hAnsi="Times New Roman" w:cs="Times New Roman"/>
      <w:sz w:val="24"/>
      <w:szCs w:val="24"/>
    </w:rPr>
  </w:style>
  <w:style w:type="character" w:styleId="Strong">
    <w:name w:val="Strong"/>
    <w:basedOn w:val="DefaultParagraphFont"/>
    <w:uiPriority w:val="22"/>
    <w:qFormat/>
    <w:rsid w:val="00F54FE2"/>
    <w:rPr>
      <w:b/>
      <w:bCs/>
    </w:rPr>
  </w:style>
  <w:style w:type="character" w:customStyle="1" w:styleId="Heading1Char">
    <w:name w:val="Heading 1 Char"/>
    <w:basedOn w:val="DefaultParagraphFont"/>
    <w:link w:val="Heading1"/>
    <w:uiPriority w:val="9"/>
    <w:rsid w:val="00013235"/>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013235"/>
  </w:style>
  <w:style w:type="paragraph" w:styleId="NormalWeb">
    <w:name w:val="Normal (Web)"/>
    <w:basedOn w:val="Normal"/>
    <w:uiPriority w:val="99"/>
    <w:semiHidden/>
    <w:unhideWhenUsed/>
    <w:rsid w:val="008472E6"/>
    <w:pPr>
      <w:spacing w:before="100" w:beforeAutospacing="1" w:after="100" w:afterAutospacing="1"/>
    </w:pPr>
  </w:style>
  <w:style w:type="character" w:customStyle="1" w:styleId="font8">
    <w:name w:val="font_8"/>
    <w:basedOn w:val="DefaultParagraphFont"/>
    <w:rsid w:val="008472E6"/>
  </w:style>
  <w:style w:type="character" w:customStyle="1" w:styleId="a-size-large2">
    <w:name w:val="a-size-large2"/>
    <w:basedOn w:val="DefaultParagraphFont"/>
    <w:rsid w:val="008472E6"/>
    <w:rPr>
      <w:rFonts w:ascii="Arial" w:hAnsi="Arial" w:cs="Arial" w:hint="default"/>
    </w:rPr>
  </w:style>
  <w:style w:type="character" w:customStyle="1" w:styleId="hidden-xs-down">
    <w:name w:val="hidden-xs-down"/>
    <w:basedOn w:val="DefaultParagraphFont"/>
    <w:rsid w:val="008472E6"/>
  </w:style>
  <w:style w:type="character" w:customStyle="1" w:styleId="baddress">
    <w:name w:val="b_address"/>
    <w:basedOn w:val="DefaultParagraphFont"/>
    <w:rsid w:val="00847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761182">
      <w:bodyDiv w:val="1"/>
      <w:marLeft w:val="0"/>
      <w:marRight w:val="0"/>
      <w:marTop w:val="0"/>
      <w:marBottom w:val="0"/>
      <w:divBdr>
        <w:top w:val="none" w:sz="0" w:space="0" w:color="auto"/>
        <w:left w:val="none" w:sz="0" w:space="0" w:color="auto"/>
        <w:bottom w:val="none" w:sz="0" w:space="0" w:color="auto"/>
        <w:right w:val="none" w:sz="0" w:space="0" w:color="auto"/>
      </w:divBdr>
    </w:div>
    <w:div w:id="125901758">
      <w:bodyDiv w:val="1"/>
      <w:marLeft w:val="0"/>
      <w:marRight w:val="0"/>
      <w:marTop w:val="0"/>
      <w:marBottom w:val="0"/>
      <w:divBdr>
        <w:top w:val="none" w:sz="0" w:space="0" w:color="auto"/>
        <w:left w:val="none" w:sz="0" w:space="0" w:color="auto"/>
        <w:bottom w:val="none" w:sz="0" w:space="0" w:color="auto"/>
        <w:right w:val="none" w:sz="0" w:space="0" w:color="auto"/>
      </w:divBdr>
      <w:divsChild>
        <w:div w:id="1738168340">
          <w:marLeft w:val="0"/>
          <w:marRight w:val="0"/>
          <w:marTop w:val="0"/>
          <w:marBottom w:val="0"/>
          <w:divBdr>
            <w:top w:val="none" w:sz="0" w:space="0" w:color="auto"/>
            <w:left w:val="none" w:sz="0" w:space="0" w:color="auto"/>
            <w:bottom w:val="none" w:sz="0" w:space="0" w:color="auto"/>
            <w:right w:val="none" w:sz="0" w:space="0" w:color="auto"/>
          </w:divBdr>
          <w:divsChild>
            <w:div w:id="821851520">
              <w:marLeft w:val="0"/>
              <w:marRight w:val="0"/>
              <w:marTop w:val="0"/>
              <w:marBottom w:val="0"/>
              <w:divBdr>
                <w:top w:val="none" w:sz="0" w:space="0" w:color="auto"/>
                <w:left w:val="none" w:sz="0" w:space="0" w:color="auto"/>
                <w:bottom w:val="none" w:sz="0" w:space="0" w:color="auto"/>
                <w:right w:val="none" w:sz="0" w:space="0" w:color="auto"/>
              </w:divBdr>
              <w:divsChild>
                <w:div w:id="48381787">
                  <w:marLeft w:val="0"/>
                  <w:marRight w:val="0"/>
                  <w:marTop w:val="0"/>
                  <w:marBottom w:val="0"/>
                  <w:divBdr>
                    <w:top w:val="none" w:sz="0" w:space="0" w:color="auto"/>
                    <w:left w:val="none" w:sz="0" w:space="0" w:color="auto"/>
                    <w:bottom w:val="none" w:sz="0" w:space="0" w:color="auto"/>
                    <w:right w:val="none" w:sz="0" w:space="0" w:color="auto"/>
                  </w:divBdr>
                  <w:divsChild>
                    <w:div w:id="620503966">
                      <w:marLeft w:val="0"/>
                      <w:marRight w:val="0"/>
                      <w:marTop w:val="0"/>
                      <w:marBottom w:val="0"/>
                      <w:divBdr>
                        <w:top w:val="none" w:sz="0" w:space="0" w:color="auto"/>
                        <w:left w:val="none" w:sz="0" w:space="0" w:color="auto"/>
                        <w:bottom w:val="none" w:sz="0" w:space="0" w:color="auto"/>
                        <w:right w:val="none" w:sz="0" w:space="0" w:color="auto"/>
                      </w:divBdr>
                      <w:divsChild>
                        <w:div w:id="201596334">
                          <w:marLeft w:val="0"/>
                          <w:marRight w:val="-100"/>
                          <w:marTop w:val="0"/>
                          <w:marBottom w:val="0"/>
                          <w:divBdr>
                            <w:top w:val="none" w:sz="0" w:space="0" w:color="auto"/>
                            <w:left w:val="none" w:sz="0" w:space="0" w:color="auto"/>
                            <w:bottom w:val="none" w:sz="0" w:space="0" w:color="auto"/>
                            <w:right w:val="none" w:sz="0" w:space="0" w:color="auto"/>
                          </w:divBdr>
                          <w:divsChild>
                            <w:div w:id="507059903">
                              <w:marLeft w:val="0"/>
                              <w:marRight w:val="0"/>
                              <w:marTop w:val="0"/>
                              <w:marBottom w:val="0"/>
                              <w:divBdr>
                                <w:top w:val="none" w:sz="0" w:space="0" w:color="auto"/>
                                <w:left w:val="none" w:sz="0" w:space="0" w:color="auto"/>
                                <w:bottom w:val="none" w:sz="0" w:space="0" w:color="auto"/>
                                <w:right w:val="none" w:sz="0" w:space="0" w:color="auto"/>
                              </w:divBdr>
                              <w:divsChild>
                                <w:div w:id="135261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2487251">
      <w:bodyDiv w:val="1"/>
      <w:marLeft w:val="0"/>
      <w:marRight w:val="0"/>
      <w:marTop w:val="0"/>
      <w:marBottom w:val="0"/>
      <w:divBdr>
        <w:top w:val="none" w:sz="0" w:space="0" w:color="auto"/>
        <w:left w:val="none" w:sz="0" w:space="0" w:color="auto"/>
        <w:bottom w:val="none" w:sz="0" w:space="0" w:color="auto"/>
        <w:right w:val="none" w:sz="0" w:space="0" w:color="auto"/>
      </w:divBdr>
    </w:div>
    <w:div w:id="882787496">
      <w:bodyDiv w:val="1"/>
      <w:marLeft w:val="0"/>
      <w:marRight w:val="0"/>
      <w:marTop w:val="0"/>
      <w:marBottom w:val="0"/>
      <w:divBdr>
        <w:top w:val="none" w:sz="0" w:space="0" w:color="auto"/>
        <w:left w:val="none" w:sz="0" w:space="0" w:color="auto"/>
        <w:bottom w:val="none" w:sz="0" w:space="0" w:color="auto"/>
        <w:right w:val="none" w:sz="0" w:space="0" w:color="auto"/>
      </w:divBdr>
    </w:div>
    <w:div w:id="942687504">
      <w:bodyDiv w:val="1"/>
      <w:marLeft w:val="0"/>
      <w:marRight w:val="0"/>
      <w:marTop w:val="0"/>
      <w:marBottom w:val="0"/>
      <w:divBdr>
        <w:top w:val="none" w:sz="0" w:space="0" w:color="auto"/>
        <w:left w:val="none" w:sz="0" w:space="0" w:color="auto"/>
        <w:bottom w:val="none" w:sz="0" w:space="0" w:color="auto"/>
        <w:right w:val="none" w:sz="0" w:space="0" w:color="auto"/>
      </w:divBdr>
    </w:div>
    <w:div w:id="1048185625">
      <w:bodyDiv w:val="1"/>
      <w:marLeft w:val="0"/>
      <w:marRight w:val="0"/>
      <w:marTop w:val="0"/>
      <w:marBottom w:val="0"/>
      <w:divBdr>
        <w:top w:val="none" w:sz="0" w:space="0" w:color="auto"/>
        <w:left w:val="none" w:sz="0" w:space="0" w:color="auto"/>
        <w:bottom w:val="none" w:sz="0" w:space="0" w:color="auto"/>
        <w:right w:val="none" w:sz="0" w:space="0" w:color="auto"/>
      </w:divBdr>
      <w:divsChild>
        <w:div w:id="862475044">
          <w:marLeft w:val="0"/>
          <w:marRight w:val="0"/>
          <w:marTop w:val="0"/>
          <w:marBottom w:val="0"/>
          <w:divBdr>
            <w:top w:val="none" w:sz="0" w:space="0" w:color="auto"/>
            <w:left w:val="none" w:sz="0" w:space="0" w:color="auto"/>
            <w:bottom w:val="none" w:sz="0" w:space="0" w:color="auto"/>
            <w:right w:val="none" w:sz="0" w:space="0" w:color="auto"/>
          </w:divBdr>
          <w:divsChild>
            <w:div w:id="458109743">
              <w:marLeft w:val="0"/>
              <w:marRight w:val="0"/>
              <w:marTop w:val="0"/>
              <w:marBottom w:val="0"/>
              <w:divBdr>
                <w:top w:val="none" w:sz="0" w:space="0" w:color="auto"/>
                <w:left w:val="none" w:sz="0" w:space="0" w:color="auto"/>
                <w:bottom w:val="none" w:sz="0" w:space="0" w:color="auto"/>
                <w:right w:val="none" w:sz="0" w:space="0" w:color="auto"/>
              </w:divBdr>
              <w:divsChild>
                <w:div w:id="1434786225">
                  <w:marLeft w:val="0"/>
                  <w:marRight w:val="0"/>
                  <w:marTop w:val="0"/>
                  <w:marBottom w:val="0"/>
                  <w:divBdr>
                    <w:top w:val="none" w:sz="0" w:space="0" w:color="auto"/>
                    <w:left w:val="none" w:sz="0" w:space="0" w:color="auto"/>
                    <w:bottom w:val="none" w:sz="0" w:space="0" w:color="auto"/>
                    <w:right w:val="none" w:sz="0" w:space="0" w:color="auto"/>
                  </w:divBdr>
                  <w:divsChild>
                    <w:div w:id="1277909080">
                      <w:marLeft w:val="0"/>
                      <w:marRight w:val="0"/>
                      <w:marTop w:val="0"/>
                      <w:marBottom w:val="0"/>
                      <w:divBdr>
                        <w:top w:val="none" w:sz="0" w:space="0" w:color="auto"/>
                        <w:left w:val="none" w:sz="0" w:space="0" w:color="auto"/>
                        <w:bottom w:val="none" w:sz="0" w:space="0" w:color="auto"/>
                        <w:right w:val="none" w:sz="0" w:space="0" w:color="auto"/>
                      </w:divBdr>
                      <w:divsChild>
                        <w:div w:id="183637916">
                          <w:marLeft w:val="0"/>
                          <w:marRight w:val="0"/>
                          <w:marTop w:val="0"/>
                          <w:marBottom w:val="0"/>
                          <w:divBdr>
                            <w:top w:val="none" w:sz="0" w:space="0" w:color="auto"/>
                            <w:left w:val="none" w:sz="0" w:space="0" w:color="auto"/>
                            <w:bottom w:val="none" w:sz="0" w:space="0" w:color="auto"/>
                            <w:right w:val="none" w:sz="0" w:space="0" w:color="auto"/>
                          </w:divBdr>
                          <w:divsChild>
                            <w:div w:id="56057723">
                              <w:marLeft w:val="0"/>
                              <w:marRight w:val="4980"/>
                              <w:marTop w:val="0"/>
                              <w:marBottom w:val="0"/>
                              <w:divBdr>
                                <w:top w:val="none" w:sz="0" w:space="0" w:color="auto"/>
                                <w:left w:val="none" w:sz="0" w:space="0" w:color="auto"/>
                                <w:bottom w:val="none" w:sz="0" w:space="0" w:color="auto"/>
                                <w:right w:val="none" w:sz="0" w:space="0" w:color="auto"/>
                              </w:divBdr>
                              <w:divsChild>
                                <w:div w:id="525560566">
                                  <w:marLeft w:val="0"/>
                                  <w:marRight w:val="0"/>
                                  <w:marTop w:val="225"/>
                                  <w:marBottom w:val="0"/>
                                  <w:divBdr>
                                    <w:top w:val="none" w:sz="0" w:space="0" w:color="auto"/>
                                    <w:left w:val="none" w:sz="0" w:space="0" w:color="auto"/>
                                    <w:bottom w:val="none" w:sz="0" w:space="0" w:color="auto"/>
                                    <w:right w:val="none" w:sz="0" w:space="0" w:color="auto"/>
                                  </w:divBdr>
                                  <w:divsChild>
                                    <w:div w:id="1647279587">
                                      <w:marLeft w:val="0"/>
                                      <w:marRight w:val="0"/>
                                      <w:marTop w:val="0"/>
                                      <w:marBottom w:val="0"/>
                                      <w:divBdr>
                                        <w:top w:val="none" w:sz="0" w:space="0" w:color="auto"/>
                                        <w:left w:val="none" w:sz="0" w:space="0" w:color="auto"/>
                                        <w:bottom w:val="none" w:sz="0" w:space="0" w:color="auto"/>
                                        <w:right w:val="none" w:sz="0" w:space="0" w:color="auto"/>
                                      </w:divBdr>
                                      <w:divsChild>
                                        <w:div w:id="1044209520">
                                          <w:marLeft w:val="284"/>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4017492">
      <w:bodyDiv w:val="1"/>
      <w:marLeft w:val="0"/>
      <w:marRight w:val="0"/>
      <w:marTop w:val="0"/>
      <w:marBottom w:val="0"/>
      <w:divBdr>
        <w:top w:val="none" w:sz="0" w:space="0" w:color="auto"/>
        <w:left w:val="none" w:sz="0" w:space="0" w:color="auto"/>
        <w:bottom w:val="none" w:sz="0" w:space="0" w:color="auto"/>
        <w:right w:val="none" w:sz="0" w:space="0" w:color="auto"/>
      </w:divBdr>
    </w:div>
    <w:div w:id="1337463092">
      <w:bodyDiv w:val="1"/>
      <w:marLeft w:val="0"/>
      <w:marRight w:val="0"/>
      <w:marTop w:val="0"/>
      <w:marBottom w:val="0"/>
      <w:divBdr>
        <w:top w:val="none" w:sz="0" w:space="0" w:color="auto"/>
        <w:left w:val="none" w:sz="0" w:space="0" w:color="auto"/>
        <w:bottom w:val="none" w:sz="0" w:space="0" w:color="auto"/>
        <w:right w:val="none" w:sz="0" w:space="0" w:color="auto"/>
      </w:divBdr>
    </w:div>
    <w:div w:id="1471089559">
      <w:bodyDiv w:val="1"/>
      <w:marLeft w:val="0"/>
      <w:marRight w:val="0"/>
      <w:marTop w:val="0"/>
      <w:marBottom w:val="0"/>
      <w:divBdr>
        <w:top w:val="none" w:sz="0" w:space="0" w:color="auto"/>
        <w:left w:val="none" w:sz="0" w:space="0" w:color="auto"/>
        <w:bottom w:val="none" w:sz="0" w:space="0" w:color="auto"/>
        <w:right w:val="none" w:sz="0" w:space="0" w:color="auto"/>
      </w:divBdr>
      <w:divsChild>
        <w:div w:id="441266101">
          <w:marLeft w:val="0"/>
          <w:marRight w:val="0"/>
          <w:marTop w:val="0"/>
          <w:marBottom w:val="0"/>
          <w:divBdr>
            <w:top w:val="none" w:sz="0" w:space="0" w:color="auto"/>
            <w:left w:val="none" w:sz="0" w:space="0" w:color="auto"/>
            <w:bottom w:val="none" w:sz="0" w:space="0" w:color="auto"/>
            <w:right w:val="none" w:sz="0" w:space="0" w:color="auto"/>
          </w:divBdr>
          <w:divsChild>
            <w:div w:id="1861818230">
              <w:marLeft w:val="0"/>
              <w:marRight w:val="0"/>
              <w:marTop w:val="0"/>
              <w:marBottom w:val="0"/>
              <w:divBdr>
                <w:top w:val="none" w:sz="0" w:space="0" w:color="auto"/>
                <w:left w:val="none" w:sz="0" w:space="0" w:color="auto"/>
                <w:bottom w:val="none" w:sz="0" w:space="0" w:color="auto"/>
                <w:right w:val="none" w:sz="0" w:space="0" w:color="auto"/>
              </w:divBdr>
              <w:divsChild>
                <w:div w:id="1479028412">
                  <w:marLeft w:val="0"/>
                  <w:marRight w:val="0"/>
                  <w:marTop w:val="0"/>
                  <w:marBottom w:val="0"/>
                  <w:divBdr>
                    <w:top w:val="none" w:sz="0" w:space="0" w:color="auto"/>
                    <w:left w:val="none" w:sz="0" w:space="0" w:color="auto"/>
                    <w:bottom w:val="none" w:sz="0" w:space="0" w:color="auto"/>
                    <w:right w:val="none" w:sz="0" w:space="0" w:color="auto"/>
                  </w:divBdr>
                  <w:divsChild>
                    <w:div w:id="753940176">
                      <w:marLeft w:val="0"/>
                      <w:marRight w:val="0"/>
                      <w:marTop w:val="0"/>
                      <w:marBottom w:val="0"/>
                      <w:divBdr>
                        <w:top w:val="none" w:sz="0" w:space="0" w:color="auto"/>
                        <w:left w:val="none" w:sz="0" w:space="0" w:color="auto"/>
                        <w:bottom w:val="none" w:sz="0" w:space="0" w:color="auto"/>
                        <w:right w:val="none" w:sz="0" w:space="0" w:color="auto"/>
                      </w:divBdr>
                      <w:divsChild>
                        <w:div w:id="1263956067">
                          <w:marLeft w:val="0"/>
                          <w:marRight w:val="0"/>
                          <w:marTop w:val="0"/>
                          <w:marBottom w:val="0"/>
                          <w:divBdr>
                            <w:top w:val="none" w:sz="0" w:space="0" w:color="auto"/>
                            <w:left w:val="none" w:sz="0" w:space="0" w:color="auto"/>
                            <w:bottom w:val="none" w:sz="0" w:space="0" w:color="auto"/>
                            <w:right w:val="none" w:sz="0" w:space="0" w:color="auto"/>
                          </w:divBdr>
                          <w:divsChild>
                            <w:div w:id="489322770">
                              <w:marLeft w:val="0"/>
                              <w:marRight w:val="0"/>
                              <w:marTop w:val="0"/>
                              <w:marBottom w:val="0"/>
                              <w:divBdr>
                                <w:top w:val="none" w:sz="0" w:space="0" w:color="auto"/>
                                <w:left w:val="none" w:sz="0" w:space="0" w:color="auto"/>
                                <w:bottom w:val="none" w:sz="0" w:space="0" w:color="auto"/>
                                <w:right w:val="none" w:sz="0" w:space="0" w:color="auto"/>
                              </w:divBdr>
                              <w:divsChild>
                                <w:div w:id="2093504626">
                                  <w:marLeft w:val="0"/>
                                  <w:marRight w:val="0"/>
                                  <w:marTop w:val="0"/>
                                  <w:marBottom w:val="0"/>
                                  <w:divBdr>
                                    <w:top w:val="none" w:sz="0" w:space="0" w:color="auto"/>
                                    <w:left w:val="none" w:sz="0" w:space="0" w:color="auto"/>
                                    <w:bottom w:val="none" w:sz="0" w:space="0" w:color="auto"/>
                                    <w:right w:val="none" w:sz="0" w:space="0" w:color="auto"/>
                                  </w:divBdr>
                                  <w:divsChild>
                                    <w:div w:id="978846200">
                                      <w:marLeft w:val="0"/>
                                      <w:marRight w:val="0"/>
                                      <w:marTop w:val="0"/>
                                      <w:marBottom w:val="0"/>
                                      <w:divBdr>
                                        <w:top w:val="none" w:sz="0" w:space="0" w:color="auto"/>
                                        <w:left w:val="none" w:sz="0" w:space="0" w:color="auto"/>
                                        <w:bottom w:val="none" w:sz="0" w:space="0" w:color="auto"/>
                                        <w:right w:val="none" w:sz="0" w:space="0" w:color="auto"/>
                                      </w:divBdr>
                                      <w:divsChild>
                                        <w:div w:id="1534683749">
                                          <w:marLeft w:val="0"/>
                                          <w:marRight w:val="0"/>
                                          <w:marTop w:val="0"/>
                                          <w:marBottom w:val="0"/>
                                          <w:divBdr>
                                            <w:top w:val="none" w:sz="0" w:space="0" w:color="auto"/>
                                            <w:left w:val="none" w:sz="0" w:space="0" w:color="auto"/>
                                            <w:bottom w:val="none" w:sz="0" w:space="0" w:color="auto"/>
                                            <w:right w:val="none" w:sz="0" w:space="0" w:color="auto"/>
                                          </w:divBdr>
                                          <w:divsChild>
                                            <w:div w:id="1656642419">
                                              <w:marLeft w:val="0"/>
                                              <w:marRight w:val="0"/>
                                              <w:marTop w:val="0"/>
                                              <w:marBottom w:val="0"/>
                                              <w:divBdr>
                                                <w:top w:val="none" w:sz="0" w:space="0" w:color="auto"/>
                                                <w:left w:val="none" w:sz="0" w:space="0" w:color="auto"/>
                                                <w:bottom w:val="none" w:sz="0" w:space="0" w:color="auto"/>
                                                <w:right w:val="none" w:sz="0" w:space="0" w:color="auto"/>
                                              </w:divBdr>
                                              <w:divsChild>
                                                <w:div w:id="1888175598">
                                                  <w:marLeft w:val="0"/>
                                                  <w:marRight w:val="0"/>
                                                  <w:marTop w:val="0"/>
                                                  <w:marBottom w:val="0"/>
                                                  <w:divBdr>
                                                    <w:top w:val="none" w:sz="0" w:space="0" w:color="auto"/>
                                                    <w:left w:val="none" w:sz="0" w:space="0" w:color="auto"/>
                                                    <w:bottom w:val="none" w:sz="0" w:space="0" w:color="auto"/>
                                                    <w:right w:val="none" w:sz="0" w:space="0" w:color="auto"/>
                                                  </w:divBdr>
                                                  <w:divsChild>
                                                    <w:div w:id="1700661054">
                                                      <w:marLeft w:val="0"/>
                                                      <w:marRight w:val="0"/>
                                                      <w:marTop w:val="0"/>
                                                      <w:marBottom w:val="0"/>
                                                      <w:divBdr>
                                                        <w:top w:val="none" w:sz="0" w:space="0" w:color="auto"/>
                                                        <w:left w:val="none" w:sz="0" w:space="0" w:color="auto"/>
                                                        <w:bottom w:val="none" w:sz="0" w:space="0" w:color="auto"/>
                                                        <w:right w:val="none" w:sz="0" w:space="0" w:color="auto"/>
                                                      </w:divBdr>
                                                      <w:divsChild>
                                                        <w:div w:id="1159232937">
                                                          <w:marLeft w:val="0"/>
                                                          <w:marRight w:val="0"/>
                                                          <w:marTop w:val="0"/>
                                                          <w:marBottom w:val="0"/>
                                                          <w:divBdr>
                                                            <w:top w:val="none" w:sz="0" w:space="0" w:color="auto"/>
                                                            <w:left w:val="none" w:sz="0" w:space="0" w:color="auto"/>
                                                            <w:bottom w:val="none" w:sz="0" w:space="0" w:color="auto"/>
                                                            <w:right w:val="none" w:sz="0" w:space="0" w:color="auto"/>
                                                          </w:divBdr>
                                                          <w:divsChild>
                                                            <w:div w:id="179441373">
                                                              <w:marLeft w:val="0"/>
                                                              <w:marRight w:val="0"/>
                                                              <w:marTop w:val="0"/>
                                                              <w:marBottom w:val="0"/>
                                                              <w:divBdr>
                                                                <w:top w:val="none" w:sz="0" w:space="0" w:color="auto"/>
                                                                <w:left w:val="none" w:sz="0" w:space="0" w:color="auto"/>
                                                                <w:bottom w:val="none" w:sz="0" w:space="0" w:color="auto"/>
                                                                <w:right w:val="none" w:sz="0" w:space="0" w:color="auto"/>
                                                              </w:divBdr>
                                                              <w:divsChild>
                                                                <w:div w:id="24419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512573265">
      <w:bodyDiv w:val="1"/>
      <w:marLeft w:val="0"/>
      <w:marRight w:val="0"/>
      <w:marTop w:val="0"/>
      <w:marBottom w:val="0"/>
      <w:divBdr>
        <w:top w:val="none" w:sz="0" w:space="0" w:color="auto"/>
        <w:left w:val="none" w:sz="0" w:space="0" w:color="auto"/>
        <w:bottom w:val="none" w:sz="0" w:space="0" w:color="auto"/>
        <w:right w:val="none" w:sz="0" w:space="0" w:color="auto"/>
      </w:divBdr>
    </w:div>
    <w:div w:id="1524586652">
      <w:bodyDiv w:val="1"/>
      <w:marLeft w:val="0"/>
      <w:marRight w:val="0"/>
      <w:marTop w:val="0"/>
      <w:marBottom w:val="0"/>
      <w:divBdr>
        <w:top w:val="none" w:sz="0" w:space="0" w:color="auto"/>
        <w:left w:val="none" w:sz="0" w:space="0" w:color="auto"/>
        <w:bottom w:val="none" w:sz="0" w:space="0" w:color="auto"/>
        <w:right w:val="none" w:sz="0" w:space="0" w:color="auto"/>
      </w:divBdr>
    </w:div>
    <w:div w:id="1533031349">
      <w:bodyDiv w:val="1"/>
      <w:marLeft w:val="0"/>
      <w:marRight w:val="0"/>
      <w:marTop w:val="0"/>
      <w:marBottom w:val="0"/>
      <w:divBdr>
        <w:top w:val="none" w:sz="0" w:space="0" w:color="auto"/>
        <w:left w:val="none" w:sz="0" w:space="0" w:color="auto"/>
        <w:bottom w:val="none" w:sz="0" w:space="0" w:color="auto"/>
        <w:right w:val="none" w:sz="0" w:space="0" w:color="auto"/>
      </w:divBdr>
    </w:div>
    <w:div w:id="1571426312">
      <w:bodyDiv w:val="1"/>
      <w:marLeft w:val="0"/>
      <w:marRight w:val="0"/>
      <w:marTop w:val="0"/>
      <w:marBottom w:val="0"/>
      <w:divBdr>
        <w:top w:val="none" w:sz="0" w:space="0" w:color="auto"/>
        <w:left w:val="none" w:sz="0" w:space="0" w:color="auto"/>
        <w:bottom w:val="none" w:sz="0" w:space="0" w:color="auto"/>
        <w:right w:val="none" w:sz="0" w:space="0" w:color="auto"/>
      </w:divBdr>
    </w:div>
    <w:div w:id="1678968703">
      <w:bodyDiv w:val="1"/>
      <w:marLeft w:val="0"/>
      <w:marRight w:val="0"/>
      <w:marTop w:val="0"/>
      <w:marBottom w:val="0"/>
      <w:divBdr>
        <w:top w:val="none" w:sz="0" w:space="0" w:color="auto"/>
        <w:left w:val="none" w:sz="0" w:space="0" w:color="auto"/>
        <w:bottom w:val="none" w:sz="0" w:space="0" w:color="auto"/>
        <w:right w:val="none" w:sz="0" w:space="0" w:color="auto"/>
      </w:divBdr>
    </w:div>
    <w:div w:id="1724450925">
      <w:bodyDiv w:val="1"/>
      <w:marLeft w:val="0"/>
      <w:marRight w:val="0"/>
      <w:marTop w:val="0"/>
      <w:marBottom w:val="0"/>
      <w:divBdr>
        <w:top w:val="none" w:sz="0" w:space="0" w:color="auto"/>
        <w:left w:val="none" w:sz="0" w:space="0" w:color="auto"/>
        <w:bottom w:val="none" w:sz="0" w:space="0" w:color="auto"/>
        <w:right w:val="none" w:sz="0" w:space="0" w:color="auto"/>
      </w:divBdr>
    </w:div>
    <w:div w:id="1839033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rlenetaylor1@student.kaplan.edu" TargetMode="External"/><Relationship Id="rId13" Type="http://schemas.openxmlformats.org/officeDocument/2006/relationships/header" Target="header2.xml"/><Relationship Id="rId18" Type="http://schemas.openxmlformats.org/officeDocument/2006/relationships/hyperlink" Target="https://youtu.be/rEIPtU2hAQg" TargetMode="External"/><Relationship Id="rId26" Type="http://schemas.openxmlformats.org/officeDocument/2006/relationships/hyperlink" Target="http://medical-dictionary.thefreedictionary.com/cough" TargetMode="External"/><Relationship Id="rId39"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medical-dictionary.thefreedictionary.com/scabies" TargetMode="External"/><Relationship Id="rId34" Type="http://schemas.openxmlformats.org/officeDocument/2006/relationships/hyperlink" Target="https://youtu.be/Lzj-Z1C1UFM"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medical-dictionary.thefreedictionary.com/anxiety" TargetMode="External"/><Relationship Id="rId33" Type="http://schemas.openxmlformats.org/officeDocument/2006/relationships/hyperlink" Target="https://youtu.be/rEIPtU2hAQg" TargetMode="External"/><Relationship Id="rId38" Type="http://schemas.openxmlformats.org/officeDocument/2006/relationships/hyperlink" Target="https://nccih.nih.gov/health/aromatherapy"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medical-dictionary.thefreedictionary.com/common+cold" TargetMode="External"/><Relationship Id="rId29" Type="http://schemas.openxmlformats.org/officeDocument/2006/relationships/hyperlink" Target="http://medical-dictionary.thefreedictionary.com/indigestion"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Jz8YjnHjSe0" TargetMode="External"/><Relationship Id="rId24" Type="http://schemas.openxmlformats.org/officeDocument/2006/relationships/hyperlink" Target="http://medical-dictionary.thefreedictionary.com/sunburn" TargetMode="External"/><Relationship Id="rId32" Type="http://schemas.openxmlformats.org/officeDocument/2006/relationships/header" Target="header4.xml"/><Relationship Id="rId37" Type="http://schemas.openxmlformats.org/officeDocument/2006/relationships/hyperlink" Target="https://www.youtube.com/playlist?list=PLJklr0XHKFxzk_TLxZBakPTPx8QySclDX"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medical-dictionary.thefreedictionary.com/acne" TargetMode="External"/><Relationship Id="rId28" Type="http://schemas.openxmlformats.org/officeDocument/2006/relationships/hyperlink" Target="http://medical-dictionary.thefreedictionary.com/headache" TargetMode="External"/><Relationship Id="rId36" Type="http://schemas.openxmlformats.org/officeDocument/2006/relationships/hyperlink" Target="http://localmarket.holisticonline.com/Aromatherapists_San_Antonio_TX-p1562476-San_Antonio_TX.html" TargetMode="External"/><Relationship Id="rId10" Type="http://schemas.openxmlformats.org/officeDocument/2006/relationships/hyperlink" Target="https://youtu.be/Lzj-Z1C1UFM" TargetMode="External"/><Relationship Id="rId19" Type="http://schemas.openxmlformats.org/officeDocument/2006/relationships/hyperlink" Target="https://youtu.be/Lzj-Z1C1UFM" TargetMode="External"/><Relationship Id="rId31" Type="http://schemas.openxmlformats.org/officeDocument/2006/relationships/hyperlink" Target="https://youtu.be/Jz8YjnHjSe0" TargetMode="External"/><Relationship Id="rId4" Type="http://schemas.openxmlformats.org/officeDocument/2006/relationships/settings" Target="settings.xml"/><Relationship Id="rId9" Type="http://schemas.openxmlformats.org/officeDocument/2006/relationships/hyperlink" Target="https://youtu.be/rEIPtU2hAQg" TargetMode="External"/><Relationship Id="rId14" Type="http://schemas.openxmlformats.org/officeDocument/2006/relationships/footer" Target="footer1.xml"/><Relationship Id="rId22" Type="http://schemas.openxmlformats.org/officeDocument/2006/relationships/hyperlink" Target="http://medical-dictionary.thefreedictionary.com/fever" TargetMode="External"/><Relationship Id="rId27" Type="http://schemas.openxmlformats.org/officeDocument/2006/relationships/hyperlink" Target="http://medical-dictionary.thefreedictionary.com/sinusitis" TargetMode="External"/><Relationship Id="rId30" Type="http://schemas.openxmlformats.org/officeDocument/2006/relationships/hyperlink" Target="http://medical-dictionary.thefreedictionary.com/laryngitis" TargetMode="External"/><Relationship Id="rId35" Type="http://schemas.openxmlformats.org/officeDocument/2006/relationships/hyperlink" Target="https://youtu.be/Jz8YjnHjSe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nd8</b:Tag>
    <b:SourceType>DocumentFromInternetSite</b:SourceType>
    <b:Guid>{5E56671A-785D-4DBB-B5C3-B5BA379757FD}</b:Guid>
    <b:Author>
      <b:Author>
        <b:Corporate>The Free Dictionary</b:Corporate>
      </b:Author>
    </b:Author>
    <b:Title>aromatherapy</b:Title>
    <b:InternetSiteTitle>The Free Dictionary</b:InternetSiteTitle>
    <b:Year>n.d.</b:Year>
    <b:URL>http://medical-dictionary.thefreedictionary.com/Aromatherapy</b:URL>
    <b:RefOrder>1</b:RefOrder>
  </b:Source>
  <b:Source>
    <b:Tag>Bre15</b:Tag>
    <b:SourceType>DocumentFromInternetSite</b:SourceType>
    <b:Guid>{71540E7D-304D-40B0-AEB1-4BBF3713CB35}</b:Guid>
    <b:Author>
      <b:Author>
        <b:NameList>
          <b:Person>
            <b:Last>Brent A. Bauer</b:Last>
            <b:First>M.D.</b:First>
          </b:Person>
        </b:NameList>
      </b:Author>
    </b:Author>
    <b:Title>What are the benefits of aromatherapy?</b:Title>
    <b:InternetSiteTitle>Mayo Clinic</b:InternetSiteTitle>
    <b:Year>2015</b:Year>
    <b:Month>Feb</b:Month>
    <b:Day>5</b:Day>
    <b:URL>http://www.mayoclinic.org/healthy-lifestyle/consumer-health/expert-answers/aromatherapy/faq-20058566</b:URL>
    <b:RefOrder>4</b:RefOrder>
  </b:Source>
  <b:Source>
    <b:Tag>Dennd</b:Tag>
    <b:SourceType>DocumentFromInternetSite</b:SourceType>
    <b:Guid>{618848FB-9450-4A0E-9634-9DCACAB4C73E}</b:Guid>
    <b:Author>
      <b:Author>
        <b:NameList>
          <b:Person>
            <b:Last>Wickell</b:Last>
            <b:First>Denise</b:First>
          </b:Person>
        </b:NameList>
      </b:Author>
    </b:Author>
    <b:Title>Essential Oils, Nature’s Intelligence in a Bottle</b:Title>
    <b:InternetSiteTitle>All Things Healing</b:InternetSiteTitle>
    <b:Year>n.d.</b:Year>
    <b:URL>http://www.allthingshealing.com/aromatherapy-health-benefits.php#.WA7hK68taUk</b:URL>
    <b:RefOrder>2</b:RefOrder>
  </b:Source>
  <b:Source>
    <b:Tag>Katnd</b:Tag>
    <b:SourceType>DocumentFromInternetSite</b:SourceType>
    <b:Guid>{190B6DD4-EA63-4DE6-B956-175F2946D9D8}</b:Guid>
    <b:Author>
      <b:Author>
        <b:NameList>
          <b:Person>
            <b:Last>Keville</b:Last>
            <b:First>Kathi</b:First>
          </b:Person>
        </b:NameList>
      </b:Author>
    </b:Author>
    <b:Title>Aromatherapy </b:Title>
    <b:InternetSiteTitle>How Stuff Works Health</b:InternetSiteTitle>
    <b:Year>n.d.</b:Year>
    <b:URL>http://health.howstuffworks.com/wellness/natural-medicine/aromatherapy/aromatherapy.htm</b:URL>
    <b:RefOrder>3</b:RefOrder>
  </b:Source>
  <b:Source>
    <b:Tag>NAHnd</b:Tag>
    <b:SourceType>DocumentFromInternetSite</b:SourceType>
    <b:Guid>{E17CA7CF-92F4-4ADF-B0C0-13E9C2818B4E}</b:Guid>
    <b:Author>
      <b:Author>
        <b:Corporate>NAHA</b:Corporate>
      </b:Author>
    </b:Author>
    <b:Title>Methods of Application</b:Title>
    <b:InternetSiteTitle>NAHA</b:InternetSiteTitle>
    <b:Year>n.d.</b:Year>
    <b:URL>http://naha.org/explore-aromatherapy/about-aromatherapy/methods-of-application/</b:URL>
    <b:RefOrder>11</b:RefOrder>
  </b:Source>
  <b:Source>
    <b:Tag>Han06</b:Tag>
    <b:SourceType>DocumentFromInternetSite</b:SourceType>
    <b:Guid>{55DD44F9-EF04-40AF-BBD8-26A640F7A6EC}</b:Guid>
    <b:Title>Effect of aromatherapy on symptoms of dysmenorrhea in college students: A randomized placebo-controlled clinical trial.</b:Title>
    <b:Year>2006</b:Year>
    <b:Month>Jul</b:Month>
    <b:URL>http://www.greenmedinfo.com/article/aromatherapy-topically-applied-lavender-clary-sage-and-rose-effective</b:URL>
    <b:Author>
      <b:Author>
        <b:NameList>
          <b:Person>
            <b:Last>Han</b:Last>
            <b:First>Sun-Hee</b:First>
          </b:Person>
          <b:Person>
            <b:Last>Hur</b:Last>
            <b:First>Myung-Haeng</b:First>
          </b:Person>
          <b:Person>
            <b:Last>Buckle</b:Last>
            <b:First>Jane</b:First>
          </b:Person>
          <b:Person>
            <b:Last>Choi</b:Last>
            <b:First>Jeeyae</b:First>
          </b:Person>
        </b:NameList>
      </b:Author>
    </b:Author>
    <b:RefOrder>5</b:RefOrder>
  </b:Source>
  <b:Source>
    <b:Tag>Lee99</b:Tag>
    <b:SourceType>DocumentFromInternetSite</b:SourceType>
    <b:Guid>{6AC049E4-0777-44D1-9658-ABD224DF2F71}</b:Guid>
    <b:Title>Effects of lavender aromatherapy on insomnia and depression in women college students</b:Title>
    <b:InternetSiteTitle>Green Med Info</b:InternetSiteTitle>
    <b:Year>1999</b:Year>
    <b:URL>http://www.greenmedinfo.com/article/lavender-fragrance-had-beneficial-effect-insomnia-and-depression-women-college</b:URL>
    <b:Author>
      <b:Author>
        <b:NameList>
          <b:Person>
            <b:Last>Lee</b:Last>
            <b:First>Inn-Sook</b:First>
          </b:Person>
          <b:Person>
            <b:Last>Lee</b:Last>
            <b:First>Gyung-Joo</b:First>
          </b:Person>
        </b:NameList>
      </b:Author>
    </b:Author>
    <b:RefOrder>6</b:RefOrder>
  </b:Source>
  <b:Source>
    <b:Tag>Lew05</b:Tag>
    <b:SourceType>DocumentFromInternetSite</b:SourceType>
    <b:Guid>{30CD3FF9-7627-4585-97FC-A841BA09A8B2}</b:Guid>
    <b:Title>A single-blinded, randomized pilot study evaluating the aroma of Lavandula augustifolia as a treatment for mild insomnia.</b:Title>
    <b:InternetSiteTitle>Green Med Info</b:InternetSiteTitle>
    <b:Year>2005</b:Year>
    <b:URL>http://www.greenmedinfo.com/article/lavender-fragrance-effective-treating-mild-insomnia</b:URL>
    <b:Author>
      <b:Author>
        <b:NameList>
          <b:Person>
            <b:Last>Lewith</b:Last>
            <b:Middle>T</b:Middle>
            <b:First>George</b:First>
          </b:Person>
          <b:Person>
            <b:Last>Goodrey</b:Last>
            <b:Middle>D</b:Middle>
            <b:First>Anthony</b:First>
          </b:Person>
          <b:Person>
            <b:Last>Prescott</b:Last>
            <b:First>Philip</b:First>
          </b:Person>
        </b:NameList>
      </b:Author>
    </b:Author>
    <b:RefOrder>7</b:RefOrder>
  </b:Source>
  <b:Source>
    <b:Tag>Chi12</b:Tag>
    <b:SourceType>DocumentFromInternetSite</b:SourceType>
    <b:Guid>{53149B74-2765-4FE4-87DC-AB6B6CC00C47}</b:Guid>
    <b:Title>The effect of lavender aromatherapy on autonomic nervous system in midlife women with insomnia.</b:Title>
    <b:InternetSiteTitle>Green Med Info</b:InternetSiteTitle>
    <b:Year>2012</b:Year>
    <b:URL>http://www.greenmedinfo.com/article/women-receiving-aromatherapy-experienced-significant-improvement-sleep-quality</b:URL>
    <b:Author>
      <b:Author>
        <b:NameList>
          <b:Person>
            <b:Last>Chien</b:Last>
            <b:First>Li-Wei</b:First>
          </b:Person>
          <b:Person>
            <b:Last>Cheng</b:Last>
            <b:First>Su Li</b:First>
          </b:Person>
          <b:Person>
            <b:Last>Liu</b:Last>
            <b:First>Chi Feng</b:First>
          </b:Person>
        </b:NameList>
      </b:Author>
    </b:Author>
    <b:RefOrder>8</b:RefOrder>
  </b:Source>
  <b:Source>
    <b:Tag>Ros94</b:Tag>
    <b:SourceType>DocumentFromInternetSite</b:SourceType>
    <b:Guid>{7AF74F14-C35B-4620-8CF9-E52DA30414B2}</b:Guid>
    <b:Title>Inhalation of vapor from black pepper extract reduces smoking withdrawal symptoms.</b:Title>
    <b:InternetSiteTitle>Green Med Info</b:InternetSiteTitle>
    <b:Year>1994</b:Year>
    <b:URL>http://www.greenmedinfo.com/article/inhalation-vapor-black-pepper-reduces-smoking-withdrawal-symptoms-0</b:URL>
    <b:Author>
      <b:Author>
        <b:NameList>
          <b:Person>
            <b:Last>Rose</b:Last>
            <b:First>JE</b:First>
          </b:Person>
          <b:Person>
            <b:Last>Behm</b:Last>
            <b:First>FM</b:First>
          </b:Person>
        </b:NameList>
      </b:Author>
    </b:Author>
    <b:RefOrder>9</b:RefOrder>
  </b:Source>
  <b:Source>
    <b:Tag>JYS09</b:Tag>
    <b:SourceType>DocumentFromInternetSite</b:SourceType>
    <b:Guid>{E86F1049-B8F4-4113-A297-E4DF436C7939}</b:Guid>
    <b:Author>
      <b:Author>
        <b:NameList>
          <b:Person>
            <b:Last>Seo</b:Last>
            <b:First>JY</b:First>
          </b:Person>
        </b:NameList>
      </b:Author>
    </b:Author>
    <b:Title>The effects of aromatherapy on stress and stress responses in adolescents</b:Title>
    <b:InternetSiteTitle>NCBI</b:InternetSiteTitle>
    <b:Year>2009</b:Year>
    <b:URL>https://www.ncbi.nlm.nih.gov/pubmed/19571632</b:URL>
    <b:RefOrder>10</b:RefOrder>
  </b:Source>
</b:Sources>
</file>

<file path=customXml/itemProps1.xml><?xml version="1.0" encoding="utf-8"?>
<ds:datastoreItem xmlns:ds="http://schemas.openxmlformats.org/officeDocument/2006/customXml" ds:itemID="{3E843286-BA3A-4446-A724-D93CA1EB5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8</Pages>
  <Words>2476</Words>
  <Characters>1411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lene Taylor</dc:creator>
  <cp:keywords/>
  <dc:description/>
  <cp:lastModifiedBy>Darlene Taylor</cp:lastModifiedBy>
  <cp:revision>35</cp:revision>
  <cp:lastPrinted>2016-10-22T02:43:00Z</cp:lastPrinted>
  <dcterms:created xsi:type="dcterms:W3CDTF">2016-10-23T21:02:00Z</dcterms:created>
  <dcterms:modified xsi:type="dcterms:W3CDTF">2016-10-25T20:06:00Z</dcterms:modified>
</cp:coreProperties>
</file>